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7" w:rightFromText="187" w:vertAnchor="page" w:horzAnchor="margin" w:tblpXSpec="right" w:tblpY="481"/>
        <w:tblW w:w="0" w:type="auto"/>
        <w:tblLook w:val="04A0" w:firstRow="1" w:lastRow="0" w:firstColumn="1" w:lastColumn="0" w:noHBand="0" w:noVBand="1"/>
      </w:tblPr>
      <w:tblGrid>
        <w:gridCol w:w="1710"/>
        <w:gridCol w:w="1211"/>
      </w:tblGrid>
      <w:tr w:rsidR="000779C2" w14:paraId="24ACAAE2" w14:textId="77777777" w:rsidTr="000779C2">
        <w:tc>
          <w:tcPr>
            <w:tcW w:w="29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A2ABD4B" w14:textId="77777777" w:rsidR="000779C2" w:rsidRDefault="000779C2" w:rsidP="00694ADE">
            <w:pPr>
              <w:pStyle w:val="Header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For Academic Affairs and Research Use Only</w:t>
            </w:r>
          </w:p>
        </w:tc>
      </w:tr>
      <w:tr w:rsidR="00142DCF" w14:paraId="386382A6" w14:textId="77777777" w:rsidTr="000779C2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F246244" w14:textId="77777777" w:rsidR="00142DCF" w:rsidRPr="00142DCF" w:rsidRDefault="00142DCF" w:rsidP="00694ADE">
            <w:pPr>
              <w:pStyle w:val="Header"/>
              <w:jc w:val="right"/>
              <w:rPr>
                <w:sz w:val="20"/>
                <w:szCs w:val="20"/>
              </w:rPr>
            </w:pPr>
            <w:r w:rsidRPr="00142DCF">
              <w:rPr>
                <w:sz w:val="20"/>
                <w:szCs w:val="20"/>
              </w:rPr>
              <w:t>Proposal Number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1DA8D18" w14:textId="77777777" w:rsidR="00142DCF" w:rsidRDefault="00142DCF" w:rsidP="00694ADE"/>
        </w:tc>
      </w:tr>
      <w:tr w:rsidR="000779C2" w14:paraId="63B3B6FA" w14:textId="77777777" w:rsidTr="000779C2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C97E53C" w14:textId="77777777" w:rsidR="000779C2" w:rsidRDefault="000779C2" w:rsidP="00694ADE">
            <w:pPr>
              <w:pStyle w:val="Header"/>
              <w:jc w:val="right"/>
            </w:pPr>
            <w:r>
              <w:t>CIP Code:</w:t>
            </w:r>
            <w:r>
              <w:rPr>
                <w:rFonts w:ascii="Arial Narrow" w:hAnsi="Arial Narrow"/>
                <w:sz w:val="16"/>
                <w:szCs w:val="16"/>
              </w:rPr>
              <w:t xml:space="preserve"> </w:t>
            </w:r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4211DA" w14:textId="77777777" w:rsidR="000779C2" w:rsidRDefault="000779C2" w:rsidP="00694ADE"/>
        </w:tc>
      </w:tr>
      <w:tr w:rsidR="000779C2" w14:paraId="2EDE6B29" w14:textId="77777777" w:rsidTr="000779C2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07F8C69" w14:textId="77777777" w:rsidR="000779C2" w:rsidRDefault="000779C2" w:rsidP="00694ADE">
            <w:pPr>
              <w:pStyle w:val="Header"/>
              <w:jc w:val="right"/>
            </w:pPr>
            <w:r>
              <w:t>Degree Code: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83A47BA" w14:textId="77777777" w:rsidR="000779C2" w:rsidRDefault="000779C2" w:rsidP="00694ADE"/>
        </w:tc>
      </w:tr>
    </w:tbl>
    <w:p w14:paraId="25C1D8DD" w14:textId="77777777" w:rsidR="008F58AD" w:rsidRDefault="008F58AD" w:rsidP="008F58AD">
      <w:pPr>
        <w:spacing w:after="0"/>
        <w:jc w:val="center"/>
        <w:rPr>
          <w:rFonts w:asciiTheme="majorHAnsi" w:hAnsiTheme="majorHAnsi" w:cs="Arial"/>
          <w:b/>
          <w:sz w:val="36"/>
          <w:szCs w:val="36"/>
        </w:rPr>
      </w:pPr>
    </w:p>
    <w:p w14:paraId="18A96F61" w14:textId="77777777" w:rsidR="008F58AD" w:rsidRPr="00AE6604" w:rsidRDefault="00142DCF" w:rsidP="00F75657">
      <w:pPr>
        <w:jc w:val="center"/>
        <w:rPr>
          <w:rFonts w:asciiTheme="majorHAnsi" w:hAnsiTheme="majorHAnsi" w:cs="Arial"/>
          <w:b/>
          <w:caps/>
          <w:sz w:val="36"/>
          <w:szCs w:val="36"/>
        </w:rPr>
      </w:pPr>
      <w:r w:rsidRPr="00AE6604">
        <w:rPr>
          <w:rFonts w:asciiTheme="majorHAnsi" w:hAnsiTheme="majorHAnsi" w:cs="Arial"/>
          <w:b/>
          <w:caps/>
          <w:sz w:val="36"/>
          <w:szCs w:val="36"/>
        </w:rPr>
        <w:t>Program Modification</w:t>
      </w:r>
      <w:r w:rsidR="00F75657" w:rsidRPr="00AE6604">
        <w:rPr>
          <w:rFonts w:asciiTheme="majorHAnsi" w:hAnsiTheme="majorHAnsi" w:cs="Arial"/>
          <w:b/>
          <w:caps/>
          <w:sz w:val="36"/>
          <w:szCs w:val="36"/>
        </w:rPr>
        <w:t xml:space="preserve"> Form</w:t>
      </w:r>
    </w:p>
    <w:p w14:paraId="37228E97" w14:textId="6C0D3C7A" w:rsidR="00AD2FB4" w:rsidRPr="00285F5A" w:rsidRDefault="00AD2FB4" w:rsidP="00AD2FB4">
      <w:pPr>
        <w:rPr>
          <w:rFonts w:asciiTheme="majorHAnsi" w:hAnsiTheme="majorHAnsi" w:cs="Arial"/>
          <w:b/>
          <w:szCs w:val="20"/>
        </w:rPr>
      </w:pPr>
      <w:r>
        <w:rPr>
          <w:rFonts w:ascii="MS Gothic" w:eastAsia="MS Gothic" w:hAnsi="MS Gothic" w:cs="Arial"/>
          <w:b/>
          <w:szCs w:val="20"/>
        </w:rPr>
        <w:t>[</w:t>
      </w:r>
      <w:r w:rsidR="007F23A0">
        <w:rPr>
          <w:rFonts w:ascii="MS Gothic" w:eastAsia="MS Gothic" w:hAnsi="MS Gothic" w:cs="Arial"/>
          <w:b/>
          <w:szCs w:val="20"/>
        </w:rPr>
        <w:t>X</w:t>
      </w:r>
      <w:r>
        <w:rPr>
          <w:rFonts w:ascii="MS Gothic" w:eastAsia="MS Gothic" w:hAnsi="MS Gothic" w:cs="Arial"/>
          <w:b/>
          <w:szCs w:val="20"/>
        </w:rPr>
        <w:t>]</w:t>
      </w:r>
      <w:r>
        <w:rPr>
          <w:rFonts w:asciiTheme="majorHAnsi" w:hAnsiTheme="majorHAnsi" w:cs="Arial"/>
          <w:b/>
          <w:szCs w:val="20"/>
        </w:rPr>
        <w:tab/>
      </w:r>
      <w:r w:rsidRPr="00285F5A">
        <w:rPr>
          <w:rFonts w:asciiTheme="majorHAnsi" w:hAnsiTheme="majorHAnsi" w:cs="Arial"/>
          <w:b/>
          <w:szCs w:val="20"/>
        </w:rPr>
        <w:t>Undergraduate Curriculum Council</w:t>
      </w:r>
      <w:r w:rsidRPr="00285F5A">
        <w:rPr>
          <w:rFonts w:asciiTheme="majorHAnsi" w:hAnsiTheme="majorHAnsi" w:cs="Arial"/>
          <w:szCs w:val="20"/>
        </w:rPr>
        <w:t xml:space="preserve"> </w:t>
      </w:r>
      <w:r w:rsidRPr="00285F5A">
        <w:rPr>
          <w:rFonts w:asciiTheme="majorHAnsi" w:hAnsiTheme="majorHAnsi" w:cs="Arial"/>
          <w:b/>
          <w:szCs w:val="20"/>
        </w:rPr>
        <w:t xml:space="preserve"> </w:t>
      </w:r>
    </w:p>
    <w:p w14:paraId="43C51318" w14:textId="24610FFE" w:rsidR="00AD2FB4" w:rsidRDefault="00AD2FB4" w:rsidP="00AD2FB4">
      <w:pPr>
        <w:rPr>
          <w:rFonts w:asciiTheme="majorHAnsi" w:hAnsiTheme="majorHAnsi" w:cs="Arial"/>
          <w:b/>
          <w:szCs w:val="20"/>
        </w:rPr>
      </w:pPr>
      <w:r>
        <w:rPr>
          <w:rFonts w:ascii="MS Gothic" w:eastAsia="MS Gothic" w:hAnsi="MS Gothic" w:cs="Arial"/>
          <w:b/>
          <w:szCs w:val="20"/>
        </w:rPr>
        <w:t>[ ]</w:t>
      </w:r>
      <w:r>
        <w:rPr>
          <w:rFonts w:asciiTheme="majorHAnsi" w:hAnsiTheme="majorHAnsi" w:cs="Arial"/>
          <w:b/>
          <w:szCs w:val="20"/>
        </w:rPr>
        <w:tab/>
      </w:r>
      <w:r w:rsidRPr="00285F5A">
        <w:rPr>
          <w:rFonts w:asciiTheme="majorHAnsi" w:hAnsiTheme="majorHAnsi" w:cs="Arial"/>
          <w:b/>
          <w:szCs w:val="20"/>
        </w:rPr>
        <w:t>Graduate Council</w:t>
      </w:r>
    </w:p>
    <w:tbl>
      <w:tblPr>
        <w:tblpPr w:leftFromText="180" w:rightFromText="180" w:vertAnchor="text" w:horzAnchor="margin" w:tblpY="124"/>
        <w:tblW w:w="10908" w:type="dxa"/>
        <w:tblLook w:val="01E0" w:firstRow="1" w:lastRow="1" w:firstColumn="1" w:lastColumn="1" w:noHBand="0" w:noVBand="0"/>
      </w:tblPr>
      <w:tblGrid>
        <w:gridCol w:w="10908"/>
      </w:tblGrid>
      <w:tr w:rsidR="0085052C" w:rsidRPr="008426D1" w14:paraId="30BF51C4" w14:textId="77777777" w:rsidTr="00F72B03">
        <w:tc>
          <w:tcPr>
            <w:tcW w:w="109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CFFFF"/>
          </w:tcPr>
          <w:p w14:paraId="6F051339" w14:textId="4D7CB89C" w:rsidR="0085052C" w:rsidRPr="0085052C" w:rsidRDefault="00A21B85" w:rsidP="00F72B03">
            <w:pPr>
              <w:spacing w:before="120" w:after="120" w:line="240" w:lineRule="auto"/>
              <w:ind w:left="360" w:hanging="360"/>
              <w:rPr>
                <w:rFonts w:asciiTheme="majorHAnsi" w:hAnsiTheme="majorHAnsi" w:cs="Arial"/>
                <w:b/>
                <w:sz w:val="20"/>
                <w:szCs w:val="20"/>
              </w:rPr>
            </w:pPr>
            <w:r w:rsidRPr="00A21B85">
              <w:rPr>
                <w:rFonts w:asciiTheme="majorHAnsi" w:eastAsia="MS Gothic" w:hAnsiTheme="majorHAnsi" w:cs="Arial"/>
                <w:b/>
                <w:sz w:val="20"/>
                <w:szCs w:val="20"/>
              </w:rPr>
              <w:t>Modification Type:</w:t>
            </w:r>
            <w:r>
              <w:rPr>
                <w:rFonts w:ascii="MS Gothic" w:eastAsia="MS Gothic" w:hAnsi="MS Gothic" w:cs="Arial"/>
                <w:b/>
                <w:szCs w:val="20"/>
              </w:rPr>
              <w:t xml:space="preserve"> [ ]</w:t>
            </w:r>
            <w:r w:rsidR="0085052C" w:rsidRPr="0085052C">
              <w:rPr>
                <w:rFonts w:asciiTheme="majorHAnsi" w:eastAsia="MS Gothic" w:hAnsiTheme="majorHAnsi" w:cs="Arial"/>
                <w:b/>
                <w:sz w:val="20"/>
                <w:szCs w:val="20"/>
              </w:rPr>
              <w:t>Admissions</w:t>
            </w:r>
            <w:r w:rsidR="0085052C" w:rsidRPr="0085052C">
              <w:rPr>
                <w:rFonts w:asciiTheme="majorHAnsi" w:hAnsiTheme="majorHAnsi" w:cs="Arial"/>
                <w:b/>
                <w:sz w:val="20"/>
                <w:szCs w:val="20"/>
              </w:rPr>
              <w:t xml:space="preserve">,  </w:t>
            </w:r>
            <w:r>
              <w:rPr>
                <w:rFonts w:ascii="MS Gothic" w:eastAsia="MS Gothic" w:hAnsi="MS Gothic" w:cs="Arial"/>
                <w:b/>
                <w:szCs w:val="20"/>
              </w:rPr>
              <w:t>[</w:t>
            </w:r>
            <w:r w:rsidR="00440DB8">
              <w:rPr>
                <w:rFonts w:ascii="MS Gothic" w:eastAsia="MS Gothic" w:hAnsi="MS Gothic" w:cs="Arial"/>
                <w:b/>
                <w:szCs w:val="20"/>
              </w:rPr>
              <w:t>X</w:t>
            </w:r>
            <w:r>
              <w:rPr>
                <w:rFonts w:ascii="MS Gothic" w:eastAsia="MS Gothic" w:hAnsi="MS Gothic" w:cs="Arial"/>
                <w:b/>
                <w:szCs w:val="20"/>
              </w:rPr>
              <w:t>]</w:t>
            </w:r>
            <w:r w:rsidR="0085052C" w:rsidRPr="0085052C">
              <w:rPr>
                <w:rFonts w:asciiTheme="majorHAnsi" w:eastAsia="MS Gothic" w:hAnsiTheme="majorHAnsi" w:cs="Arial"/>
                <w:b/>
                <w:sz w:val="20"/>
                <w:szCs w:val="20"/>
              </w:rPr>
              <w:t>Curricular Sequence</w:t>
            </w:r>
            <w:r w:rsidR="0085052C" w:rsidRPr="0085052C">
              <w:rPr>
                <w:rFonts w:asciiTheme="majorHAnsi" w:hAnsiTheme="majorHAnsi" w:cs="Arial"/>
                <w:b/>
                <w:sz w:val="20"/>
                <w:szCs w:val="20"/>
              </w:rPr>
              <w:t xml:space="preserve">,  or  </w:t>
            </w:r>
            <w:r>
              <w:rPr>
                <w:rFonts w:ascii="MS Gothic" w:eastAsia="MS Gothic" w:hAnsi="MS Gothic" w:cs="Arial"/>
                <w:b/>
                <w:szCs w:val="20"/>
              </w:rPr>
              <w:t>[ ]</w:t>
            </w:r>
            <w:r w:rsidR="0085052C" w:rsidRPr="0085052C">
              <w:rPr>
                <w:rFonts w:asciiTheme="majorHAnsi" w:eastAsia="MS Gothic" w:hAnsiTheme="majorHAnsi" w:cs="Arial"/>
                <w:b/>
                <w:sz w:val="20"/>
                <w:szCs w:val="20"/>
              </w:rPr>
              <w:t>Other</w:t>
            </w:r>
            <w:r w:rsidR="0085052C" w:rsidRPr="0085052C">
              <w:rPr>
                <w:rFonts w:asciiTheme="majorHAnsi" w:hAnsiTheme="majorHAnsi" w:cs="Arial"/>
                <w:b/>
                <w:sz w:val="20"/>
                <w:szCs w:val="20"/>
              </w:rPr>
              <w:t xml:space="preserve">                    </w:t>
            </w:r>
          </w:p>
        </w:tc>
      </w:tr>
    </w:tbl>
    <w:p w14:paraId="3AAF3806" w14:textId="77777777" w:rsidR="0085052C" w:rsidRPr="00285F5A" w:rsidRDefault="0085052C" w:rsidP="00AD2FB4">
      <w:pPr>
        <w:rPr>
          <w:rFonts w:asciiTheme="majorHAnsi" w:hAnsiTheme="majorHAnsi" w:cs="Arial"/>
          <w:b/>
          <w:sz w:val="24"/>
        </w:rPr>
      </w:pPr>
    </w:p>
    <w:p w14:paraId="407D4F22" w14:textId="189E4B30" w:rsidR="00AD2FB4" w:rsidRDefault="00AD2FB4" w:rsidP="00AD2FB4">
      <w:pPr>
        <w:rPr>
          <w:rFonts w:ascii="Arial" w:hAnsi="Arial" w:cs="Arial"/>
        </w:rPr>
      </w:pPr>
      <w:r>
        <w:rPr>
          <w:rFonts w:ascii="Arial" w:hAnsi="Arial" w:cs="Arial"/>
        </w:rPr>
        <w:t xml:space="preserve">Signed paper copies of proposals submitted for consideration are no longer required. Please type approver name and enter date of approval.  </w:t>
      </w:r>
    </w:p>
    <w:p w14:paraId="0BB72138" w14:textId="77777777" w:rsidR="00EC2BA4" w:rsidRDefault="00EC2BA4" w:rsidP="00AD2FB4">
      <w:pPr>
        <w:rPr>
          <w:rFonts w:ascii="Arial" w:hAnsi="Arial" w:cs="Arial"/>
        </w:rPr>
      </w:pPr>
    </w:p>
    <w:tbl>
      <w:tblPr>
        <w:tblStyle w:val="TableGrid"/>
        <w:tblW w:w="109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51"/>
        <w:gridCol w:w="5451"/>
      </w:tblGrid>
      <w:tr w:rsidR="00AD2FB4" w:rsidRPr="00592A95" w14:paraId="55FB7A08" w14:textId="77777777" w:rsidTr="00A316CE">
        <w:trPr>
          <w:trHeight w:val="1089"/>
        </w:trPr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D2FB4" w14:paraId="5919E8B0" w14:textId="77777777" w:rsidTr="00C2647C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2251A5A4" w14:textId="77777777" w:rsidR="00AD2FB4" w:rsidRDefault="00EB270C" w:rsidP="00694ADE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1252627499"/>
                      <w:placeholder>
                        <w:docPart w:val="AEFCE8610CC740AC9A8364CF2DD8E37C"/>
                      </w:placeholder>
                      <w:showingPlcHdr/>
                    </w:sdtPr>
                    <w:sdtEndPr/>
                    <w:sdtContent>
                      <w:permStart w:id="230111796" w:edGrp="everyone"/>
                      <w:r w:rsidR="00AD2FB4" w:rsidRPr="00592A95">
                        <w:rPr>
                          <w:rFonts w:asciiTheme="majorHAnsi" w:hAnsiTheme="majorHAnsi"/>
                          <w:color w:val="808080" w:themeColor="background1" w:themeShade="80"/>
                          <w:sz w:val="52"/>
                          <w:szCs w:val="52"/>
                          <w:shd w:val="clear" w:color="auto" w:fill="D9D9D9" w:themeFill="background1" w:themeFillShade="D9"/>
                        </w:rPr>
                        <w:t>__________________</w:t>
                      </w:r>
                      <w:permEnd w:id="230111796"/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726572248"/>
                  <w:placeholder>
                    <w:docPart w:val="B560AC293F8646BBB2E6EA913E4A2A05"/>
                  </w:placeholder>
                  <w:showingPlcHdr/>
                  <w:date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314C59B3" w14:textId="77777777" w:rsidR="00AD2FB4" w:rsidRDefault="00AD2FB4" w:rsidP="00694ADE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 w:rsidRPr="006648A0">
                        <w:rPr>
                          <w:rFonts w:asciiTheme="majorHAnsi" w:hAnsiTheme="majorHAnsi"/>
                          <w:smallCaps/>
                          <w:color w:val="808080" w:themeColor="background1" w:themeShade="80"/>
                          <w:sz w:val="24"/>
                          <w:szCs w:val="20"/>
                          <w:shd w:val="clear" w:color="auto" w:fill="D9D9D9" w:themeFill="background1" w:themeFillShade="D9"/>
                        </w:rPr>
                        <w:t>Enter date</w:t>
                      </w:r>
                    </w:p>
                  </w:tc>
                </w:sdtContent>
              </w:sdt>
            </w:tr>
          </w:tbl>
          <w:p w14:paraId="52009EC6" w14:textId="77777777" w:rsidR="00AD2FB4" w:rsidRPr="00592A95" w:rsidRDefault="00AD2FB4" w:rsidP="00694ADE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Department Curriculum Committee Chair</w:t>
            </w:r>
          </w:p>
        </w:tc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D2FB4" w14:paraId="1CF57AF6" w14:textId="77777777" w:rsidTr="00694ADE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7CD7EEEA" w14:textId="77777777" w:rsidR="00AD2FB4" w:rsidRDefault="00EB270C" w:rsidP="00694ADE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595992251"/>
                      <w:placeholder>
                        <w:docPart w:val="9E354D96BADD4A88B2367CFB2F5D15D6"/>
                      </w:placeholder>
                      <w:showingPlcHdr/>
                    </w:sdtPr>
                    <w:sdtEndPr/>
                    <w:sdtContent>
                      <w:permStart w:id="1555135628" w:edGrp="everyone"/>
                      <w:r w:rsidR="00AD2FB4" w:rsidRPr="00592A95">
                        <w:rPr>
                          <w:rFonts w:asciiTheme="majorHAnsi" w:hAnsiTheme="majorHAnsi"/>
                          <w:color w:val="808080" w:themeColor="background1" w:themeShade="80"/>
                          <w:sz w:val="52"/>
                          <w:szCs w:val="52"/>
                          <w:shd w:val="clear" w:color="auto" w:fill="D9D9D9" w:themeFill="background1" w:themeFillShade="D9"/>
                        </w:rPr>
                        <w:t>__________________</w:t>
                      </w:r>
                      <w:permEnd w:id="1555135628"/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1114327292"/>
                  <w:placeholder>
                    <w:docPart w:val="65A1562B3A9043A8994E8D6A5452C4FC"/>
                  </w:placeholder>
                  <w:showingPlcHdr/>
                  <w:date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02F570D0" w14:textId="77777777" w:rsidR="00AD2FB4" w:rsidRDefault="00AD2FB4" w:rsidP="00694ADE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 w:rsidRPr="006648A0">
                        <w:rPr>
                          <w:rFonts w:asciiTheme="majorHAnsi" w:hAnsiTheme="majorHAnsi"/>
                          <w:smallCaps/>
                          <w:color w:val="808080" w:themeColor="background1" w:themeShade="80"/>
                          <w:sz w:val="24"/>
                          <w:szCs w:val="20"/>
                          <w:shd w:val="clear" w:color="auto" w:fill="D9D9D9" w:themeFill="background1" w:themeFillShade="D9"/>
                        </w:rPr>
                        <w:t>Enter date</w:t>
                      </w:r>
                    </w:p>
                  </w:tc>
                </w:sdtContent>
              </w:sdt>
            </w:tr>
          </w:tbl>
          <w:p w14:paraId="107AE6F8" w14:textId="77777777" w:rsidR="00AD2FB4" w:rsidRPr="006648A0" w:rsidRDefault="00AD2FB4" w:rsidP="00694ADE">
            <w:pPr>
              <w:rPr>
                <w:rFonts w:asciiTheme="majorHAnsi" w:hAnsiTheme="majorHAnsi"/>
                <w:sz w:val="16"/>
                <w:szCs w:val="16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COPE Chair (if applicable)</w:t>
            </w:r>
          </w:p>
        </w:tc>
      </w:tr>
      <w:tr w:rsidR="00AD2FB4" w:rsidRPr="00592A95" w14:paraId="493BB2B8" w14:textId="77777777" w:rsidTr="00A316CE">
        <w:trPr>
          <w:trHeight w:val="1089"/>
        </w:trPr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D2FB4" w14:paraId="6DFEDC95" w14:textId="77777777" w:rsidTr="00694ADE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2B8558C1" w14:textId="02FD4493" w:rsidR="00AD2FB4" w:rsidRDefault="00EB270C" w:rsidP="00694ADE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-1888091104"/>
                      <w:placeholder>
                        <w:docPart w:val="F0B82014006040789708F30BE91F8BBC"/>
                      </w:placeholder>
                    </w:sdtPr>
                    <w:sdtEndPr/>
                    <w:sdtContent>
                      <w:r w:rsidR="001C4671">
                        <w:rPr>
                          <w:rFonts w:asciiTheme="majorHAnsi" w:hAnsiTheme="majorHAnsi"/>
                          <w:sz w:val="20"/>
                          <w:szCs w:val="20"/>
                        </w:rPr>
                        <w:t>Donald Kennedy</w:t>
                      </w:r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-1811082839"/>
                  <w:placeholder>
                    <w:docPart w:val="18E75FDC68B240D1AFB9E3320B45C25B"/>
                  </w:placeholder>
                  <w:date w:fullDate="2021-02-26T00:00:00Z"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35AAA168" w14:textId="77AD7FD1" w:rsidR="00AD2FB4" w:rsidRDefault="001C4671" w:rsidP="00694ADE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/>
                          <w:sz w:val="20"/>
                          <w:szCs w:val="20"/>
                        </w:rPr>
                        <w:t>2/26/2021</w:t>
                      </w:r>
                    </w:p>
                  </w:tc>
                </w:sdtContent>
              </w:sdt>
            </w:tr>
          </w:tbl>
          <w:p w14:paraId="65613D1B" w14:textId="613461EF" w:rsidR="00AD2FB4" w:rsidRPr="00592A95" w:rsidRDefault="00AD2FB4" w:rsidP="00694ADE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Department Chair</w:t>
            </w:r>
            <w:r w:rsidRPr="00592A95">
              <w:rPr>
                <w:rFonts w:asciiTheme="majorHAnsi" w:hAnsiTheme="majorHAnsi"/>
                <w:sz w:val="20"/>
                <w:szCs w:val="20"/>
              </w:rPr>
              <w:t xml:space="preserve"> </w:t>
            </w:r>
          </w:p>
        </w:tc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D2FB4" w14:paraId="3F936C8B" w14:textId="77777777" w:rsidTr="00694ADE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5E72341C" w14:textId="77777777" w:rsidR="00AD2FB4" w:rsidRDefault="00EB270C" w:rsidP="00694ADE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923150155"/>
                      <w:placeholder>
                        <w:docPart w:val="C00CA7CE4A5346158A62418A07D4C928"/>
                      </w:placeholder>
                      <w:showingPlcHdr/>
                    </w:sdtPr>
                    <w:sdtEndPr/>
                    <w:sdtContent>
                      <w:permStart w:id="263329436" w:edGrp="everyone"/>
                      <w:r w:rsidR="00AD2FB4" w:rsidRPr="00592A95">
                        <w:rPr>
                          <w:rFonts w:asciiTheme="majorHAnsi" w:hAnsiTheme="majorHAnsi"/>
                          <w:color w:val="808080" w:themeColor="background1" w:themeShade="80"/>
                          <w:sz w:val="52"/>
                          <w:szCs w:val="52"/>
                          <w:shd w:val="clear" w:color="auto" w:fill="D9D9D9" w:themeFill="background1" w:themeFillShade="D9"/>
                        </w:rPr>
                        <w:t>__________________</w:t>
                      </w:r>
                      <w:permEnd w:id="263329436"/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-1364362510"/>
                  <w:placeholder>
                    <w:docPart w:val="7A4D2A8C482941A7B47256B9D5178058"/>
                  </w:placeholder>
                  <w:showingPlcHdr/>
                  <w:date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5E460750" w14:textId="77777777" w:rsidR="00AD2FB4" w:rsidRDefault="00AD2FB4" w:rsidP="00694ADE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 w:rsidRPr="006648A0">
                        <w:rPr>
                          <w:rFonts w:asciiTheme="majorHAnsi" w:hAnsiTheme="majorHAnsi"/>
                          <w:smallCaps/>
                          <w:color w:val="808080" w:themeColor="background1" w:themeShade="80"/>
                          <w:sz w:val="24"/>
                          <w:szCs w:val="20"/>
                          <w:shd w:val="clear" w:color="auto" w:fill="D9D9D9" w:themeFill="background1" w:themeFillShade="D9"/>
                        </w:rPr>
                        <w:t>Enter date</w:t>
                      </w:r>
                    </w:p>
                  </w:tc>
                </w:sdtContent>
              </w:sdt>
            </w:tr>
          </w:tbl>
          <w:p w14:paraId="15B7DA3A" w14:textId="16BDFD87" w:rsidR="00AD2FB4" w:rsidRPr="00592A95" w:rsidRDefault="000F2A51" w:rsidP="000F2A51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Head of Unit </w:t>
            </w:r>
            <w:r w:rsidR="00AD2FB4" w:rsidRPr="00592A95">
              <w:rPr>
                <w:rFonts w:asciiTheme="majorHAnsi" w:hAnsiTheme="majorHAnsi"/>
                <w:b/>
                <w:sz w:val="20"/>
                <w:szCs w:val="20"/>
              </w:rPr>
              <w:t>(</w:t>
            </w:r>
            <w:r w:rsidR="00A25331">
              <w:rPr>
                <w:rFonts w:asciiTheme="majorHAnsi" w:hAnsiTheme="majorHAnsi"/>
                <w:b/>
                <w:sz w:val="20"/>
                <w:szCs w:val="20"/>
              </w:rPr>
              <w:t>i</w:t>
            </w:r>
            <w:r w:rsidR="00AD2FB4" w:rsidRPr="00592A95">
              <w:rPr>
                <w:rFonts w:asciiTheme="majorHAnsi" w:hAnsiTheme="majorHAnsi"/>
                <w:b/>
                <w:sz w:val="20"/>
                <w:szCs w:val="20"/>
              </w:rPr>
              <w:t xml:space="preserve">f applicable) </w:t>
            </w:r>
            <w:r w:rsidR="00AD2FB4" w:rsidRPr="00592A95">
              <w:rPr>
                <w:rFonts w:asciiTheme="majorHAnsi" w:hAnsiTheme="majorHAnsi"/>
                <w:sz w:val="20"/>
                <w:szCs w:val="20"/>
              </w:rPr>
              <w:t xml:space="preserve">                        </w:t>
            </w:r>
          </w:p>
        </w:tc>
      </w:tr>
      <w:tr w:rsidR="00AD2FB4" w:rsidRPr="00592A95" w14:paraId="097249CB" w14:textId="77777777" w:rsidTr="00A316CE">
        <w:trPr>
          <w:trHeight w:val="1089"/>
        </w:trPr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D2FB4" w14:paraId="4F6E5893" w14:textId="77777777" w:rsidTr="00694ADE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124419E8" w14:textId="04958EE5" w:rsidR="00AD2FB4" w:rsidRDefault="00EB270C" w:rsidP="00694ADE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319927305"/>
                      <w:placeholder>
                        <w:docPart w:val="9D5845083155428DA13DB875BA2AEDFB"/>
                      </w:placeholder>
                    </w:sdtPr>
                    <w:sdtEndPr/>
                    <w:sdtContent>
                      <w:r w:rsidR="001C4671">
                        <w:rPr>
                          <w:rFonts w:asciiTheme="majorHAnsi" w:hAnsiTheme="majorHAnsi"/>
                          <w:sz w:val="20"/>
                          <w:szCs w:val="20"/>
                        </w:rPr>
                        <w:t>J Kim Pittcock</w:t>
                      </w:r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795952846"/>
                  <w:placeholder>
                    <w:docPart w:val="5D15898949EA4982A20E6F2017F9FB8F"/>
                  </w:placeholder>
                  <w:date w:fullDate="2021-02-26T00:00:00Z"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59A2A3AF" w14:textId="4EECDEA7" w:rsidR="00AD2FB4" w:rsidRDefault="001C4671" w:rsidP="00694ADE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/>
                          <w:sz w:val="20"/>
                          <w:szCs w:val="20"/>
                        </w:rPr>
                        <w:t>2/26/2021</w:t>
                      </w:r>
                    </w:p>
                  </w:tc>
                </w:sdtContent>
              </w:sdt>
            </w:tr>
          </w:tbl>
          <w:p w14:paraId="5748DDBC" w14:textId="77777777" w:rsidR="00AD2FB4" w:rsidRPr="00592A95" w:rsidRDefault="00AD2FB4" w:rsidP="00694ADE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College Curriculum Committee Chair</w:t>
            </w:r>
          </w:p>
        </w:tc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D2FB4" w14:paraId="304EB5FA" w14:textId="77777777" w:rsidTr="00694ADE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216F6970" w14:textId="77777777" w:rsidR="00AD2FB4" w:rsidRDefault="00EB270C" w:rsidP="00694ADE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732201797"/>
                      <w:placeholder>
                        <w:docPart w:val="BE9471934FCC49F6B8289B8648E08265"/>
                      </w:placeholder>
                      <w:showingPlcHdr/>
                    </w:sdtPr>
                    <w:sdtEndPr/>
                    <w:sdtContent>
                      <w:permStart w:id="140135939" w:edGrp="everyone"/>
                      <w:r w:rsidR="00AD2FB4" w:rsidRPr="00592A95">
                        <w:rPr>
                          <w:rFonts w:asciiTheme="majorHAnsi" w:hAnsiTheme="majorHAnsi"/>
                          <w:color w:val="808080" w:themeColor="background1" w:themeShade="80"/>
                          <w:sz w:val="52"/>
                          <w:szCs w:val="52"/>
                          <w:shd w:val="clear" w:color="auto" w:fill="D9D9D9" w:themeFill="background1" w:themeFillShade="D9"/>
                        </w:rPr>
                        <w:t>__________________</w:t>
                      </w:r>
                      <w:permEnd w:id="140135939"/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1365331102"/>
                  <w:placeholder>
                    <w:docPart w:val="FD0A01C352734EAFA875911F49064608"/>
                  </w:placeholder>
                  <w:showingPlcHdr/>
                  <w:date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4A2CB5FE" w14:textId="77777777" w:rsidR="00AD2FB4" w:rsidRDefault="00AD2FB4" w:rsidP="00694ADE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 w:rsidRPr="006648A0">
                        <w:rPr>
                          <w:rFonts w:asciiTheme="majorHAnsi" w:hAnsiTheme="majorHAnsi"/>
                          <w:smallCaps/>
                          <w:color w:val="808080" w:themeColor="background1" w:themeShade="80"/>
                          <w:sz w:val="24"/>
                          <w:szCs w:val="20"/>
                          <w:shd w:val="clear" w:color="auto" w:fill="D9D9D9" w:themeFill="background1" w:themeFillShade="D9"/>
                        </w:rPr>
                        <w:t>Enter date</w:t>
                      </w:r>
                    </w:p>
                  </w:tc>
                </w:sdtContent>
              </w:sdt>
            </w:tr>
          </w:tbl>
          <w:p w14:paraId="56A81674" w14:textId="77777777" w:rsidR="00AD2FB4" w:rsidRPr="00592A95" w:rsidRDefault="00AD2FB4" w:rsidP="00694ADE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Undergraduate Curriculum Council Chair</w:t>
            </w:r>
          </w:p>
        </w:tc>
      </w:tr>
      <w:tr w:rsidR="00A316CE" w:rsidRPr="00592A95" w14:paraId="3AB21DBD" w14:textId="77777777" w:rsidTr="00A316CE">
        <w:trPr>
          <w:trHeight w:val="1089"/>
        </w:trPr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316CE" w14:paraId="4ABD7FF0" w14:textId="77777777" w:rsidTr="0068059D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37CA3C30" w14:textId="77777777" w:rsidR="00A316CE" w:rsidRDefault="00EB270C" w:rsidP="00A316CE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-1177417870"/>
                      <w:placeholder>
                        <w:docPart w:val="826B8D9E6D36A345B657E91A63358FCF"/>
                      </w:placeholder>
                      <w:showingPlcHdr/>
                    </w:sdtPr>
                    <w:sdtEndPr/>
                    <w:sdtContent>
                      <w:permStart w:id="19297771" w:edGrp="everyone"/>
                      <w:r w:rsidR="00A316CE" w:rsidRPr="00592A95">
                        <w:rPr>
                          <w:rFonts w:asciiTheme="majorHAnsi" w:hAnsiTheme="majorHAnsi"/>
                          <w:color w:val="808080" w:themeColor="background1" w:themeShade="80"/>
                          <w:sz w:val="52"/>
                          <w:szCs w:val="52"/>
                          <w:shd w:val="clear" w:color="auto" w:fill="D9D9D9" w:themeFill="background1" w:themeFillShade="D9"/>
                        </w:rPr>
                        <w:t>__________________</w:t>
                      </w:r>
                      <w:permEnd w:id="19297771"/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-632716402"/>
                  <w:placeholder>
                    <w:docPart w:val="8B5C99712D4345458AE41E5B9D4D1A08"/>
                  </w:placeholder>
                  <w:showingPlcHdr/>
                  <w:date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6473D4F4" w14:textId="77777777" w:rsidR="00A316CE" w:rsidRDefault="00A316CE" w:rsidP="00A316CE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 w:rsidRPr="006648A0">
                        <w:rPr>
                          <w:rFonts w:asciiTheme="majorHAnsi" w:hAnsiTheme="majorHAnsi"/>
                          <w:smallCaps/>
                          <w:color w:val="808080" w:themeColor="background1" w:themeShade="80"/>
                          <w:sz w:val="24"/>
                          <w:szCs w:val="20"/>
                          <w:shd w:val="clear" w:color="auto" w:fill="D9D9D9" w:themeFill="background1" w:themeFillShade="D9"/>
                        </w:rPr>
                        <w:t>Enter date</w:t>
                      </w:r>
                    </w:p>
                  </w:tc>
                </w:sdtContent>
              </w:sdt>
            </w:tr>
          </w:tbl>
          <w:p w14:paraId="075B2FFB" w14:textId="72A1CFE3" w:rsidR="00A316CE" w:rsidRPr="00592A95" w:rsidRDefault="00A316CE" w:rsidP="00694ADE">
            <w:pPr>
              <w:rPr>
                <w:rFonts w:asciiTheme="majorHAnsi" w:hAnsiTheme="majorHAnsi"/>
                <w:sz w:val="20"/>
                <w:szCs w:val="20"/>
              </w:rPr>
            </w:pPr>
            <w:r w:rsidRPr="00A316CE">
              <w:rPr>
                <w:rFonts w:asciiTheme="majorHAnsi" w:hAnsiTheme="majorHAnsi"/>
                <w:b/>
                <w:sz w:val="20"/>
                <w:szCs w:val="20"/>
              </w:rPr>
              <w:t>Director of Assessment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 </w:t>
            </w:r>
            <w:r w:rsidRPr="00A316CE">
              <w:rPr>
                <w:rFonts w:asciiTheme="majorHAnsi" w:hAnsiTheme="majorHAnsi"/>
                <w:bCs/>
                <w:i/>
                <w:iCs/>
                <w:color w:val="FF0000"/>
                <w:sz w:val="20"/>
                <w:szCs w:val="20"/>
              </w:rPr>
              <w:t>(only for changes impacting assessment)</w:t>
            </w:r>
          </w:p>
        </w:tc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316CE" w14:paraId="28E101DC" w14:textId="77777777" w:rsidTr="00694ADE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504C57C8" w14:textId="77777777" w:rsidR="00A316CE" w:rsidRDefault="00EB270C" w:rsidP="00694ADE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33859761"/>
                      <w:placeholder>
                        <w:docPart w:val="2967E7DC5DE9EC468D7F973EAFC0DABC"/>
                      </w:placeholder>
                      <w:showingPlcHdr/>
                    </w:sdtPr>
                    <w:sdtEndPr/>
                    <w:sdtContent>
                      <w:permStart w:id="1795631592" w:edGrp="everyone"/>
                      <w:r w:rsidR="00A316CE" w:rsidRPr="00592A95">
                        <w:rPr>
                          <w:rFonts w:asciiTheme="majorHAnsi" w:hAnsiTheme="majorHAnsi"/>
                          <w:color w:val="808080" w:themeColor="background1" w:themeShade="80"/>
                          <w:sz w:val="52"/>
                          <w:szCs w:val="52"/>
                          <w:shd w:val="clear" w:color="auto" w:fill="D9D9D9" w:themeFill="background1" w:themeFillShade="D9"/>
                        </w:rPr>
                        <w:t>__________________</w:t>
                      </w:r>
                      <w:permEnd w:id="1795631592"/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-520320311"/>
                  <w:placeholder>
                    <w:docPart w:val="B67F6E35F06FBF4BBC087EACDD10447B"/>
                  </w:placeholder>
                  <w:showingPlcHdr/>
                  <w:date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1BD08091" w14:textId="77777777" w:rsidR="00A316CE" w:rsidRDefault="00A316CE" w:rsidP="00694ADE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 w:rsidRPr="006648A0">
                        <w:rPr>
                          <w:rFonts w:asciiTheme="majorHAnsi" w:hAnsiTheme="majorHAnsi"/>
                          <w:smallCaps/>
                          <w:color w:val="808080" w:themeColor="background1" w:themeShade="80"/>
                          <w:sz w:val="24"/>
                          <w:szCs w:val="20"/>
                          <w:shd w:val="clear" w:color="auto" w:fill="D9D9D9" w:themeFill="background1" w:themeFillShade="D9"/>
                        </w:rPr>
                        <w:t>Enter date</w:t>
                      </w:r>
                    </w:p>
                  </w:tc>
                </w:sdtContent>
              </w:sdt>
            </w:tr>
          </w:tbl>
          <w:p w14:paraId="5B111DD3" w14:textId="77777777" w:rsidR="00A316CE" w:rsidRPr="00592A95" w:rsidRDefault="00A316CE" w:rsidP="00694ADE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Graduate Curriculum Committee Chair</w:t>
            </w:r>
          </w:p>
        </w:tc>
      </w:tr>
      <w:tr w:rsidR="00A316CE" w:rsidRPr="00592A95" w14:paraId="1388DE4D" w14:textId="77777777" w:rsidTr="00A316CE">
        <w:trPr>
          <w:trHeight w:val="1089"/>
        </w:trPr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316CE" w14:paraId="0AEC87AB" w14:textId="77777777" w:rsidTr="00694ADE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44B647A5" w14:textId="167C354B" w:rsidR="00A316CE" w:rsidRDefault="00EB270C" w:rsidP="00694ADE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-1861340098"/>
                      <w:placeholder>
                        <w:docPart w:val="2F6EA8353C698341AD495BE9D5DD34E6"/>
                      </w:placeholder>
                    </w:sdtPr>
                    <w:sdtEndPr/>
                    <w:sdtContent>
                      <w:r w:rsidR="001C4671">
                        <w:rPr>
                          <w:rFonts w:asciiTheme="majorHAnsi" w:hAnsiTheme="majorHAnsi"/>
                          <w:sz w:val="20"/>
                          <w:szCs w:val="20"/>
                        </w:rPr>
                        <w:t>Mickey A. Latour</w:t>
                      </w:r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1908647476"/>
                  <w:placeholder>
                    <w:docPart w:val="889D71835E407F4695CE51EEE02AF1CA"/>
                  </w:placeholder>
                  <w:date w:fullDate="2021-02-26T00:00:00Z"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1FE763CE" w14:textId="4E2D4621" w:rsidR="00A316CE" w:rsidRDefault="001C4671" w:rsidP="00694ADE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/>
                          <w:sz w:val="20"/>
                          <w:szCs w:val="20"/>
                        </w:rPr>
                        <w:t>2/26/2021</w:t>
                      </w:r>
                    </w:p>
                  </w:tc>
                </w:sdtContent>
              </w:sdt>
            </w:tr>
          </w:tbl>
          <w:p w14:paraId="2BDE62AE" w14:textId="2F1D5695" w:rsidR="00A316CE" w:rsidRPr="00592A95" w:rsidRDefault="00A316CE" w:rsidP="00694ADE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College Dean</w:t>
            </w:r>
          </w:p>
        </w:tc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316CE" w14:paraId="1015D6C1" w14:textId="77777777" w:rsidTr="00694ADE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0D7C6662" w14:textId="14675E73" w:rsidR="00A316CE" w:rsidRDefault="00EB270C" w:rsidP="00694ADE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1006483081"/>
                      <w:placeholder>
                        <w:docPart w:val="B1E77240C1E98F4ABFBC4A44C44169EF"/>
                      </w:placeholder>
                    </w:sdtPr>
                    <w:sdtEndPr/>
                    <w:sdtContent>
                      <w:r w:rsidR="00042A6C">
                        <w:rPr>
                          <w:rFonts w:asciiTheme="majorHAnsi" w:hAnsiTheme="majorHAnsi"/>
                          <w:sz w:val="20"/>
                          <w:szCs w:val="20"/>
                        </w:rPr>
                        <w:t>Alan utter</w:t>
                      </w:r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-1148581485"/>
                  <w:placeholder>
                    <w:docPart w:val="E638D2E9728E9E4AB9C793CBCA011DB9"/>
                  </w:placeholder>
                  <w:date w:fullDate="2021-03-15T00:00:00Z"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787087C7" w14:textId="1A6E4E38" w:rsidR="00A316CE" w:rsidRDefault="00042A6C" w:rsidP="00694ADE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/>
                          <w:sz w:val="20"/>
                          <w:szCs w:val="20"/>
                        </w:rPr>
                        <w:t>3/15/2021</w:t>
                      </w:r>
                    </w:p>
                  </w:tc>
                </w:sdtContent>
              </w:sdt>
            </w:tr>
          </w:tbl>
          <w:p w14:paraId="30DC6E86" w14:textId="77777777" w:rsidR="00A316CE" w:rsidRPr="00592A95" w:rsidRDefault="00A316CE" w:rsidP="00694ADE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Vice Chancellor for Academic Affairs</w:t>
            </w:r>
          </w:p>
        </w:tc>
      </w:tr>
      <w:tr w:rsidR="00A316CE" w:rsidRPr="00592A95" w14:paraId="33C3B484" w14:textId="77777777" w:rsidTr="00A316CE">
        <w:trPr>
          <w:trHeight w:val="1089"/>
        </w:trPr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316CE" w14:paraId="0E2FCB06" w14:textId="77777777" w:rsidTr="00694ADE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44807619" w14:textId="77777777" w:rsidR="00A316CE" w:rsidRDefault="00EB270C" w:rsidP="000F2A51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249859886"/>
                      <w:placeholder>
                        <w:docPart w:val="DDA85CFDB3088B45846302E365399C69"/>
                      </w:placeholder>
                      <w:showingPlcHdr/>
                    </w:sdtPr>
                    <w:sdtEndPr/>
                    <w:sdtContent>
                      <w:permStart w:id="971142640" w:edGrp="everyone"/>
                      <w:r w:rsidR="00A316CE" w:rsidRPr="00592A95">
                        <w:rPr>
                          <w:rFonts w:asciiTheme="majorHAnsi" w:hAnsiTheme="majorHAnsi"/>
                          <w:color w:val="808080" w:themeColor="background1" w:themeShade="80"/>
                          <w:sz w:val="52"/>
                          <w:szCs w:val="52"/>
                          <w:shd w:val="clear" w:color="auto" w:fill="D9D9D9" w:themeFill="background1" w:themeFillShade="D9"/>
                        </w:rPr>
                        <w:t>__________________</w:t>
                      </w:r>
                      <w:permEnd w:id="971142640"/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744924708"/>
                  <w:placeholder>
                    <w:docPart w:val="9BF040C03CE2CC489FA95607820D7459"/>
                  </w:placeholder>
                  <w:showingPlcHdr/>
                  <w:date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0F3F65C4" w14:textId="77777777" w:rsidR="00A316CE" w:rsidRDefault="00A316CE" w:rsidP="000F2A51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 w:rsidRPr="006648A0">
                        <w:rPr>
                          <w:rFonts w:asciiTheme="majorHAnsi" w:hAnsiTheme="majorHAnsi"/>
                          <w:smallCaps/>
                          <w:color w:val="808080" w:themeColor="background1" w:themeShade="80"/>
                          <w:sz w:val="24"/>
                          <w:szCs w:val="20"/>
                          <w:shd w:val="clear" w:color="auto" w:fill="D9D9D9" w:themeFill="background1" w:themeFillShade="D9"/>
                        </w:rPr>
                        <w:t>Enter date</w:t>
                      </w:r>
                    </w:p>
                  </w:tc>
                </w:sdtContent>
              </w:sdt>
            </w:tr>
          </w:tbl>
          <w:p w14:paraId="314AD716" w14:textId="5A8C6F35" w:rsidR="00A316CE" w:rsidRDefault="00A316CE" w:rsidP="000F2A51">
            <w:pPr>
              <w:jc w:val="center"/>
              <w:rPr>
                <w:rFonts w:asciiTheme="majorHAnsi" w:hAnsiTheme="majorHAnsi"/>
                <w:sz w:val="20"/>
                <w:szCs w:val="20"/>
              </w:rPr>
            </w:pPr>
            <w:r w:rsidRPr="000A7C2E">
              <w:rPr>
                <w:rFonts w:asciiTheme="majorHAnsi" w:hAnsiTheme="majorHAnsi"/>
                <w:b/>
                <w:sz w:val="20"/>
                <w:szCs w:val="20"/>
              </w:rPr>
              <w:t>General Education Committee Chair</w:t>
            </w: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 xml:space="preserve"> (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i</w:t>
            </w: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 xml:space="preserve">f applicable) </w:t>
            </w:r>
            <w:r w:rsidRPr="00592A95">
              <w:rPr>
                <w:rFonts w:asciiTheme="majorHAnsi" w:hAnsiTheme="majorHAnsi"/>
                <w:sz w:val="20"/>
                <w:szCs w:val="20"/>
              </w:rPr>
              <w:t xml:space="preserve">                        </w:t>
            </w:r>
          </w:p>
        </w:tc>
        <w:tc>
          <w:tcPr>
            <w:tcW w:w="5451" w:type="dxa"/>
            <w:vAlign w:val="center"/>
          </w:tcPr>
          <w:p w14:paraId="1F2A45C7" w14:textId="77777777" w:rsidR="00A316CE" w:rsidRDefault="00A316CE" w:rsidP="00694ADE">
            <w:pPr>
              <w:jc w:val="center"/>
              <w:rPr>
                <w:rFonts w:asciiTheme="majorHAnsi" w:hAnsiTheme="majorHAnsi"/>
                <w:sz w:val="20"/>
                <w:szCs w:val="20"/>
              </w:rPr>
            </w:pPr>
          </w:p>
        </w:tc>
      </w:tr>
    </w:tbl>
    <w:p w14:paraId="04C4FEBA" w14:textId="77777777" w:rsidR="00636DB3" w:rsidRPr="00592A95" w:rsidRDefault="00636DB3" w:rsidP="00384538">
      <w:pPr>
        <w:pBdr>
          <w:bottom w:val="single" w:sz="12" w:space="1" w:color="auto"/>
        </w:pBdr>
        <w:rPr>
          <w:rFonts w:asciiTheme="majorHAnsi" w:hAnsiTheme="majorHAnsi" w:cs="Arial"/>
          <w:sz w:val="20"/>
          <w:szCs w:val="20"/>
        </w:rPr>
      </w:pPr>
    </w:p>
    <w:p w14:paraId="146CD561" w14:textId="11751E18" w:rsidR="0018269B" w:rsidRPr="00C033E8" w:rsidRDefault="000A7C2E" w:rsidP="00C033E8">
      <w:pPr>
        <w:pStyle w:val="ListParagraph"/>
        <w:numPr>
          <w:ilvl w:val="0"/>
          <w:numId w:val="5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C033E8">
        <w:rPr>
          <w:rFonts w:asciiTheme="majorHAnsi" w:hAnsiTheme="majorHAnsi" w:cs="Arial"/>
          <w:b/>
          <w:sz w:val="20"/>
          <w:szCs w:val="20"/>
        </w:rPr>
        <w:t>Contact Person</w:t>
      </w:r>
      <w:r w:rsidRPr="00C033E8">
        <w:rPr>
          <w:rFonts w:asciiTheme="majorHAnsi" w:hAnsiTheme="majorHAnsi" w:cs="Arial"/>
          <w:sz w:val="20"/>
          <w:szCs w:val="20"/>
        </w:rPr>
        <w:t xml:space="preserve"> (Name, Email Address, Phone Number)</w:t>
      </w:r>
    </w:p>
    <w:sdt>
      <w:sdtPr>
        <w:rPr>
          <w:rFonts w:asciiTheme="majorHAnsi" w:hAnsiTheme="majorHAnsi" w:cs="Arial"/>
          <w:sz w:val="20"/>
          <w:szCs w:val="20"/>
        </w:rPr>
        <w:id w:val="264975268"/>
      </w:sdtPr>
      <w:sdtEndPr/>
      <w:sdtContent>
        <w:p w14:paraId="2E42995F" w14:textId="11E41656" w:rsidR="006E6FEC" w:rsidRDefault="007F23A0" w:rsidP="006E6FEC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 xml:space="preserve">GwanSeon Kim, </w:t>
          </w:r>
          <w:hyperlink r:id="rId7" w:history="1">
            <w:r w:rsidRPr="00C075C5">
              <w:rPr>
                <w:rStyle w:val="Hyperlink"/>
                <w:rFonts w:asciiTheme="majorHAnsi" w:hAnsiTheme="majorHAnsi" w:cs="Arial"/>
                <w:sz w:val="20"/>
                <w:szCs w:val="20"/>
              </w:rPr>
              <w:t>gkim@astate.edu</w:t>
            </w:r>
          </w:hyperlink>
          <w:r>
            <w:rPr>
              <w:rFonts w:asciiTheme="majorHAnsi" w:hAnsiTheme="majorHAnsi" w:cs="Arial"/>
              <w:sz w:val="20"/>
              <w:szCs w:val="20"/>
            </w:rPr>
            <w:t>, (870)-972-2263</w:t>
          </w:r>
        </w:p>
      </w:sdtContent>
    </w:sdt>
    <w:p w14:paraId="4C028EA7" w14:textId="77777777" w:rsidR="00C12816" w:rsidRPr="00592A95" w:rsidRDefault="00C12816" w:rsidP="002E3FC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19277EE7" w14:textId="3D54FAD5" w:rsidR="0018269B" w:rsidRPr="007F23A0" w:rsidRDefault="000A7C2E" w:rsidP="00C033E8">
      <w:pPr>
        <w:pStyle w:val="ListParagraph"/>
        <w:numPr>
          <w:ilvl w:val="0"/>
          <w:numId w:val="5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  <w:r w:rsidRPr="00C033E8">
        <w:rPr>
          <w:rFonts w:asciiTheme="majorHAnsi" w:hAnsiTheme="majorHAnsi" w:cs="Arial"/>
          <w:b/>
          <w:sz w:val="20"/>
          <w:szCs w:val="20"/>
        </w:rPr>
        <w:t>Proposed Change</w:t>
      </w:r>
      <w:r w:rsidR="00C033E8" w:rsidRPr="00A71560">
        <w:rPr>
          <w:rFonts w:asciiTheme="majorHAnsi" w:hAnsiTheme="majorHAnsi" w:cs="Arial"/>
          <w:sz w:val="20"/>
          <w:szCs w:val="20"/>
        </w:rPr>
        <w:t xml:space="preserve"> (for undergraduate curricular changes please provide an 8-semester plan</w:t>
      </w:r>
      <w:r w:rsidR="008E679D">
        <w:rPr>
          <w:rFonts w:asciiTheme="majorHAnsi" w:hAnsiTheme="majorHAnsi" w:cs="Arial"/>
          <w:sz w:val="20"/>
          <w:szCs w:val="20"/>
        </w:rPr>
        <w:t xml:space="preserve"> (appendix A)</w:t>
      </w:r>
      <w:r w:rsidR="00A25331">
        <w:rPr>
          <w:rFonts w:asciiTheme="majorHAnsi" w:hAnsiTheme="majorHAnsi" w:cs="Arial"/>
          <w:sz w:val="20"/>
          <w:szCs w:val="20"/>
        </w:rPr>
        <w:t>, if applicable</w:t>
      </w:r>
      <w:r w:rsidR="00C033E8" w:rsidRPr="00A71560">
        <w:rPr>
          <w:rFonts w:asciiTheme="majorHAnsi" w:hAnsiTheme="majorHAnsi" w:cs="Arial"/>
          <w:sz w:val="20"/>
          <w:szCs w:val="20"/>
        </w:rPr>
        <w:t xml:space="preserve">) </w:t>
      </w:r>
    </w:p>
    <w:p w14:paraId="00279E0A" w14:textId="77777777" w:rsidR="007F23A0" w:rsidRPr="00C033E8" w:rsidRDefault="007F23A0" w:rsidP="007F23A0">
      <w:pPr>
        <w:pStyle w:val="ListParagraph"/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b/>
          <w:sz w:val="20"/>
          <w:szCs w:val="20"/>
        </w:rPr>
      </w:pPr>
    </w:p>
    <w:sdt>
      <w:sdtPr>
        <w:rPr>
          <w:rFonts w:asciiTheme="majorHAnsi" w:hAnsiTheme="majorHAnsi" w:cs="Arial"/>
          <w:sz w:val="20"/>
          <w:szCs w:val="20"/>
        </w:rPr>
        <w:id w:val="-1727446625"/>
      </w:sdtPr>
      <w:sdtEndPr/>
      <w:sdtContent>
        <w:p w14:paraId="1B3C1C6B" w14:textId="229276BF" w:rsidR="002E3FC9" w:rsidRDefault="007F23A0" w:rsidP="002E3FC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 xml:space="preserve">This program modification </w:t>
          </w:r>
          <w:r w:rsidR="00821D3B">
            <w:rPr>
              <w:rFonts w:asciiTheme="majorHAnsi" w:hAnsiTheme="majorHAnsi" w:cs="Arial"/>
              <w:sz w:val="20"/>
              <w:szCs w:val="20"/>
            </w:rPr>
            <w:t xml:space="preserve">is for 3 areas – in the </w:t>
          </w:r>
          <w:r>
            <w:rPr>
              <w:rFonts w:asciiTheme="majorHAnsi" w:hAnsiTheme="majorHAnsi" w:cs="Arial"/>
              <w:sz w:val="20"/>
              <w:szCs w:val="20"/>
            </w:rPr>
            <w:t>Major in Agricultural Business</w:t>
          </w:r>
          <w:r w:rsidR="00821D3B">
            <w:rPr>
              <w:rFonts w:asciiTheme="majorHAnsi" w:hAnsiTheme="majorHAnsi" w:cs="Arial"/>
              <w:sz w:val="20"/>
              <w:szCs w:val="20"/>
            </w:rPr>
            <w:t xml:space="preserve">:  no emphasis program, </w:t>
          </w:r>
          <w:r>
            <w:rPr>
              <w:rFonts w:asciiTheme="majorHAnsi" w:hAnsiTheme="majorHAnsi" w:cs="Arial"/>
              <w:sz w:val="20"/>
              <w:szCs w:val="20"/>
            </w:rPr>
            <w:t xml:space="preserve">emphasis </w:t>
          </w:r>
          <w:r w:rsidR="004E4E30">
            <w:rPr>
              <w:rFonts w:asciiTheme="majorHAnsi" w:hAnsiTheme="majorHAnsi" w:cs="Arial"/>
              <w:sz w:val="20"/>
              <w:szCs w:val="20"/>
            </w:rPr>
            <w:t xml:space="preserve">in </w:t>
          </w:r>
          <w:r>
            <w:rPr>
              <w:rFonts w:asciiTheme="majorHAnsi" w:hAnsiTheme="majorHAnsi" w:cs="Arial"/>
              <w:sz w:val="20"/>
              <w:szCs w:val="20"/>
            </w:rPr>
            <w:t>Agricultural Economics and Finance</w:t>
          </w:r>
          <w:r w:rsidR="00B94D51">
            <w:rPr>
              <w:rFonts w:asciiTheme="majorHAnsi" w:hAnsiTheme="majorHAnsi" w:cs="Arial"/>
              <w:sz w:val="20"/>
              <w:szCs w:val="20"/>
            </w:rPr>
            <w:t>, and emphasis in</w:t>
          </w:r>
          <w:r>
            <w:rPr>
              <w:rFonts w:asciiTheme="majorHAnsi" w:hAnsiTheme="majorHAnsi" w:cs="Arial"/>
              <w:sz w:val="20"/>
              <w:szCs w:val="20"/>
            </w:rPr>
            <w:t xml:space="preserve"> Agricultural Marketing and Management </w:t>
          </w:r>
          <w:r w:rsidR="00821D3B">
            <w:rPr>
              <w:rFonts w:asciiTheme="majorHAnsi" w:hAnsiTheme="majorHAnsi" w:cs="Arial"/>
              <w:sz w:val="20"/>
              <w:szCs w:val="20"/>
            </w:rPr>
            <w:t xml:space="preserve">which will </w:t>
          </w:r>
          <w:r w:rsidR="009D688C">
            <w:rPr>
              <w:rFonts w:asciiTheme="majorHAnsi" w:hAnsiTheme="majorHAnsi" w:cs="Arial"/>
              <w:sz w:val="20"/>
              <w:szCs w:val="20"/>
            </w:rPr>
            <w:t>a</w:t>
          </w:r>
          <w:r w:rsidR="004E4E30">
            <w:rPr>
              <w:rFonts w:asciiTheme="majorHAnsi" w:hAnsiTheme="majorHAnsi" w:cs="Arial"/>
              <w:sz w:val="20"/>
              <w:szCs w:val="20"/>
            </w:rPr>
            <w:t xml:space="preserve">dd </w:t>
          </w:r>
          <w:r w:rsidR="004E4E30" w:rsidRPr="00821D3B">
            <w:rPr>
              <w:rFonts w:asciiTheme="majorHAnsi" w:hAnsiTheme="majorHAnsi" w:cs="Arial"/>
              <w:color w:val="365F91" w:themeColor="accent1" w:themeShade="BF"/>
              <w:sz w:val="20"/>
              <w:szCs w:val="20"/>
            </w:rPr>
            <w:t xml:space="preserve">AGEC 4093 Environmental and Resource Economics </w:t>
          </w:r>
          <w:r>
            <w:rPr>
              <w:rFonts w:asciiTheme="majorHAnsi" w:hAnsiTheme="majorHAnsi" w:cs="Arial"/>
              <w:sz w:val="20"/>
              <w:szCs w:val="20"/>
            </w:rPr>
            <w:t>as an alternative to AGEC 4083 Agricultural Policy and Current Issues.</w:t>
          </w:r>
        </w:p>
      </w:sdtContent>
    </w:sdt>
    <w:p w14:paraId="6C1AE6B2" w14:textId="77777777" w:rsidR="002E3FC9" w:rsidRDefault="002E3FC9" w:rsidP="002E3FC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</w:p>
    <w:p w14:paraId="5F1132D9" w14:textId="27FAF076" w:rsidR="0073125A" w:rsidRPr="00C033E8" w:rsidRDefault="000A7C2E" w:rsidP="00C033E8">
      <w:pPr>
        <w:pStyle w:val="ListParagraph"/>
        <w:numPr>
          <w:ilvl w:val="0"/>
          <w:numId w:val="5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C033E8">
        <w:rPr>
          <w:rFonts w:asciiTheme="majorHAnsi" w:hAnsiTheme="majorHAnsi" w:cs="Arial"/>
          <w:b/>
          <w:sz w:val="20"/>
          <w:szCs w:val="20"/>
        </w:rPr>
        <w:t>Effective Date</w:t>
      </w:r>
    </w:p>
    <w:sdt>
      <w:sdtPr>
        <w:rPr>
          <w:rFonts w:asciiTheme="majorHAnsi" w:hAnsiTheme="majorHAnsi" w:cs="Arial"/>
          <w:sz w:val="20"/>
          <w:szCs w:val="20"/>
        </w:rPr>
        <w:id w:val="1731260334"/>
        <w:date>
          <w:dateFormat w:val="M/d/yyyy"/>
          <w:lid w:val="en-US"/>
          <w:storeMappedDataAs w:val="dateTime"/>
          <w:calendar w:val="gregorian"/>
        </w:date>
      </w:sdtPr>
      <w:sdtEndPr/>
      <w:sdtContent>
        <w:p w14:paraId="31D89629" w14:textId="3587F56C" w:rsidR="002E3FC9" w:rsidRDefault="007F23A0" w:rsidP="002E3FC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>Fall, 2021</w:t>
          </w:r>
        </w:p>
      </w:sdtContent>
    </w:sdt>
    <w:p w14:paraId="5D0568E0" w14:textId="5C9E80FD" w:rsidR="0073125A" w:rsidRDefault="0073125A" w:rsidP="002E3FC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7C74C24" w14:textId="77777777" w:rsidR="005A18F5" w:rsidRPr="00592A95" w:rsidRDefault="005A18F5" w:rsidP="002E3FC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33954C3E" w14:textId="7809420E" w:rsidR="0018269B" w:rsidRPr="00C033E8" w:rsidRDefault="000A7C2E" w:rsidP="00C033E8">
      <w:pPr>
        <w:pStyle w:val="ListParagraph"/>
        <w:numPr>
          <w:ilvl w:val="0"/>
          <w:numId w:val="5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i/>
          <w:sz w:val="20"/>
          <w:szCs w:val="20"/>
        </w:rPr>
      </w:pPr>
      <w:r w:rsidRPr="00C033E8">
        <w:rPr>
          <w:rFonts w:asciiTheme="majorHAnsi" w:hAnsiTheme="majorHAnsi" w:cs="Arial"/>
          <w:b/>
          <w:sz w:val="20"/>
          <w:szCs w:val="20"/>
        </w:rPr>
        <w:t>Justification</w:t>
      </w:r>
      <w:r w:rsidR="00B24A85" w:rsidRPr="00C033E8">
        <w:rPr>
          <w:rFonts w:asciiTheme="majorHAnsi" w:hAnsiTheme="majorHAnsi" w:cs="Arial"/>
          <w:b/>
          <w:sz w:val="20"/>
          <w:szCs w:val="20"/>
        </w:rPr>
        <w:t xml:space="preserve"> – </w:t>
      </w:r>
      <w:r w:rsidR="00B24A85" w:rsidRPr="00C033E8">
        <w:rPr>
          <w:rFonts w:asciiTheme="majorHAnsi" w:hAnsiTheme="majorHAnsi" w:cs="Arial"/>
          <w:i/>
          <w:sz w:val="20"/>
          <w:szCs w:val="20"/>
        </w:rPr>
        <w:t xml:space="preserve">Please provide details as to why this change is necessary. </w:t>
      </w:r>
    </w:p>
    <w:sdt>
      <w:sdtPr>
        <w:rPr>
          <w:rFonts w:asciiTheme="majorHAnsi" w:hAnsiTheme="majorHAnsi" w:cs="Arial"/>
          <w:sz w:val="20"/>
          <w:szCs w:val="20"/>
        </w:rPr>
        <w:id w:val="-1277251352"/>
      </w:sdtPr>
      <w:sdtEndPr/>
      <w:sdtContent>
        <w:p w14:paraId="019AAB76" w14:textId="2CFA7725" w:rsidR="002E3FC9" w:rsidRDefault="004E4E30" w:rsidP="002E3FC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 xml:space="preserve">By adding AGEC 4093 Environmental and Resource Economics as an alternative to AGEC 4083 Agricultural Policy and Current Issues, students with Agricultural business major will have </w:t>
          </w:r>
          <w:r w:rsidR="00A912D3">
            <w:rPr>
              <w:rFonts w:asciiTheme="majorHAnsi" w:hAnsiTheme="majorHAnsi" w:cs="Arial"/>
              <w:sz w:val="20"/>
              <w:szCs w:val="20"/>
            </w:rPr>
            <w:t>the flexibility to meet the major requirements.</w:t>
          </w:r>
          <w:r>
            <w:rPr>
              <w:rFonts w:asciiTheme="majorHAnsi" w:hAnsiTheme="majorHAnsi" w:cs="Arial"/>
              <w:sz w:val="20"/>
              <w:szCs w:val="20"/>
            </w:rPr>
            <w:t xml:space="preserve">  </w:t>
          </w:r>
        </w:p>
      </w:sdtContent>
    </w:sdt>
    <w:p w14:paraId="7B9034DF" w14:textId="7D30459D" w:rsidR="00694ADE" w:rsidRDefault="005A18F5" w:rsidP="00A316CE">
      <w:pPr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br w:type="page"/>
      </w:r>
    </w:p>
    <w:p w14:paraId="5880166D" w14:textId="77777777" w:rsidR="00AE6604" w:rsidRPr="008426D1" w:rsidRDefault="00AE6604" w:rsidP="00AE6604">
      <w:pPr>
        <w:jc w:val="center"/>
        <w:rPr>
          <w:rFonts w:asciiTheme="majorHAnsi" w:hAnsiTheme="majorHAnsi" w:cs="Arial"/>
          <w:b/>
          <w:sz w:val="28"/>
          <w:szCs w:val="20"/>
        </w:rPr>
      </w:pPr>
      <w:r w:rsidRPr="008426D1">
        <w:rPr>
          <w:rFonts w:asciiTheme="majorHAnsi" w:hAnsiTheme="majorHAnsi" w:cs="Arial"/>
          <w:b/>
          <w:sz w:val="28"/>
          <w:szCs w:val="20"/>
        </w:rPr>
        <w:lastRenderedPageBreak/>
        <w:t>Bulletin Changes</w:t>
      </w:r>
    </w:p>
    <w:p w14:paraId="44E93FCB" w14:textId="77777777" w:rsidR="00AE6604" w:rsidRPr="008426D1" w:rsidRDefault="00AE6604" w:rsidP="00AE6604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b/>
          <w:sz w:val="28"/>
          <w:szCs w:val="20"/>
        </w:rPr>
      </w:pP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0790"/>
      </w:tblGrid>
      <w:tr w:rsidR="00AE6604" w:rsidRPr="008426D1" w14:paraId="37684106" w14:textId="77777777" w:rsidTr="00F72B03">
        <w:tc>
          <w:tcPr>
            <w:tcW w:w="11016" w:type="dxa"/>
            <w:shd w:val="clear" w:color="auto" w:fill="D9D9D9" w:themeFill="background1" w:themeFillShade="D9"/>
          </w:tcPr>
          <w:p w14:paraId="434133AD" w14:textId="77777777" w:rsidR="00AE6604" w:rsidRPr="008426D1" w:rsidRDefault="00AE6604" w:rsidP="00F72B03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4"/>
              </w:rPr>
            </w:pPr>
            <w:r w:rsidRPr="008426D1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4"/>
              </w:rPr>
              <w:t xml:space="preserve">Instructions </w:t>
            </w:r>
          </w:p>
        </w:tc>
      </w:tr>
      <w:tr w:rsidR="00AE6604" w:rsidRPr="008426D1" w14:paraId="41846325" w14:textId="77777777" w:rsidTr="00F72B03">
        <w:tc>
          <w:tcPr>
            <w:tcW w:w="11016" w:type="dxa"/>
            <w:shd w:val="clear" w:color="auto" w:fill="F2F2F2" w:themeFill="background1" w:themeFillShade="F2"/>
          </w:tcPr>
          <w:p w14:paraId="35936077" w14:textId="77777777" w:rsidR="00AE6604" w:rsidRPr="008426D1" w:rsidRDefault="00AE6604" w:rsidP="00F72B03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4"/>
              </w:rPr>
            </w:pPr>
          </w:p>
          <w:p w14:paraId="71E89489" w14:textId="77777777" w:rsidR="00AE6604" w:rsidRPr="008426D1" w:rsidRDefault="00AE6604" w:rsidP="00F72B03">
            <w:pPr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</w:pPr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Please visit </w:t>
            </w:r>
            <w:hyperlink r:id="rId8" w:history="1">
              <w:r w:rsidRPr="008426D1">
                <w:rPr>
                  <w:rStyle w:val="Hyperlink"/>
                  <w:rFonts w:ascii="Times New Roman" w:hAnsi="Times New Roman" w:cs="Times New Roman"/>
                  <w:b/>
                  <w:sz w:val="24"/>
                  <w:szCs w:val="24"/>
                </w:rPr>
                <w:t>http://www.astate.edu/a/registrar/students/bulletins/index.dot</w:t>
              </w:r>
            </w:hyperlink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 and select the most recent version of the bulletin. Copy and paste all bulletin pages this proposal affects below. </w:t>
            </w:r>
            <w:r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Please include a before (with changed areas highlighted) and after of all affected sections</w:t>
            </w:r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. </w:t>
            </w:r>
          </w:p>
          <w:p w14:paraId="02974DC6" w14:textId="77777777" w:rsidR="00AE6604" w:rsidRPr="008426D1" w:rsidRDefault="00AE6604" w:rsidP="00F72B03">
            <w:pPr>
              <w:rPr>
                <w:rFonts w:ascii="Times New Roman" w:hAnsi="Times New Roman" w:cs="Times New Roman"/>
                <w:b/>
                <w:color w:val="FF0000"/>
                <w:sz w:val="14"/>
                <w:szCs w:val="24"/>
              </w:rPr>
            </w:pPr>
          </w:p>
          <w:p w14:paraId="018F5E1B" w14:textId="77777777" w:rsidR="00AE6604" w:rsidRPr="008426D1" w:rsidRDefault="00AE6604" w:rsidP="00F72B03">
            <w:pPr>
              <w:ind w:left="360"/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</w:pPr>
            <w:r w:rsidRPr="008426D1"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  <w:t>*Please note: Courses are often listed in multiple sections of the bulletin. To ensure that all affected sections have been located, please search the bulletin (</w:t>
            </w:r>
            <w:proofErr w:type="spellStart"/>
            <w:r w:rsidRPr="008426D1"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  <w:t>ctrl+F</w:t>
            </w:r>
            <w:proofErr w:type="spellEnd"/>
            <w:r w:rsidRPr="008426D1"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  <w:t xml:space="preserve">) for the appropriate courses before submission of this form. </w:t>
            </w:r>
          </w:p>
          <w:p w14:paraId="7419D5A0" w14:textId="77777777" w:rsidR="00AE6604" w:rsidRPr="008426D1" w:rsidRDefault="00AE6604" w:rsidP="00F72B03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24"/>
                <w:u w:val="single"/>
              </w:rPr>
            </w:pPr>
          </w:p>
          <w:p w14:paraId="1E254538" w14:textId="77777777" w:rsidR="00AE6604" w:rsidRPr="008426D1" w:rsidRDefault="00AE6604" w:rsidP="00F72B03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24"/>
                <w:u w:val="single"/>
              </w:rPr>
            </w:pPr>
          </w:p>
          <w:p w14:paraId="16DD43F2" w14:textId="77777777" w:rsidR="00AE6604" w:rsidRPr="008426D1" w:rsidRDefault="00AE6604" w:rsidP="00F72B03">
            <w:pPr>
              <w:tabs>
                <w:tab w:val="left" w:pos="360"/>
                <w:tab w:val="left" w:pos="720"/>
              </w:tabs>
              <w:ind w:left="360"/>
              <w:jc w:val="center"/>
              <w:rPr>
                <w:rFonts w:asciiTheme="majorHAnsi" w:hAnsiTheme="majorHAnsi"/>
                <w:sz w:val="18"/>
                <w:szCs w:val="18"/>
              </w:rPr>
            </w:pPr>
          </w:p>
        </w:tc>
      </w:tr>
    </w:tbl>
    <w:p w14:paraId="0EDC602E" w14:textId="77777777" w:rsidR="00AE6604" w:rsidRPr="00341B0D" w:rsidRDefault="00AE6604" w:rsidP="00AE6604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b/>
          <w:i/>
          <w:color w:val="FF0000"/>
          <w:szCs w:val="18"/>
        </w:rPr>
      </w:pPr>
      <w:r w:rsidRPr="00341B0D">
        <w:rPr>
          <w:rFonts w:asciiTheme="majorHAnsi" w:hAnsiTheme="majorHAnsi"/>
          <w:b/>
          <w:i/>
          <w:color w:val="FF0000"/>
          <w:szCs w:val="18"/>
        </w:rPr>
        <w:br/>
      </w:r>
    </w:p>
    <w:sdt>
      <w:sdtPr>
        <w:rPr>
          <w:rFonts w:asciiTheme="majorHAnsi" w:hAnsiTheme="majorHAnsi" w:cs="Arial"/>
          <w:sz w:val="20"/>
          <w:szCs w:val="20"/>
        </w:rPr>
        <w:id w:val="-97950460"/>
        <w:placeholder>
          <w:docPart w:val="3471CE66447B05449A12F313D975A349"/>
        </w:placeholder>
      </w:sdtPr>
      <w:sdtEndPr/>
      <w:sdtContent>
        <w:p w14:paraId="58FFABB8" w14:textId="710BCCEF" w:rsidR="00AE6604" w:rsidRPr="008426D1" w:rsidRDefault="00A912D3" w:rsidP="00AE6604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>2020-2021 UG Bulletin Page 100</w:t>
          </w:r>
        </w:p>
      </w:sdtContent>
    </w:sdt>
    <w:p w14:paraId="636B938C" w14:textId="77777777" w:rsidR="00AE6604" w:rsidRDefault="00AE6604" w:rsidP="00AE6604">
      <w:pPr>
        <w:tabs>
          <w:tab w:val="left" w:pos="360"/>
          <w:tab w:val="left" w:pos="720"/>
        </w:tabs>
        <w:spacing w:after="0" w:line="240" w:lineRule="auto"/>
        <w:ind w:left="720"/>
        <w:rPr>
          <w:rFonts w:asciiTheme="majorHAnsi" w:hAnsiTheme="majorHAnsi" w:cs="Arial"/>
          <w:sz w:val="20"/>
          <w:szCs w:val="20"/>
        </w:rPr>
      </w:pPr>
    </w:p>
    <w:p w14:paraId="2DD086F4" w14:textId="77777777" w:rsidR="00A912D3" w:rsidRDefault="00A912D3" w:rsidP="00A912D3">
      <w:pPr>
        <w:pStyle w:val="Pa8"/>
        <w:spacing w:after="80"/>
        <w:jc w:val="center"/>
        <w:rPr>
          <w:rFonts w:cs="Myriad Pro Cond"/>
          <w:color w:val="000000"/>
          <w:sz w:val="32"/>
          <w:szCs w:val="32"/>
        </w:rPr>
      </w:pPr>
      <w:r>
        <w:rPr>
          <w:rStyle w:val="A10"/>
        </w:rPr>
        <w:t xml:space="preserve">Major in Agricultural Business </w:t>
      </w:r>
    </w:p>
    <w:p w14:paraId="33D6066C" w14:textId="77777777" w:rsidR="00A912D3" w:rsidRDefault="00A912D3" w:rsidP="00A912D3">
      <w:pPr>
        <w:pStyle w:val="Pa3"/>
        <w:jc w:val="center"/>
        <w:rPr>
          <w:rFonts w:ascii="Arial" w:hAnsi="Arial" w:cs="Arial"/>
          <w:color w:val="000000"/>
          <w:sz w:val="16"/>
          <w:szCs w:val="16"/>
        </w:rPr>
      </w:pPr>
      <w:r>
        <w:rPr>
          <w:rStyle w:val="A1"/>
        </w:rPr>
        <w:t xml:space="preserve">Bachelor of Science in Agriculture </w:t>
      </w:r>
    </w:p>
    <w:p w14:paraId="34C13786" w14:textId="77777777" w:rsidR="00A912D3" w:rsidRDefault="00A912D3" w:rsidP="00A912D3">
      <w:pPr>
        <w:pStyle w:val="Pa8"/>
        <w:spacing w:after="80"/>
        <w:jc w:val="center"/>
        <w:rPr>
          <w:rFonts w:ascii="Arial" w:hAnsi="Arial" w:cs="Arial"/>
          <w:color w:val="000000"/>
          <w:sz w:val="16"/>
          <w:szCs w:val="16"/>
        </w:rPr>
      </w:pPr>
      <w:r>
        <w:rPr>
          <w:rStyle w:val="A1"/>
          <w:b w:val="0"/>
          <w:bCs w:val="0"/>
        </w:rPr>
        <w:t xml:space="preserve">A complete 8-semester degree plan is available at https://www.astate.edu/info/academics/degrees/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575"/>
        <w:gridCol w:w="1170"/>
      </w:tblGrid>
      <w:tr w:rsidR="00A912D3" w14:paraId="73054D22" w14:textId="77777777" w:rsidTr="00DD2198">
        <w:trPr>
          <w:trHeight w:val="114"/>
          <w:jc w:val="center"/>
        </w:trPr>
        <w:tc>
          <w:tcPr>
            <w:tcW w:w="6745" w:type="dxa"/>
            <w:gridSpan w:val="2"/>
            <w:shd w:val="clear" w:color="auto" w:fill="BFBFBF" w:themeFill="background1" w:themeFillShade="BF"/>
          </w:tcPr>
          <w:p w14:paraId="737BE4CC" w14:textId="77777777" w:rsidR="00A912D3" w:rsidRDefault="00A912D3" w:rsidP="00DD2198">
            <w:pPr>
              <w:pStyle w:val="Pa21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University Requirements: </w:t>
            </w:r>
          </w:p>
        </w:tc>
      </w:tr>
      <w:tr w:rsidR="00A912D3" w14:paraId="4AE2D65E" w14:textId="77777777" w:rsidTr="00DD2198">
        <w:trPr>
          <w:trHeight w:val="81"/>
          <w:jc w:val="center"/>
        </w:trPr>
        <w:tc>
          <w:tcPr>
            <w:tcW w:w="6745" w:type="dxa"/>
            <w:gridSpan w:val="2"/>
          </w:tcPr>
          <w:p w14:paraId="2D6D0844" w14:textId="77777777" w:rsidR="00A912D3" w:rsidRDefault="00A912D3" w:rsidP="00DD2198">
            <w:pPr>
              <w:pStyle w:val="Pa218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See University General Requirements for Baccalaureate degrees (p. 42) </w:t>
            </w:r>
          </w:p>
        </w:tc>
      </w:tr>
      <w:tr w:rsidR="00A912D3" w14:paraId="2E93C427" w14:textId="77777777" w:rsidTr="00DD2198">
        <w:trPr>
          <w:trHeight w:val="114"/>
          <w:jc w:val="center"/>
        </w:trPr>
        <w:tc>
          <w:tcPr>
            <w:tcW w:w="5575" w:type="dxa"/>
            <w:shd w:val="clear" w:color="auto" w:fill="BFBFBF" w:themeFill="background1" w:themeFillShade="BF"/>
          </w:tcPr>
          <w:p w14:paraId="7B46C0CB" w14:textId="77777777" w:rsidR="00A912D3" w:rsidRDefault="00A912D3" w:rsidP="00DD2198">
            <w:pPr>
              <w:pStyle w:val="Pa21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First Year Making Connections Course: </w:t>
            </w:r>
          </w:p>
        </w:tc>
        <w:tc>
          <w:tcPr>
            <w:tcW w:w="1170" w:type="dxa"/>
            <w:shd w:val="clear" w:color="auto" w:fill="BFBFBF" w:themeFill="background1" w:themeFillShade="BF"/>
          </w:tcPr>
          <w:p w14:paraId="645F141F" w14:textId="77777777" w:rsidR="00A912D3" w:rsidRDefault="00A912D3" w:rsidP="00DD2198">
            <w:pPr>
              <w:pStyle w:val="Pa88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</w:rPr>
              <w:t xml:space="preserve">Sem. Hrs. </w:t>
            </w:r>
          </w:p>
        </w:tc>
      </w:tr>
      <w:tr w:rsidR="00A912D3" w14:paraId="6416BE05" w14:textId="77777777" w:rsidTr="00DD2198">
        <w:trPr>
          <w:trHeight w:val="85"/>
          <w:jc w:val="center"/>
        </w:trPr>
        <w:tc>
          <w:tcPr>
            <w:tcW w:w="5575" w:type="dxa"/>
          </w:tcPr>
          <w:p w14:paraId="75D8CC4E" w14:textId="77777777" w:rsidR="00A912D3" w:rsidRDefault="00A912D3" w:rsidP="00DD2198">
            <w:pPr>
              <w:pStyle w:val="Pa242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sz w:val="12"/>
              </w:rPr>
              <w:t>AGRI 1213, Making Connections in Agriculture</w:t>
            </w:r>
          </w:p>
        </w:tc>
        <w:tc>
          <w:tcPr>
            <w:tcW w:w="1170" w:type="dxa"/>
          </w:tcPr>
          <w:p w14:paraId="1922B8C3" w14:textId="77777777" w:rsidR="00A912D3" w:rsidRDefault="00A912D3" w:rsidP="00DD2198">
            <w:pPr>
              <w:pStyle w:val="Pa3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</w:rPr>
              <w:t xml:space="preserve">3 </w:t>
            </w:r>
          </w:p>
        </w:tc>
      </w:tr>
      <w:tr w:rsidR="00A912D3" w14:paraId="19B70827" w14:textId="77777777" w:rsidTr="00DD2198">
        <w:trPr>
          <w:trHeight w:val="114"/>
          <w:jc w:val="center"/>
        </w:trPr>
        <w:tc>
          <w:tcPr>
            <w:tcW w:w="5575" w:type="dxa"/>
            <w:shd w:val="clear" w:color="auto" w:fill="BFBFBF" w:themeFill="background1" w:themeFillShade="BF"/>
          </w:tcPr>
          <w:p w14:paraId="5784B3F6" w14:textId="77777777" w:rsidR="00A912D3" w:rsidRDefault="00A912D3" w:rsidP="00DD2198">
            <w:pPr>
              <w:pStyle w:val="Pa21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General Education Requirements: </w:t>
            </w:r>
          </w:p>
        </w:tc>
        <w:tc>
          <w:tcPr>
            <w:tcW w:w="1170" w:type="dxa"/>
            <w:shd w:val="clear" w:color="auto" w:fill="BFBFBF" w:themeFill="background1" w:themeFillShade="BF"/>
          </w:tcPr>
          <w:p w14:paraId="18F8BEA9" w14:textId="77777777" w:rsidR="00A912D3" w:rsidRDefault="00A912D3" w:rsidP="00DD2198">
            <w:pPr>
              <w:pStyle w:val="Pa88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</w:rPr>
              <w:t xml:space="preserve">Sem. Hrs. </w:t>
            </w:r>
          </w:p>
        </w:tc>
      </w:tr>
      <w:tr w:rsidR="00A912D3" w14:paraId="3D4DB643" w14:textId="77777777" w:rsidTr="00DD2198">
        <w:trPr>
          <w:trHeight w:val="586"/>
          <w:jc w:val="center"/>
        </w:trPr>
        <w:tc>
          <w:tcPr>
            <w:tcW w:w="5575" w:type="dxa"/>
          </w:tcPr>
          <w:p w14:paraId="1DC080D5" w14:textId="77777777" w:rsidR="00A912D3" w:rsidRDefault="00A912D3" w:rsidP="00DD2198">
            <w:pPr>
              <w:spacing w:after="139" w:line="259" w:lineRule="auto"/>
              <w:ind w:left="180"/>
            </w:pPr>
            <w:r>
              <w:rPr>
                <w:sz w:val="12"/>
              </w:rPr>
              <w:t xml:space="preserve">See General Education Curriculum for Baccalaureate degrees (p. 78) </w:t>
            </w:r>
          </w:p>
          <w:p w14:paraId="7D1B3BD9" w14:textId="77777777" w:rsidR="00A912D3" w:rsidRDefault="00A912D3" w:rsidP="00DD2198">
            <w:pPr>
              <w:spacing w:after="0" w:line="259" w:lineRule="auto"/>
              <w:ind w:left="270"/>
            </w:pPr>
            <w:r>
              <w:rPr>
                <w:rFonts w:ascii="Arial" w:eastAsia="Arial" w:hAnsi="Arial" w:cs="Arial"/>
                <w:b/>
                <w:sz w:val="12"/>
              </w:rPr>
              <w:t xml:space="preserve">Students with this major must take the following: </w:t>
            </w:r>
          </w:p>
          <w:p w14:paraId="18D3F72F" w14:textId="77777777" w:rsidR="00A912D3" w:rsidRDefault="00A912D3" w:rsidP="00DD2198">
            <w:pPr>
              <w:spacing w:after="0" w:line="259" w:lineRule="auto"/>
              <w:ind w:left="360"/>
            </w:pPr>
            <w:r>
              <w:rPr>
                <w:rFonts w:ascii="Arial" w:eastAsia="Arial" w:hAnsi="Arial" w:cs="Arial"/>
                <w:i/>
                <w:sz w:val="12"/>
              </w:rPr>
              <w:t>MATH 1023, College Algebra or MATH course that requires MATH 1023 as a prerequisite</w:t>
            </w:r>
          </w:p>
          <w:p w14:paraId="16BE8996" w14:textId="77777777" w:rsidR="00A912D3" w:rsidRDefault="00A912D3" w:rsidP="00DD2198">
            <w:pPr>
              <w:spacing w:after="0" w:line="259" w:lineRule="auto"/>
              <w:ind w:left="360"/>
            </w:pPr>
            <w:r>
              <w:rPr>
                <w:rFonts w:ascii="Arial" w:eastAsia="Arial" w:hAnsi="Arial" w:cs="Arial"/>
                <w:i/>
                <w:sz w:val="12"/>
              </w:rPr>
              <w:t xml:space="preserve">CHEM 1013 </w:t>
            </w:r>
            <w:r>
              <w:rPr>
                <w:rFonts w:ascii="Arial" w:eastAsia="Arial" w:hAnsi="Arial" w:cs="Arial"/>
                <w:b/>
                <w:i/>
                <w:sz w:val="12"/>
              </w:rPr>
              <w:t>AND</w:t>
            </w:r>
            <w:r>
              <w:rPr>
                <w:rFonts w:ascii="Arial" w:eastAsia="Arial" w:hAnsi="Arial" w:cs="Arial"/>
                <w:i/>
                <w:sz w:val="12"/>
              </w:rPr>
              <w:t xml:space="preserve"> 1011, General Chemistry I and Laboratory </w:t>
            </w:r>
            <w:r>
              <w:rPr>
                <w:rFonts w:ascii="Arial" w:eastAsia="Arial" w:hAnsi="Arial" w:cs="Arial"/>
                <w:b/>
                <w:i/>
                <w:sz w:val="12"/>
              </w:rPr>
              <w:t>OR</w:t>
            </w:r>
          </w:p>
          <w:p w14:paraId="26B10C38" w14:textId="77777777" w:rsidR="00A912D3" w:rsidRDefault="00A912D3" w:rsidP="00DD2198">
            <w:pPr>
              <w:spacing w:after="0" w:line="259" w:lineRule="auto"/>
              <w:ind w:left="87"/>
              <w:jc w:val="center"/>
            </w:pPr>
            <w:r>
              <w:rPr>
                <w:rFonts w:ascii="Arial" w:eastAsia="Arial" w:hAnsi="Arial" w:cs="Arial"/>
                <w:i/>
                <w:sz w:val="12"/>
              </w:rPr>
              <w:t xml:space="preserve">CHEM 1043 </w:t>
            </w:r>
            <w:r>
              <w:rPr>
                <w:rFonts w:ascii="Arial" w:eastAsia="Arial" w:hAnsi="Arial" w:cs="Arial"/>
                <w:b/>
                <w:i/>
                <w:sz w:val="12"/>
              </w:rPr>
              <w:t>AND</w:t>
            </w:r>
            <w:r>
              <w:rPr>
                <w:rFonts w:ascii="Arial" w:eastAsia="Arial" w:hAnsi="Arial" w:cs="Arial"/>
                <w:i/>
                <w:sz w:val="12"/>
              </w:rPr>
              <w:t xml:space="preserve"> CHEM 1041, Fundamental Concepts of Chemistry and Laboratory</w:t>
            </w:r>
          </w:p>
          <w:p w14:paraId="712E9A2E" w14:textId="77777777" w:rsidR="00A912D3" w:rsidRDefault="00A912D3" w:rsidP="00DD2198">
            <w:pPr>
              <w:spacing w:after="0"/>
              <w:ind w:left="360"/>
              <w:rPr>
                <w:rFonts w:ascii="Arial" w:eastAsia="Arial" w:hAnsi="Arial" w:cs="Arial"/>
                <w:i/>
                <w:sz w:val="12"/>
              </w:rPr>
            </w:pPr>
            <w:r>
              <w:rPr>
                <w:rFonts w:ascii="Arial" w:eastAsia="Arial" w:hAnsi="Arial" w:cs="Arial"/>
                <w:i/>
                <w:sz w:val="12"/>
              </w:rPr>
              <w:t>ECON 2313, Principles of Macroeconomics</w:t>
            </w:r>
          </w:p>
          <w:p w14:paraId="23DDCEC0" w14:textId="77777777" w:rsidR="00A912D3" w:rsidRDefault="00A912D3" w:rsidP="00DD2198">
            <w:pPr>
              <w:spacing w:after="0"/>
              <w:ind w:left="360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sz w:val="12"/>
              </w:rPr>
              <w:t>COMS 1203, Oral Communication (Required Departmental Gen. Ed. Option)</w:t>
            </w:r>
          </w:p>
        </w:tc>
        <w:tc>
          <w:tcPr>
            <w:tcW w:w="1170" w:type="dxa"/>
          </w:tcPr>
          <w:p w14:paraId="0F514EEE" w14:textId="77777777" w:rsidR="00A912D3" w:rsidRDefault="00A912D3" w:rsidP="00DD2198">
            <w:pPr>
              <w:pStyle w:val="Pa3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</w:rPr>
              <w:t xml:space="preserve">35 </w:t>
            </w:r>
          </w:p>
        </w:tc>
      </w:tr>
      <w:tr w:rsidR="00A912D3" w14:paraId="3252F593" w14:textId="77777777" w:rsidTr="00DD2198">
        <w:trPr>
          <w:trHeight w:val="114"/>
          <w:jc w:val="center"/>
        </w:trPr>
        <w:tc>
          <w:tcPr>
            <w:tcW w:w="5575" w:type="dxa"/>
            <w:shd w:val="clear" w:color="auto" w:fill="BFBFBF" w:themeFill="background1" w:themeFillShade="BF"/>
          </w:tcPr>
          <w:p w14:paraId="6955EBD9" w14:textId="77777777" w:rsidR="00A912D3" w:rsidRDefault="00A912D3" w:rsidP="00DD2198">
            <w:pPr>
              <w:pStyle w:val="Pa21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Agriculture Core Courses: </w:t>
            </w:r>
          </w:p>
        </w:tc>
        <w:tc>
          <w:tcPr>
            <w:tcW w:w="1170" w:type="dxa"/>
            <w:shd w:val="clear" w:color="auto" w:fill="BFBFBF" w:themeFill="background1" w:themeFillShade="BF"/>
          </w:tcPr>
          <w:p w14:paraId="2045D6ED" w14:textId="77777777" w:rsidR="00A912D3" w:rsidRDefault="00A912D3" w:rsidP="00DD2198">
            <w:pPr>
              <w:pStyle w:val="Pa88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</w:rPr>
              <w:t xml:space="preserve">Sem. Hrs. </w:t>
            </w:r>
          </w:p>
        </w:tc>
      </w:tr>
      <w:tr w:rsidR="00A912D3" w14:paraId="6DCFDF78" w14:textId="77777777" w:rsidTr="00DD2198">
        <w:trPr>
          <w:trHeight w:val="85"/>
          <w:jc w:val="center"/>
        </w:trPr>
        <w:tc>
          <w:tcPr>
            <w:tcW w:w="5575" w:type="dxa"/>
          </w:tcPr>
          <w:p w14:paraId="33A3DA13" w14:textId="77777777" w:rsidR="00A912D3" w:rsidRDefault="00A912D3" w:rsidP="00DD2198">
            <w:pPr>
              <w:pStyle w:val="Pa242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sz w:val="12"/>
              </w:rPr>
              <w:t>(See Beginning of Agriculture Section)</w:t>
            </w:r>
          </w:p>
        </w:tc>
        <w:tc>
          <w:tcPr>
            <w:tcW w:w="1170" w:type="dxa"/>
          </w:tcPr>
          <w:p w14:paraId="2FF1E44B" w14:textId="77777777" w:rsidR="00A912D3" w:rsidRDefault="00A912D3" w:rsidP="00DD2198">
            <w:pPr>
              <w:pStyle w:val="Pa3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</w:rPr>
              <w:t xml:space="preserve">24 </w:t>
            </w:r>
          </w:p>
        </w:tc>
      </w:tr>
      <w:tr w:rsidR="00A912D3" w14:paraId="36D65379" w14:textId="77777777" w:rsidTr="00DD2198">
        <w:trPr>
          <w:trHeight w:val="114"/>
          <w:jc w:val="center"/>
        </w:trPr>
        <w:tc>
          <w:tcPr>
            <w:tcW w:w="5575" w:type="dxa"/>
            <w:shd w:val="clear" w:color="auto" w:fill="BFBFBF" w:themeFill="background1" w:themeFillShade="BF"/>
          </w:tcPr>
          <w:p w14:paraId="5ABCF0B5" w14:textId="77777777" w:rsidR="00A912D3" w:rsidRDefault="00A912D3" w:rsidP="00DD2198">
            <w:pPr>
              <w:pStyle w:val="Pa21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Major Requirements: </w:t>
            </w:r>
          </w:p>
        </w:tc>
        <w:tc>
          <w:tcPr>
            <w:tcW w:w="1170" w:type="dxa"/>
            <w:shd w:val="clear" w:color="auto" w:fill="BFBFBF" w:themeFill="background1" w:themeFillShade="BF"/>
          </w:tcPr>
          <w:p w14:paraId="1D6B422C" w14:textId="77777777" w:rsidR="00A912D3" w:rsidRDefault="00A912D3" w:rsidP="00DD2198">
            <w:pPr>
              <w:pStyle w:val="Pa88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</w:rPr>
              <w:t xml:space="preserve">Sem. Hrs. </w:t>
            </w:r>
          </w:p>
        </w:tc>
      </w:tr>
      <w:tr w:rsidR="00A912D3" w14:paraId="7FA15CD2" w14:textId="77777777" w:rsidTr="00DD2198">
        <w:trPr>
          <w:trHeight w:val="81"/>
          <w:jc w:val="center"/>
        </w:trPr>
        <w:tc>
          <w:tcPr>
            <w:tcW w:w="5575" w:type="dxa"/>
          </w:tcPr>
          <w:p w14:paraId="574D195B" w14:textId="77777777" w:rsidR="00A912D3" w:rsidRDefault="00A912D3" w:rsidP="00DD2198">
            <w:pPr>
              <w:pStyle w:val="Pa242"/>
              <w:spacing w:line="360" w:lineRule="auto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ACCT 2033, Introduction to Financial Accounting </w:t>
            </w:r>
          </w:p>
        </w:tc>
        <w:tc>
          <w:tcPr>
            <w:tcW w:w="1170" w:type="dxa"/>
          </w:tcPr>
          <w:p w14:paraId="43D28E14" w14:textId="77777777" w:rsidR="00A912D3" w:rsidRDefault="00A912D3" w:rsidP="00DD2198">
            <w:pPr>
              <w:spacing w:after="0" w:line="259" w:lineRule="auto"/>
              <w:ind w:right="33"/>
              <w:jc w:val="center"/>
            </w:pPr>
            <w:r>
              <w:rPr>
                <w:sz w:val="12"/>
              </w:rPr>
              <w:t>3</w:t>
            </w:r>
          </w:p>
        </w:tc>
      </w:tr>
      <w:tr w:rsidR="00A912D3" w14:paraId="25ABCD78" w14:textId="77777777" w:rsidTr="00DD2198">
        <w:trPr>
          <w:trHeight w:val="81"/>
          <w:jc w:val="center"/>
        </w:trPr>
        <w:tc>
          <w:tcPr>
            <w:tcW w:w="5575" w:type="dxa"/>
          </w:tcPr>
          <w:p w14:paraId="6C72D009" w14:textId="77777777" w:rsidR="00A912D3" w:rsidRDefault="00A912D3" w:rsidP="00DD2198">
            <w:pPr>
              <w:pStyle w:val="Pa242"/>
              <w:spacing w:line="360" w:lineRule="auto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ACCT 2133, Introduction to Managerial Accounting </w:t>
            </w:r>
          </w:p>
        </w:tc>
        <w:tc>
          <w:tcPr>
            <w:tcW w:w="1170" w:type="dxa"/>
          </w:tcPr>
          <w:p w14:paraId="0BA3CAE8" w14:textId="77777777" w:rsidR="00A912D3" w:rsidRDefault="00A912D3" w:rsidP="00DD2198">
            <w:pPr>
              <w:spacing w:after="0" w:line="259" w:lineRule="auto"/>
              <w:ind w:right="33"/>
              <w:jc w:val="center"/>
            </w:pPr>
            <w:r>
              <w:rPr>
                <w:sz w:val="12"/>
              </w:rPr>
              <w:t>3</w:t>
            </w:r>
          </w:p>
        </w:tc>
      </w:tr>
      <w:tr w:rsidR="00A912D3" w14:paraId="4AAAAB23" w14:textId="77777777" w:rsidTr="00DD2198">
        <w:trPr>
          <w:trHeight w:val="81"/>
          <w:jc w:val="center"/>
        </w:trPr>
        <w:tc>
          <w:tcPr>
            <w:tcW w:w="5575" w:type="dxa"/>
          </w:tcPr>
          <w:p w14:paraId="4AF64E5C" w14:textId="77777777" w:rsidR="00A912D3" w:rsidRDefault="00A912D3" w:rsidP="00DD2198">
            <w:pPr>
              <w:pStyle w:val="Pa242"/>
              <w:spacing w:line="360" w:lineRule="auto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AGEC 3053, Commodity Futures Markets </w:t>
            </w:r>
          </w:p>
        </w:tc>
        <w:tc>
          <w:tcPr>
            <w:tcW w:w="1170" w:type="dxa"/>
          </w:tcPr>
          <w:p w14:paraId="6628EA20" w14:textId="77777777" w:rsidR="00A912D3" w:rsidRDefault="00A912D3" w:rsidP="00DD2198">
            <w:pPr>
              <w:spacing w:after="0" w:line="259" w:lineRule="auto"/>
              <w:ind w:right="33"/>
              <w:jc w:val="center"/>
            </w:pPr>
            <w:r>
              <w:rPr>
                <w:sz w:val="12"/>
              </w:rPr>
              <w:t>3</w:t>
            </w:r>
          </w:p>
        </w:tc>
      </w:tr>
      <w:tr w:rsidR="00A912D3" w14:paraId="563120EE" w14:textId="77777777" w:rsidTr="00DD2198">
        <w:trPr>
          <w:trHeight w:val="154"/>
          <w:jc w:val="center"/>
        </w:trPr>
        <w:tc>
          <w:tcPr>
            <w:tcW w:w="5575" w:type="dxa"/>
          </w:tcPr>
          <w:p w14:paraId="10742B92" w14:textId="77777777" w:rsidR="00A912D3" w:rsidRDefault="00A912D3" w:rsidP="00DD2198">
            <w:pPr>
              <w:pStyle w:val="Pa242"/>
              <w:spacing w:line="360" w:lineRule="auto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AGEC 4033, Agricultural Law </w:t>
            </w:r>
            <w:r>
              <w:rPr>
                <w:rStyle w:val="A14"/>
              </w:rPr>
              <w:t xml:space="preserve">OR </w:t>
            </w:r>
          </w:p>
          <w:p w14:paraId="53B828F3" w14:textId="77777777" w:rsidR="00A912D3" w:rsidRDefault="00A912D3" w:rsidP="00DD2198">
            <w:pPr>
              <w:pStyle w:val="Pa244"/>
              <w:spacing w:line="360" w:lineRule="auto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    LAW 2023, Legal Environment of Business </w:t>
            </w:r>
          </w:p>
        </w:tc>
        <w:tc>
          <w:tcPr>
            <w:tcW w:w="1170" w:type="dxa"/>
          </w:tcPr>
          <w:p w14:paraId="5B07D2DC" w14:textId="77777777" w:rsidR="00A912D3" w:rsidRDefault="00A912D3" w:rsidP="00DD2198">
            <w:pPr>
              <w:spacing w:after="0" w:line="259" w:lineRule="auto"/>
              <w:ind w:right="33"/>
              <w:jc w:val="center"/>
            </w:pPr>
            <w:r>
              <w:rPr>
                <w:sz w:val="12"/>
              </w:rPr>
              <w:t>3</w:t>
            </w:r>
          </w:p>
        </w:tc>
      </w:tr>
      <w:tr w:rsidR="00A912D3" w14:paraId="2BD17A5D" w14:textId="77777777" w:rsidTr="00DD2198">
        <w:trPr>
          <w:trHeight w:val="154"/>
          <w:jc w:val="center"/>
        </w:trPr>
        <w:tc>
          <w:tcPr>
            <w:tcW w:w="5575" w:type="dxa"/>
          </w:tcPr>
          <w:p w14:paraId="35C93097" w14:textId="77777777" w:rsidR="00A912D3" w:rsidRDefault="00A912D3" w:rsidP="00DD2198">
            <w:pPr>
              <w:pStyle w:val="Pa242"/>
              <w:spacing w:line="360" w:lineRule="auto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AGEC 4053, Agricultural Finance </w:t>
            </w:r>
            <w:r>
              <w:rPr>
                <w:rStyle w:val="A14"/>
              </w:rPr>
              <w:t xml:space="preserve">OR </w:t>
            </w:r>
          </w:p>
          <w:p w14:paraId="0259DA70" w14:textId="77777777" w:rsidR="00A912D3" w:rsidRDefault="00A912D3" w:rsidP="00DD2198">
            <w:pPr>
              <w:pStyle w:val="Pa245"/>
              <w:spacing w:line="360" w:lineRule="auto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    FIN 3713, Business Finance </w:t>
            </w:r>
          </w:p>
        </w:tc>
        <w:tc>
          <w:tcPr>
            <w:tcW w:w="1170" w:type="dxa"/>
          </w:tcPr>
          <w:p w14:paraId="4C1DBC66" w14:textId="77777777" w:rsidR="00A912D3" w:rsidRDefault="00A912D3" w:rsidP="00DD2198">
            <w:pPr>
              <w:spacing w:after="0" w:line="259" w:lineRule="auto"/>
              <w:ind w:right="33"/>
              <w:jc w:val="center"/>
            </w:pPr>
            <w:r>
              <w:rPr>
                <w:sz w:val="12"/>
              </w:rPr>
              <w:t>3</w:t>
            </w:r>
          </w:p>
        </w:tc>
      </w:tr>
      <w:tr w:rsidR="00A912D3" w14:paraId="29B33988" w14:textId="77777777" w:rsidTr="00DD2198">
        <w:trPr>
          <w:trHeight w:val="81"/>
          <w:jc w:val="center"/>
        </w:trPr>
        <w:tc>
          <w:tcPr>
            <w:tcW w:w="5575" w:type="dxa"/>
          </w:tcPr>
          <w:p w14:paraId="1E4FFC15" w14:textId="77777777" w:rsidR="00A912D3" w:rsidRDefault="00A912D3" w:rsidP="00DD2198">
            <w:pPr>
              <w:pStyle w:val="Pa242"/>
              <w:spacing w:line="360" w:lineRule="auto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AGEC 4073, Agricultural Business Management </w:t>
            </w:r>
          </w:p>
        </w:tc>
        <w:tc>
          <w:tcPr>
            <w:tcW w:w="1170" w:type="dxa"/>
          </w:tcPr>
          <w:p w14:paraId="7D86713D" w14:textId="77777777" w:rsidR="00A912D3" w:rsidRDefault="00A912D3" w:rsidP="00DD2198">
            <w:pPr>
              <w:spacing w:after="0" w:line="259" w:lineRule="auto"/>
              <w:ind w:right="33"/>
              <w:jc w:val="center"/>
            </w:pPr>
            <w:r>
              <w:rPr>
                <w:sz w:val="12"/>
              </w:rPr>
              <w:t>3</w:t>
            </w:r>
          </w:p>
        </w:tc>
      </w:tr>
      <w:tr w:rsidR="00A912D3" w14:paraId="2917B9EC" w14:textId="77777777" w:rsidTr="00DD2198">
        <w:trPr>
          <w:trHeight w:val="81"/>
          <w:jc w:val="center"/>
        </w:trPr>
        <w:tc>
          <w:tcPr>
            <w:tcW w:w="5575" w:type="dxa"/>
          </w:tcPr>
          <w:p w14:paraId="5BB2E05C" w14:textId="77777777" w:rsidR="00A912D3" w:rsidRPr="00B94D51" w:rsidRDefault="00A912D3" w:rsidP="00DD2198">
            <w:pPr>
              <w:pStyle w:val="Pa242"/>
              <w:spacing w:line="360" w:lineRule="auto"/>
              <w:rPr>
                <w:rStyle w:val="A14"/>
                <w:b w:val="0"/>
                <w:bCs w:val="0"/>
                <w:sz w:val="14"/>
              </w:rPr>
            </w:pPr>
            <w:r>
              <w:rPr>
                <w:rStyle w:val="A14"/>
                <w:b w:val="0"/>
                <w:bCs w:val="0"/>
              </w:rPr>
              <w:t xml:space="preserve">AGEC 4083, Agricultural Policy and Current Issues </w:t>
            </w:r>
            <w:r w:rsidRPr="00B94D51">
              <w:rPr>
                <w:rStyle w:val="A14"/>
                <w:bCs w:val="0"/>
                <w:color w:val="365F91" w:themeColor="accent1" w:themeShade="BF"/>
                <w:sz w:val="14"/>
              </w:rPr>
              <w:t>OR</w:t>
            </w:r>
            <w:r w:rsidRPr="00B94D51">
              <w:rPr>
                <w:rStyle w:val="A14"/>
                <w:b w:val="0"/>
                <w:bCs w:val="0"/>
                <w:color w:val="365F91" w:themeColor="accent1" w:themeShade="BF"/>
                <w:sz w:val="14"/>
              </w:rPr>
              <w:t xml:space="preserve"> </w:t>
            </w:r>
          </w:p>
          <w:p w14:paraId="78560DF9" w14:textId="77777777" w:rsidR="00A912D3" w:rsidRDefault="00A912D3" w:rsidP="00DD2198">
            <w:pPr>
              <w:pStyle w:val="Pa242"/>
              <w:spacing w:line="360" w:lineRule="auto"/>
              <w:rPr>
                <w:rFonts w:ascii="Arial" w:hAnsi="Arial" w:cs="Arial"/>
                <w:color w:val="000000"/>
                <w:sz w:val="12"/>
                <w:szCs w:val="12"/>
              </w:rPr>
            </w:pPr>
            <w:r w:rsidRPr="00B94D51">
              <w:rPr>
                <w:rStyle w:val="A14"/>
                <w:color w:val="365F91" w:themeColor="accent1" w:themeShade="BF"/>
                <w:sz w:val="14"/>
              </w:rPr>
              <w:t xml:space="preserve">    AGEC 4093, Environmental and Resource Economics</w:t>
            </w:r>
            <w:r w:rsidRPr="00B94D51">
              <w:rPr>
                <w:rStyle w:val="A14"/>
                <w:b w:val="0"/>
                <w:bCs w:val="0"/>
                <w:sz w:val="14"/>
              </w:rPr>
              <w:t xml:space="preserve"> </w:t>
            </w:r>
          </w:p>
        </w:tc>
        <w:tc>
          <w:tcPr>
            <w:tcW w:w="1170" w:type="dxa"/>
          </w:tcPr>
          <w:p w14:paraId="18630085" w14:textId="77777777" w:rsidR="00A912D3" w:rsidRDefault="00A912D3" w:rsidP="00DD2198">
            <w:pPr>
              <w:spacing w:after="0" w:line="259" w:lineRule="auto"/>
              <w:ind w:right="33"/>
              <w:jc w:val="center"/>
            </w:pPr>
            <w:r>
              <w:rPr>
                <w:sz w:val="12"/>
              </w:rPr>
              <w:t>3</w:t>
            </w:r>
          </w:p>
        </w:tc>
      </w:tr>
      <w:tr w:rsidR="00A912D3" w14:paraId="2BE6F765" w14:textId="77777777" w:rsidTr="00DD2198">
        <w:trPr>
          <w:trHeight w:val="154"/>
          <w:jc w:val="center"/>
        </w:trPr>
        <w:tc>
          <w:tcPr>
            <w:tcW w:w="5575" w:type="dxa"/>
          </w:tcPr>
          <w:p w14:paraId="0E4450C7" w14:textId="77777777" w:rsidR="00A912D3" w:rsidRDefault="00A912D3" w:rsidP="00DD2198">
            <w:pPr>
              <w:pStyle w:val="Pa242"/>
              <w:spacing w:line="360" w:lineRule="auto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CIT 1503, Microcomputer Applications </w:t>
            </w:r>
            <w:r>
              <w:rPr>
                <w:rStyle w:val="A14"/>
              </w:rPr>
              <w:t xml:space="preserve">OR </w:t>
            </w:r>
          </w:p>
          <w:p w14:paraId="6DDBA50D" w14:textId="77777777" w:rsidR="00A912D3" w:rsidRDefault="00A912D3" w:rsidP="00DD2198">
            <w:pPr>
              <w:pStyle w:val="Pa244"/>
              <w:spacing w:line="360" w:lineRule="auto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    CS 1013, Introduction to Computers </w:t>
            </w:r>
          </w:p>
        </w:tc>
        <w:tc>
          <w:tcPr>
            <w:tcW w:w="1170" w:type="dxa"/>
          </w:tcPr>
          <w:p w14:paraId="1E57DDDC" w14:textId="77777777" w:rsidR="00A912D3" w:rsidRDefault="00A912D3" w:rsidP="00DD2198">
            <w:pPr>
              <w:spacing w:after="0" w:line="259" w:lineRule="auto"/>
              <w:ind w:right="33"/>
              <w:jc w:val="center"/>
            </w:pPr>
            <w:r>
              <w:rPr>
                <w:sz w:val="12"/>
              </w:rPr>
              <w:t>3</w:t>
            </w:r>
          </w:p>
        </w:tc>
      </w:tr>
      <w:tr w:rsidR="00A912D3" w14:paraId="5C9E39B4" w14:textId="77777777" w:rsidTr="00DD2198">
        <w:trPr>
          <w:trHeight w:val="81"/>
          <w:jc w:val="center"/>
        </w:trPr>
        <w:tc>
          <w:tcPr>
            <w:tcW w:w="5575" w:type="dxa"/>
          </w:tcPr>
          <w:p w14:paraId="56ADB98D" w14:textId="77777777" w:rsidR="00A912D3" w:rsidRDefault="00A912D3" w:rsidP="00DD2198">
            <w:pPr>
              <w:pStyle w:val="Pa242"/>
              <w:spacing w:line="360" w:lineRule="auto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ECON 2323, Principles of Microeconomics </w:t>
            </w:r>
          </w:p>
        </w:tc>
        <w:tc>
          <w:tcPr>
            <w:tcW w:w="1170" w:type="dxa"/>
          </w:tcPr>
          <w:p w14:paraId="61B44A96" w14:textId="77777777" w:rsidR="00A912D3" w:rsidRDefault="00A912D3" w:rsidP="00DD2198">
            <w:pPr>
              <w:spacing w:after="0" w:line="259" w:lineRule="auto"/>
              <w:ind w:right="33"/>
              <w:jc w:val="center"/>
            </w:pPr>
            <w:r>
              <w:rPr>
                <w:sz w:val="12"/>
              </w:rPr>
              <w:t>3</w:t>
            </w:r>
          </w:p>
        </w:tc>
      </w:tr>
      <w:tr w:rsidR="00A912D3" w14:paraId="7CC0B8C5" w14:textId="77777777" w:rsidTr="00DD2198">
        <w:trPr>
          <w:trHeight w:val="154"/>
          <w:jc w:val="center"/>
        </w:trPr>
        <w:tc>
          <w:tcPr>
            <w:tcW w:w="5575" w:type="dxa"/>
          </w:tcPr>
          <w:p w14:paraId="3D1886BB" w14:textId="77777777" w:rsidR="00A912D3" w:rsidRDefault="00A912D3" w:rsidP="00DD2198">
            <w:pPr>
              <w:pStyle w:val="Pa242"/>
              <w:spacing w:line="360" w:lineRule="auto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MGMT 3123 Principles of Management </w:t>
            </w:r>
            <w:r>
              <w:rPr>
                <w:rStyle w:val="A14"/>
              </w:rPr>
              <w:t xml:space="preserve">OR </w:t>
            </w:r>
          </w:p>
          <w:p w14:paraId="70F593B0" w14:textId="77777777" w:rsidR="00A912D3" w:rsidRDefault="00A912D3" w:rsidP="00DD2198">
            <w:pPr>
              <w:pStyle w:val="Pa245"/>
              <w:spacing w:line="360" w:lineRule="auto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    MGMT 3153, Organizational Behavior </w:t>
            </w:r>
          </w:p>
        </w:tc>
        <w:tc>
          <w:tcPr>
            <w:tcW w:w="1170" w:type="dxa"/>
          </w:tcPr>
          <w:p w14:paraId="182FCC63" w14:textId="77777777" w:rsidR="00A912D3" w:rsidRDefault="00A912D3" w:rsidP="00DD2198">
            <w:pPr>
              <w:spacing w:after="0" w:line="259" w:lineRule="auto"/>
              <w:ind w:right="33"/>
              <w:jc w:val="center"/>
            </w:pPr>
            <w:r>
              <w:rPr>
                <w:sz w:val="12"/>
              </w:rPr>
              <w:t>3</w:t>
            </w:r>
          </w:p>
        </w:tc>
      </w:tr>
      <w:tr w:rsidR="00A912D3" w14:paraId="423C931F" w14:textId="77777777" w:rsidTr="00DD2198">
        <w:trPr>
          <w:trHeight w:val="81"/>
          <w:jc w:val="center"/>
        </w:trPr>
        <w:tc>
          <w:tcPr>
            <w:tcW w:w="5575" w:type="dxa"/>
          </w:tcPr>
          <w:p w14:paraId="087D505C" w14:textId="77777777" w:rsidR="00A912D3" w:rsidRDefault="00A912D3" w:rsidP="00DD2198">
            <w:pPr>
              <w:pStyle w:val="Pa242"/>
              <w:spacing w:line="360" w:lineRule="auto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MKTG 3013, Marketing </w:t>
            </w:r>
          </w:p>
        </w:tc>
        <w:tc>
          <w:tcPr>
            <w:tcW w:w="1170" w:type="dxa"/>
          </w:tcPr>
          <w:p w14:paraId="4A809763" w14:textId="77777777" w:rsidR="00A912D3" w:rsidRDefault="00A912D3" w:rsidP="00DD2198">
            <w:pPr>
              <w:spacing w:after="0" w:line="259" w:lineRule="auto"/>
              <w:ind w:right="33"/>
              <w:jc w:val="center"/>
            </w:pPr>
            <w:r>
              <w:rPr>
                <w:sz w:val="12"/>
              </w:rPr>
              <w:t>3</w:t>
            </w:r>
          </w:p>
        </w:tc>
      </w:tr>
      <w:tr w:rsidR="00A912D3" w14:paraId="6BADA821" w14:textId="77777777" w:rsidTr="00DD2198">
        <w:trPr>
          <w:trHeight w:val="85"/>
          <w:jc w:val="center"/>
        </w:trPr>
        <w:tc>
          <w:tcPr>
            <w:tcW w:w="5575" w:type="dxa"/>
          </w:tcPr>
          <w:p w14:paraId="28E4E428" w14:textId="77777777" w:rsidR="00A912D3" w:rsidRDefault="00A912D3" w:rsidP="00DD2198">
            <w:pPr>
              <w:pStyle w:val="Pa21"/>
              <w:spacing w:line="360" w:lineRule="auto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</w:rPr>
              <w:t xml:space="preserve">Sub-total </w:t>
            </w:r>
          </w:p>
        </w:tc>
        <w:tc>
          <w:tcPr>
            <w:tcW w:w="1170" w:type="dxa"/>
          </w:tcPr>
          <w:p w14:paraId="7011887A" w14:textId="77777777" w:rsidR="00A912D3" w:rsidRDefault="00A912D3" w:rsidP="00DD2198">
            <w:pPr>
              <w:spacing w:after="0" w:line="259" w:lineRule="auto"/>
              <w:ind w:right="33"/>
              <w:jc w:val="center"/>
            </w:pPr>
            <w:r>
              <w:rPr>
                <w:rFonts w:ascii="Arial" w:eastAsia="Arial" w:hAnsi="Arial" w:cs="Arial"/>
                <w:b/>
                <w:sz w:val="12"/>
              </w:rPr>
              <w:t>33</w:t>
            </w:r>
          </w:p>
        </w:tc>
      </w:tr>
      <w:tr w:rsidR="00A912D3" w14:paraId="5A1BE47F" w14:textId="77777777" w:rsidTr="00DD2198">
        <w:trPr>
          <w:trHeight w:val="247"/>
          <w:jc w:val="center"/>
        </w:trPr>
        <w:tc>
          <w:tcPr>
            <w:tcW w:w="5575" w:type="dxa"/>
            <w:shd w:val="clear" w:color="auto" w:fill="BFBFBF" w:themeFill="background1" w:themeFillShade="BF"/>
          </w:tcPr>
          <w:p w14:paraId="0017E4EA" w14:textId="77777777" w:rsidR="00A912D3" w:rsidRDefault="00A912D3" w:rsidP="00DD2198">
            <w:pPr>
              <w:spacing w:after="0" w:line="259" w:lineRule="auto"/>
            </w:pPr>
            <w:r>
              <w:rPr>
                <w:rFonts w:ascii="Arial" w:eastAsia="Arial" w:hAnsi="Arial" w:cs="Arial"/>
                <w:b/>
              </w:rPr>
              <w:t>Program Electives:</w:t>
            </w:r>
          </w:p>
          <w:p w14:paraId="2FB5A047" w14:textId="77777777" w:rsidR="00A912D3" w:rsidRDefault="00A912D3" w:rsidP="00DD2198">
            <w:pPr>
              <w:pStyle w:val="Pa19"/>
              <w:jc w:val="both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sz w:val="12"/>
              </w:rPr>
              <w:t xml:space="preserve">Students who do not select an emphasis area must work with an advisor to design a program to meet </w:t>
            </w:r>
            <w:r>
              <w:rPr>
                <w:rFonts w:ascii="Arial" w:eastAsia="Arial" w:hAnsi="Arial" w:cs="Arial"/>
                <w:sz w:val="12"/>
              </w:rPr>
              <w:t>their educational and career goals.</w:t>
            </w:r>
          </w:p>
        </w:tc>
        <w:tc>
          <w:tcPr>
            <w:tcW w:w="1170" w:type="dxa"/>
            <w:shd w:val="clear" w:color="auto" w:fill="BFBFBF" w:themeFill="background1" w:themeFillShade="BF"/>
          </w:tcPr>
          <w:p w14:paraId="65D29145" w14:textId="77777777" w:rsidR="00A912D3" w:rsidRDefault="00A912D3" w:rsidP="00DD2198">
            <w:pPr>
              <w:pStyle w:val="Pa88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</w:rPr>
              <w:t xml:space="preserve">Sem. Hrs. </w:t>
            </w:r>
          </w:p>
        </w:tc>
      </w:tr>
      <w:tr w:rsidR="00A912D3" w14:paraId="18CE91B3" w14:textId="77777777" w:rsidTr="00DD2198">
        <w:trPr>
          <w:trHeight w:val="297"/>
          <w:jc w:val="center"/>
        </w:trPr>
        <w:tc>
          <w:tcPr>
            <w:tcW w:w="5575" w:type="dxa"/>
          </w:tcPr>
          <w:p w14:paraId="7B19D392" w14:textId="77777777" w:rsidR="00A912D3" w:rsidRDefault="00A912D3" w:rsidP="00DD2198">
            <w:pPr>
              <w:spacing w:after="0" w:line="259" w:lineRule="auto"/>
            </w:pPr>
            <w:r>
              <w:rPr>
                <w:rFonts w:ascii="Arial" w:eastAsia="Arial" w:hAnsi="Arial" w:cs="Arial"/>
                <w:i/>
                <w:sz w:val="12"/>
              </w:rPr>
              <w:lastRenderedPageBreak/>
              <w:t>Choose 18 hours from the following approved Prefixes</w:t>
            </w:r>
            <w:r>
              <w:rPr>
                <w:rFonts w:ascii="Arial" w:eastAsia="Arial" w:hAnsi="Arial" w:cs="Arial"/>
                <w:sz w:val="12"/>
              </w:rPr>
              <w:t>:</w:t>
            </w:r>
          </w:p>
          <w:p w14:paraId="28D67669" w14:textId="77777777" w:rsidR="00A912D3" w:rsidRDefault="00A912D3" w:rsidP="00DD2198">
            <w:pPr>
              <w:spacing w:after="0" w:line="259" w:lineRule="auto"/>
              <w:ind w:right="113"/>
            </w:pPr>
            <w:r>
              <w:rPr>
                <w:sz w:val="12"/>
              </w:rPr>
              <w:t xml:space="preserve">AGEC, ACCT, AD, AGEC, AGED, AGRI, AGST, ANSC, BCOM, CIT, CMAC, COMS, ECON, </w:t>
            </w:r>
          </w:p>
          <w:p w14:paraId="4689630D" w14:textId="77777777" w:rsidR="00A912D3" w:rsidRDefault="00A912D3" w:rsidP="00DD2198">
            <w:pPr>
              <w:spacing w:after="0"/>
              <w:ind w:right="113"/>
              <w:rPr>
                <w:sz w:val="12"/>
              </w:rPr>
            </w:pPr>
            <w:r>
              <w:rPr>
                <w:sz w:val="12"/>
              </w:rPr>
              <w:t xml:space="preserve">ENG, FIN, HORT, IB, LAW, MATH, MGMT, MKTG, POSC, PR, PSSC, REI, RET, SCOM, STAT, </w:t>
            </w:r>
          </w:p>
          <w:p w14:paraId="1FA9B973" w14:textId="77777777" w:rsidR="00A912D3" w:rsidRPr="00EC205C" w:rsidRDefault="00A912D3" w:rsidP="00DD2198">
            <w:pPr>
              <w:spacing w:after="0"/>
              <w:ind w:right="113"/>
              <w:rPr>
                <w:rFonts w:ascii="Arial" w:hAnsi="Arial" w:cs="Arial"/>
                <w:color w:val="000000"/>
                <w:sz w:val="13"/>
                <w:szCs w:val="13"/>
              </w:rPr>
            </w:pPr>
            <w:r>
              <w:rPr>
                <w:sz w:val="12"/>
              </w:rPr>
              <w:t>STCM, and TECH</w:t>
            </w:r>
          </w:p>
        </w:tc>
        <w:tc>
          <w:tcPr>
            <w:tcW w:w="1170" w:type="dxa"/>
          </w:tcPr>
          <w:p w14:paraId="4D3C2E71" w14:textId="77777777" w:rsidR="00A912D3" w:rsidRDefault="00A912D3" w:rsidP="00DD2198">
            <w:pPr>
              <w:pStyle w:val="Pa3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18 </w:t>
            </w:r>
          </w:p>
        </w:tc>
      </w:tr>
      <w:tr w:rsidR="00A912D3" w14:paraId="271678F3" w14:textId="77777777" w:rsidTr="00DD2198">
        <w:trPr>
          <w:trHeight w:val="233"/>
          <w:jc w:val="center"/>
        </w:trPr>
        <w:tc>
          <w:tcPr>
            <w:tcW w:w="5575" w:type="dxa"/>
            <w:vAlign w:val="center"/>
          </w:tcPr>
          <w:p w14:paraId="47B8420A" w14:textId="77777777" w:rsidR="00A912D3" w:rsidRDefault="00A912D3" w:rsidP="00DD2198">
            <w:pPr>
              <w:spacing w:after="0" w:line="259" w:lineRule="auto"/>
            </w:pPr>
            <w:r>
              <w:rPr>
                <w:rFonts w:ascii="Arial" w:eastAsia="Arial" w:hAnsi="Arial" w:cs="Arial"/>
                <w:b/>
                <w:sz w:val="12"/>
              </w:rPr>
              <w:t>Sub-total</w:t>
            </w:r>
          </w:p>
        </w:tc>
        <w:tc>
          <w:tcPr>
            <w:tcW w:w="1170" w:type="dxa"/>
            <w:vAlign w:val="center"/>
          </w:tcPr>
          <w:p w14:paraId="02CA5473" w14:textId="77777777" w:rsidR="00A912D3" w:rsidRDefault="00A912D3" w:rsidP="00DD2198">
            <w:pPr>
              <w:spacing w:after="0" w:line="259" w:lineRule="auto"/>
              <w:ind w:right="33"/>
              <w:jc w:val="center"/>
            </w:pPr>
            <w:r>
              <w:rPr>
                <w:rFonts w:ascii="Arial" w:eastAsia="Arial" w:hAnsi="Arial" w:cs="Arial"/>
                <w:b/>
                <w:sz w:val="12"/>
              </w:rPr>
              <w:t>18</w:t>
            </w:r>
          </w:p>
        </w:tc>
      </w:tr>
      <w:tr w:rsidR="00A912D3" w14:paraId="2C558B94" w14:textId="77777777" w:rsidTr="00DD2198">
        <w:trPr>
          <w:trHeight w:val="114"/>
          <w:jc w:val="center"/>
        </w:trPr>
        <w:tc>
          <w:tcPr>
            <w:tcW w:w="5575" w:type="dxa"/>
            <w:shd w:val="clear" w:color="auto" w:fill="BFBFBF" w:themeFill="background1" w:themeFillShade="BF"/>
          </w:tcPr>
          <w:p w14:paraId="242ACC76" w14:textId="77777777" w:rsidR="00A912D3" w:rsidRDefault="00A912D3" w:rsidP="00DD2198">
            <w:pPr>
              <w:pStyle w:val="Pa21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Electives: </w:t>
            </w:r>
          </w:p>
        </w:tc>
        <w:tc>
          <w:tcPr>
            <w:tcW w:w="1170" w:type="dxa"/>
            <w:shd w:val="clear" w:color="auto" w:fill="BFBFBF" w:themeFill="background1" w:themeFillShade="BF"/>
          </w:tcPr>
          <w:p w14:paraId="18F28E9B" w14:textId="77777777" w:rsidR="00A912D3" w:rsidRDefault="00A912D3" w:rsidP="00DD2198">
            <w:pPr>
              <w:pStyle w:val="Pa3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</w:rPr>
              <w:t xml:space="preserve">Sem. Hrs. </w:t>
            </w:r>
          </w:p>
        </w:tc>
      </w:tr>
      <w:tr w:rsidR="00A912D3" w14:paraId="64796B9D" w14:textId="77777777" w:rsidTr="00DD2198">
        <w:trPr>
          <w:trHeight w:val="85"/>
          <w:jc w:val="center"/>
        </w:trPr>
        <w:tc>
          <w:tcPr>
            <w:tcW w:w="5575" w:type="dxa"/>
          </w:tcPr>
          <w:p w14:paraId="68D87A3D" w14:textId="77777777" w:rsidR="00A912D3" w:rsidRDefault="00A912D3" w:rsidP="00DD2198">
            <w:pPr>
              <w:pStyle w:val="Pa242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Electives </w:t>
            </w:r>
          </w:p>
        </w:tc>
        <w:tc>
          <w:tcPr>
            <w:tcW w:w="1170" w:type="dxa"/>
          </w:tcPr>
          <w:p w14:paraId="53D66F51" w14:textId="77777777" w:rsidR="00A912D3" w:rsidRDefault="00A912D3" w:rsidP="00DD2198">
            <w:pPr>
              <w:pStyle w:val="Pa3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</w:rPr>
              <w:t xml:space="preserve">7 </w:t>
            </w:r>
          </w:p>
        </w:tc>
      </w:tr>
      <w:tr w:rsidR="00A912D3" w14:paraId="1F1B46F1" w14:textId="77777777" w:rsidTr="00DD2198">
        <w:trPr>
          <w:trHeight w:val="114"/>
          <w:jc w:val="center"/>
        </w:trPr>
        <w:tc>
          <w:tcPr>
            <w:tcW w:w="5575" w:type="dxa"/>
            <w:shd w:val="clear" w:color="auto" w:fill="BFBFBF" w:themeFill="background1" w:themeFillShade="BF"/>
          </w:tcPr>
          <w:p w14:paraId="2122432C" w14:textId="77777777" w:rsidR="00A912D3" w:rsidRDefault="00A912D3" w:rsidP="00DD2198">
            <w:pPr>
              <w:pStyle w:val="Pa21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Total Required Hours: </w:t>
            </w:r>
          </w:p>
        </w:tc>
        <w:tc>
          <w:tcPr>
            <w:tcW w:w="1170" w:type="dxa"/>
            <w:shd w:val="clear" w:color="auto" w:fill="BFBFBF" w:themeFill="background1" w:themeFillShade="BF"/>
          </w:tcPr>
          <w:p w14:paraId="3A77C05B" w14:textId="77777777" w:rsidR="00A912D3" w:rsidRDefault="00A912D3" w:rsidP="00DD2198">
            <w:pPr>
              <w:pStyle w:val="Pa3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Style w:val="A1"/>
              </w:rPr>
              <w:t>120</w:t>
            </w:r>
          </w:p>
        </w:tc>
      </w:tr>
    </w:tbl>
    <w:p w14:paraId="31085CAB" w14:textId="77777777" w:rsidR="00AE6604" w:rsidRDefault="00AE6604" w:rsidP="00AE6604">
      <w:pPr>
        <w:tabs>
          <w:tab w:val="left" w:pos="360"/>
          <w:tab w:val="left" w:pos="720"/>
        </w:tabs>
        <w:spacing w:after="120" w:line="240" w:lineRule="auto"/>
        <w:rPr>
          <w:rFonts w:asciiTheme="majorHAnsi" w:hAnsiTheme="majorHAnsi" w:cs="Arial"/>
          <w:b/>
          <w:sz w:val="20"/>
          <w:szCs w:val="20"/>
          <w:u w:val="single"/>
        </w:rPr>
      </w:pPr>
    </w:p>
    <w:p w14:paraId="28D7DACC" w14:textId="77777777" w:rsidR="00AE6604" w:rsidRDefault="00AE6604" w:rsidP="00AE6604">
      <w:pPr>
        <w:tabs>
          <w:tab w:val="left" w:pos="360"/>
          <w:tab w:val="left" w:pos="720"/>
        </w:tabs>
        <w:spacing w:after="120" w:line="240" w:lineRule="auto"/>
        <w:rPr>
          <w:rFonts w:asciiTheme="majorHAnsi" w:hAnsiTheme="majorHAnsi" w:cs="Arial"/>
          <w:b/>
          <w:sz w:val="20"/>
          <w:szCs w:val="20"/>
          <w:u w:val="single"/>
        </w:rPr>
      </w:pPr>
    </w:p>
    <w:sdt>
      <w:sdtPr>
        <w:rPr>
          <w:rFonts w:asciiTheme="majorHAnsi" w:hAnsiTheme="majorHAnsi" w:cs="Arial"/>
          <w:sz w:val="20"/>
          <w:szCs w:val="20"/>
        </w:rPr>
        <w:id w:val="787085734"/>
        <w:placeholder>
          <w:docPart w:val="F22B56DCCB804EE183E9F640B6519C73"/>
        </w:placeholder>
      </w:sdtPr>
      <w:sdtEndPr/>
      <w:sdtContent>
        <w:p w14:paraId="66B5DE6A" w14:textId="0FFA7CB4" w:rsidR="00A912D3" w:rsidRDefault="00A912D3" w:rsidP="00A912D3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>2020-2021 UG Bulletin Page 101</w:t>
          </w:r>
        </w:p>
      </w:sdtContent>
    </w:sdt>
    <w:p w14:paraId="612D12BF" w14:textId="77777777" w:rsidR="00A912D3" w:rsidRDefault="00A912D3" w:rsidP="00A912D3">
      <w:pPr>
        <w:pStyle w:val="Pa8"/>
        <w:spacing w:after="80"/>
        <w:jc w:val="center"/>
        <w:rPr>
          <w:rStyle w:val="A10"/>
        </w:rPr>
      </w:pPr>
    </w:p>
    <w:p w14:paraId="1BF948B5" w14:textId="228B9DAF" w:rsidR="00A912D3" w:rsidRDefault="00A912D3" w:rsidP="00A912D3">
      <w:pPr>
        <w:pStyle w:val="Pa8"/>
        <w:spacing w:after="80"/>
        <w:jc w:val="center"/>
        <w:rPr>
          <w:rFonts w:cs="Myriad Pro Cond"/>
          <w:color w:val="000000"/>
          <w:sz w:val="32"/>
          <w:szCs w:val="32"/>
        </w:rPr>
      </w:pPr>
      <w:r>
        <w:rPr>
          <w:rStyle w:val="A10"/>
        </w:rPr>
        <w:t xml:space="preserve">Major in Agricultural Business </w:t>
      </w:r>
    </w:p>
    <w:p w14:paraId="4567075E" w14:textId="77777777" w:rsidR="00A912D3" w:rsidRDefault="00A912D3" w:rsidP="00A912D3">
      <w:pPr>
        <w:pStyle w:val="Pa3"/>
        <w:jc w:val="center"/>
        <w:rPr>
          <w:rFonts w:ascii="Arial" w:hAnsi="Arial" w:cs="Arial"/>
          <w:color w:val="000000"/>
          <w:sz w:val="16"/>
          <w:szCs w:val="16"/>
        </w:rPr>
      </w:pPr>
      <w:r>
        <w:rPr>
          <w:rStyle w:val="A1"/>
        </w:rPr>
        <w:t xml:space="preserve">Bachelor of Science in Agriculture </w:t>
      </w:r>
    </w:p>
    <w:p w14:paraId="1C928328" w14:textId="77777777" w:rsidR="00A912D3" w:rsidRDefault="00A912D3" w:rsidP="00A912D3">
      <w:pPr>
        <w:pStyle w:val="Pa3"/>
        <w:jc w:val="center"/>
        <w:rPr>
          <w:rFonts w:ascii="Arial" w:hAnsi="Arial" w:cs="Arial"/>
          <w:color w:val="000000"/>
          <w:sz w:val="16"/>
          <w:szCs w:val="16"/>
        </w:rPr>
      </w:pPr>
      <w:r>
        <w:rPr>
          <w:rStyle w:val="A1"/>
        </w:rPr>
        <w:t xml:space="preserve">Emphasis in Agricultural Economics and Finance </w:t>
      </w:r>
    </w:p>
    <w:p w14:paraId="3BBE5F7C" w14:textId="77777777" w:rsidR="00A912D3" w:rsidRDefault="00A912D3" w:rsidP="00A912D3">
      <w:pPr>
        <w:pStyle w:val="Pa8"/>
        <w:spacing w:after="80"/>
        <w:jc w:val="center"/>
        <w:rPr>
          <w:rFonts w:ascii="Arial" w:hAnsi="Arial" w:cs="Arial"/>
          <w:color w:val="000000"/>
          <w:sz w:val="16"/>
          <w:szCs w:val="16"/>
        </w:rPr>
      </w:pPr>
      <w:r>
        <w:rPr>
          <w:rStyle w:val="A1"/>
          <w:b w:val="0"/>
          <w:bCs w:val="0"/>
        </w:rPr>
        <w:t xml:space="preserve">A complete 8-semester degree plan is available at https://www.astate.edu/info/academics/degrees/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05"/>
        <w:gridCol w:w="1127"/>
      </w:tblGrid>
      <w:tr w:rsidR="00A912D3" w14:paraId="772470A4" w14:textId="77777777" w:rsidTr="00DD2198">
        <w:trPr>
          <w:trHeight w:val="114"/>
          <w:jc w:val="center"/>
        </w:trPr>
        <w:tc>
          <w:tcPr>
            <w:tcW w:w="6432" w:type="dxa"/>
            <w:gridSpan w:val="2"/>
            <w:shd w:val="clear" w:color="auto" w:fill="BFBFBF" w:themeFill="background1" w:themeFillShade="BF"/>
          </w:tcPr>
          <w:p w14:paraId="1161FC9B" w14:textId="77777777" w:rsidR="00A912D3" w:rsidRDefault="00A912D3" w:rsidP="00DD2198">
            <w:pPr>
              <w:pStyle w:val="Pa21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University Requirements: </w:t>
            </w:r>
          </w:p>
        </w:tc>
      </w:tr>
      <w:tr w:rsidR="00A912D3" w14:paraId="0BCA1A08" w14:textId="77777777" w:rsidTr="00DD2198">
        <w:trPr>
          <w:trHeight w:val="81"/>
          <w:jc w:val="center"/>
        </w:trPr>
        <w:tc>
          <w:tcPr>
            <w:tcW w:w="6432" w:type="dxa"/>
            <w:gridSpan w:val="2"/>
          </w:tcPr>
          <w:p w14:paraId="4C023578" w14:textId="77777777" w:rsidR="00A912D3" w:rsidRDefault="00A912D3" w:rsidP="00DD2198">
            <w:pPr>
              <w:pStyle w:val="Pa218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See University General Requirements for Baccalaureate degrees (p. 42) </w:t>
            </w:r>
          </w:p>
        </w:tc>
      </w:tr>
      <w:tr w:rsidR="00A912D3" w14:paraId="42726D80" w14:textId="77777777" w:rsidTr="00DD2198">
        <w:trPr>
          <w:trHeight w:val="114"/>
          <w:jc w:val="center"/>
        </w:trPr>
        <w:tc>
          <w:tcPr>
            <w:tcW w:w="5305" w:type="dxa"/>
            <w:shd w:val="clear" w:color="auto" w:fill="BFBFBF" w:themeFill="background1" w:themeFillShade="BF"/>
          </w:tcPr>
          <w:p w14:paraId="63556BC9" w14:textId="77777777" w:rsidR="00A912D3" w:rsidRDefault="00A912D3" w:rsidP="00DD2198">
            <w:pPr>
              <w:pStyle w:val="Pa21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First Year Making Connections Course: </w:t>
            </w:r>
          </w:p>
        </w:tc>
        <w:tc>
          <w:tcPr>
            <w:tcW w:w="1127" w:type="dxa"/>
            <w:shd w:val="clear" w:color="auto" w:fill="BFBFBF" w:themeFill="background1" w:themeFillShade="BF"/>
          </w:tcPr>
          <w:p w14:paraId="5F14F7C7" w14:textId="77777777" w:rsidR="00A912D3" w:rsidRDefault="00A912D3" w:rsidP="00DD2198">
            <w:pPr>
              <w:pStyle w:val="Pa88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</w:rPr>
              <w:t xml:space="preserve">Sem. Hrs. </w:t>
            </w:r>
          </w:p>
        </w:tc>
      </w:tr>
      <w:tr w:rsidR="00A912D3" w14:paraId="34587080" w14:textId="77777777" w:rsidTr="00DD2198">
        <w:trPr>
          <w:trHeight w:val="85"/>
          <w:jc w:val="center"/>
        </w:trPr>
        <w:tc>
          <w:tcPr>
            <w:tcW w:w="5305" w:type="dxa"/>
          </w:tcPr>
          <w:p w14:paraId="3ADFAA08" w14:textId="77777777" w:rsidR="00A912D3" w:rsidRDefault="00A912D3" w:rsidP="00DD2198">
            <w:pPr>
              <w:pStyle w:val="Pa242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AGRI 1213, Making Connections in Agriculture </w:t>
            </w:r>
          </w:p>
        </w:tc>
        <w:tc>
          <w:tcPr>
            <w:tcW w:w="1127" w:type="dxa"/>
          </w:tcPr>
          <w:p w14:paraId="318AC947" w14:textId="77777777" w:rsidR="00A912D3" w:rsidRDefault="00A912D3" w:rsidP="00DD2198">
            <w:pPr>
              <w:pStyle w:val="Pa3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</w:rPr>
              <w:t xml:space="preserve">3 </w:t>
            </w:r>
          </w:p>
        </w:tc>
      </w:tr>
      <w:tr w:rsidR="00A912D3" w14:paraId="275887B2" w14:textId="77777777" w:rsidTr="00DD2198">
        <w:trPr>
          <w:trHeight w:val="114"/>
          <w:jc w:val="center"/>
        </w:trPr>
        <w:tc>
          <w:tcPr>
            <w:tcW w:w="5305" w:type="dxa"/>
            <w:shd w:val="clear" w:color="auto" w:fill="BFBFBF" w:themeFill="background1" w:themeFillShade="BF"/>
          </w:tcPr>
          <w:p w14:paraId="3FE0B1D2" w14:textId="77777777" w:rsidR="00A912D3" w:rsidRDefault="00A912D3" w:rsidP="00DD2198">
            <w:pPr>
              <w:pStyle w:val="Pa21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General Education Requirements: </w:t>
            </w:r>
          </w:p>
        </w:tc>
        <w:tc>
          <w:tcPr>
            <w:tcW w:w="1127" w:type="dxa"/>
            <w:shd w:val="clear" w:color="auto" w:fill="BFBFBF" w:themeFill="background1" w:themeFillShade="BF"/>
          </w:tcPr>
          <w:p w14:paraId="2A129E88" w14:textId="77777777" w:rsidR="00A912D3" w:rsidRDefault="00A912D3" w:rsidP="00DD2198">
            <w:pPr>
              <w:pStyle w:val="Pa88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</w:rPr>
              <w:t xml:space="preserve">Sem. Hrs. </w:t>
            </w:r>
          </w:p>
        </w:tc>
      </w:tr>
      <w:tr w:rsidR="00A912D3" w14:paraId="24501A53" w14:textId="77777777" w:rsidTr="00DD2198">
        <w:trPr>
          <w:trHeight w:val="586"/>
          <w:jc w:val="center"/>
        </w:trPr>
        <w:tc>
          <w:tcPr>
            <w:tcW w:w="5305" w:type="dxa"/>
          </w:tcPr>
          <w:p w14:paraId="0A5A8BAA" w14:textId="77777777" w:rsidR="00A912D3" w:rsidRDefault="00A912D3" w:rsidP="00DD2198">
            <w:pPr>
              <w:spacing w:after="139" w:line="259" w:lineRule="auto"/>
              <w:ind w:left="180"/>
            </w:pPr>
            <w:r>
              <w:rPr>
                <w:sz w:val="12"/>
              </w:rPr>
              <w:t xml:space="preserve">See General Education Curriculum for Baccalaureate degrees (p. 78) </w:t>
            </w:r>
          </w:p>
          <w:p w14:paraId="4EAC9D9F" w14:textId="77777777" w:rsidR="00A912D3" w:rsidRDefault="00A912D3" w:rsidP="00DD2198">
            <w:pPr>
              <w:spacing w:after="0" w:line="259" w:lineRule="auto"/>
            </w:pPr>
            <w:r>
              <w:rPr>
                <w:rFonts w:ascii="Arial" w:eastAsia="Arial" w:hAnsi="Arial" w:cs="Arial"/>
                <w:b/>
                <w:sz w:val="12"/>
              </w:rPr>
              <w:t xml:space="preserve">   Students with this major must take the following: </w:t>
            </w:r>
          </w:p>
          <w:p w14:paraId="4F27C4B0" w14:textId="77777777" w:rsidR="00A912D3" w:rsidRDefault="00A912D3" w:rsidP="00DD2198">
            <w:pPr>
              <w:spacing w:after="0" w:line="259" w:lineRule="auto"/>
              <w:ind w:left="113"/>
              <w:jc w:val="center"/>
            </w:pPr>
            <w:r>
              <w:rPr>
                <w:rFonts w:ascii="Arial" w:eastAsia="Arial" w:hAnsi="Arial" w:cs="Arial"/>
                <w:i/>
                <w:sz w:val="12"/>
              </w:rPr>
              <w:t>MATH 1023, College Algebra or MATH course that requires MATH 1023 as a prerequisite</w:t>
            </w:r>
          </w:p>
          <w:p w14:paraId="43B16B4E" w14:textId="77777777" w:rsidR="00A912D3" w:rsidRDefault="00A912D3" w:rsidP="00DD2198">
            <w:pPr>
              <w:spacing w:after="0" w:line="259" w:lineRule="auto"/>
            </w:pPr>
            <w:r>
              <w:rPr>
                <w:rFonts w:ascii="Arial" w:eastAsia="Arial" w:hAnsi="Arial" w:cs="Arial"/>
                <w:i/>
                <w:sz w:val="12"/>
              </w:rPr>
              <w:t xml:space="preserve">      CHEM 1013 </w:t>
            </w:r>
            <w:r>
              <w:rPr>
                <w:rFonts w:ascii="Arial" w:eastAsia="Arial" w:hAnsi="Arial" w:cs="Arial"/>
                <w:b/>
                <w:i/>
                <w:sz w:val="12"/>
              </w:rPr>
              <w:t>AND</w:t>
            </w:r>
            <w:r>
              <w:rPr>
                <w:rFonts w:ascii="Arial" w:eastAsia="Arial" w:hAnsi="Arial" w:cs="Arial"/>
                <w:i/>
                <w:sz w:val="12"/>
              </w:rPr>
              <w:t xml:space="preserve"> 1011, General Chemistry I and Laboratory </w:t>
            </w:r>
            <w:r>
              <w:rPr>
                <w:rFonts w:ascii="Arial" w:eastAsia="Arial" w:hAnsi="Arial" w:cs="Arial"/>
                <w:b/>
                <w:i/>
                <w:sz w:val="12"/>
              </w:rPr>
              <w:t>OR</w:t>
            </w:r>
          </w:p>
          <w:p w14:paraId="086E613C" w14:textId="77777777" w:rsidR="00A912D3" w:rsidRDefault="00A912D3" w:rsidP="00DD2198">
            <w:pPr>
              <w:spacing w:after="0" w:line="259" w:lineRule="auto"/>
              <w:ind w:left="51"/>
              <w:jc w:val="center"/>
            </w:pPr>
            <w:r>
              <w:rPr>
                <w:rFonts w:ascii="Arial" w:eastAsia="Arial" w:hAnsi="Arial" w:cs="Arial"/>
                <w:i/>
                <w:sz w:val="12"/>
              </w:rPr>
              <w:t xml:space="preserve">CHEM 1043 </w:t>
            </w:r>
            <w:r>
              <w:rPr>
                <w:rFonts w:ascii="Arial" w:eastAsia="Arial" w:hAnsi="Arial" w:cs="Arial"/>
                <w:b/>
                <w:i/>
                <w:sz w:val="12"/>
              </w:rPr>
              <w:t>AND</w:t>
            </w:r>
            <w:r>
              <w:rPr>
                <w:rFonts w:ascii="Arial" w:eastAsia="Arial" w:hAnsi="Arial" w:cs="Arial"/>
                <w:i/>
                <w:sz w:val="12"/>
              </w:rPr>
              <w:t xml:space="preserve"> CHEM 1041, Fundamental Concepts of Chemistry and Laboratory</w:t>
            </w:r>
          </w:p>
          <w:p w14:paraId="0D9502BB" w14:textId="77777777" w:rsidR="00A912D3" w:rsidRDefault="00A912D3" w:rsidP="00DD2198">
            <w:pPr>
              <w:spacing w:after="0" w:line="259" w:lineRule="auto"/>
            </w:pPr>
            <w:r>
              <w:rPr>
                <w:rFonts w:ascii="Arial" w:eastAsia="Arial" w:hAnsi="Arial" w:cs="Arial"/>
                <w:i/>
                <w:sz w:val="12"/>
              </w:rPr>
              <w:t xml:space="preserve">      ECON 2313, Principles of Macroeconomics</w:t>
            </w:r>
          </w:p>
          <w:p w14:paraId="289681CC" w14:textId="77777777" w:rsidR="00A912D3" w:rsidRDefault="00A912D3" w:rsidP="00DD2198">
            <w:pPr>
              <w:spacing w:after="0" w:line="259" w:lineRule="auto"/>
            </w:pPr>
            <w:r>
              <w:rPr>
                <w:rFonts w:ascii="Arial" w:eastAsia="Arial" w:hAnsi="Arial" w:cs="Arial"/>
                <w:i/>
                <w:sz w:val="12"/>
              </w:rPr>
              <w:t xml:space="preserve">     COMS 1203, Oral Communication (Required Departmental Gen. Ed. Option)</w:t>
            </w:r>
          </w:p>
        </w:tc>
        <w:tc>
          <w:tcPr>
            <w:tcW w:w="1127" w:type="dxa"/>
          </w:tcPr>
          <w:p w14:paraId="30FE3BFD" w14:textId="77777777" w:rsidR="00A912D3" w:rsidRDefault="00A912D3" w:rsidP="00DD2198">
            <w:pPr>
              <w:pStyle w:val="Pa3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</w:rPr>
              <w:t xml:space="preserve">35 </w:t>
            </w:r>
          </w:p>
        </w:tc>
      </w:tr>
      <w:tr w:rsidR="00A912D3" w14:paraId="5476173F" w14:textId="77777777" w:rsidTr="00DD2198">
        <w:trPr>
          <w:trHeight w:val="114"/>
          <w:jc w:val="center"/>
        </w:trPr>
        <w:tc>
          <w:tcPr>
            <w:tcW w:w="5305" w:type="dxa"/>
            <w:shd w:val="clear" w:color="auto" w:fill="BFBFBF" w:themeFill="background1" w:themeFillShade="BF"/>
          </w:tcPr>
          <w:p w14:paraId="300EAB95" w14:textId="77777777" w:rsidR="00A912D3" w:rsidRDefault="00A912D3" w:rsidP="00DD2198">
            <w:pPr>
              <w:pStyle w:val="Pa21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Agriculture Core Courses: </w:t>
            </w:r>
          </w:p>
        </w:tc>
        <w:tc>
          <w:tcPr>
            <w:tcW w:w="1127" w:type="dxa"/>
            <w:shd w:val="clear" w:color="auto" w:fill="BFBFBF" w:themeFill="background1" w:themeFillShade="BF"/>
          </w:tcPr>
          <w:p w14:paraId="3DD94D45" w14:textId="77777777" w:rsidR="00A912D3" w:rsidRDefault="00A912D3" w:rsidP="00DD2198">
            <w:pPr>
              <w:pStyle w:val="Pa88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</w:rPr>
              <w:t xml:space="preserve">Sem. Hrs. </w:t>
            </w:r>
          </w:p>
        </w:tc>
      </w:tr>
      <w:tr w:rsidR="00A912D3" w14:paraId="02374AA6" w14:textId="77777777" w:rsidTr="00DD2198">
        <w:trPr>
          <w:trHeight w:val="85"/>
          <w:jc w:val="center"/>
        </w:trPr>
        <w:tc>
          <w:tcPr>
            <w:tcW w:w="5305" w:type="dxa"/>
          </w:tcPr>
          <w:p w14:paraId="5166BB28" w14:textId="77777777" w:rsidR="00A912D3" w:rsidRDefault="00A912D3" w:rsidP="00DD2198">
            <w:pPr>
              <w:pStyle w:val="Pa242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(See Beginning of Agriculture Section) </w:t>
            </w:r>
          </w:p>
        </w:tc>
        <w:tc>
          <w:tcPr>
            <w:tcW w:w="1127" w:type="dxa"/>
          </w:tcPr>
          <w:p w14:paraId="6D26BD41" w14:textId="77777777" w:rsidR="00A912D3" w:rsidRDefault="00A912D3" w:rsidP="00DD2198">
            <w:pPr>
              <w:pStyle w:val="Pa3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</w:rPr>
              <w:t xml:space="preserve">24 </w:t>
            </w:r>
          </w:p>
        </w:tc>
      </w:tr>
      <w:tr w:rsidR="00A912D3" w14:paraId="4A093A56" w14:textId="77777777" w:rsidTr="00DD2198">
        <w:trPr>
          <w:trHeight w:val="114"/>
          <w:jc w:val="center"/>
        </w:trPr>
        <w:tc>
          <w:tcPr>
            <w:tcW w:w="5305" w:type="dxa"/>
            <w:shd w:val="clear" w:color="auto" w:fill="BFBFBF" w:themeFill="background1" w:themeFillShade="BF"/>
          </w:tcPr>
          <w:p w14:paraId="1E37624D" w14:textId="77777777" w:rsidR="00A912D3" w:rsidRDefault="00A912D3" w:rsidP="00DD2198">
            <w:pPr>
              <w:pStyle w:val="Pa21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Major Requirements: </w:t>
            </w:r>
          </w:p>
        </w:tc>
        <w:tc>
          <w:tcPr>
            <w:tcW w:w="1127" w:type="dxa"/>
            <w:shd w:val="clear" w:color="auto" w:fill="BFBFBF" w:themeFill="background1" w:themeFillShade="BF"/>
          </w:tcPr>
          <w:p w14:paraId="4DC2ECF4" w14:textId="77777777" w:rsidR="00A912D3" w:rsidRDefault="00A912D3" w:rsidP="00DD2198">
            <w:pPr>
              <w:pStyle w:val="Pa88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</w:rPr>
              <w:t xml:space="preserve">Sem. Hrs. </w:t>
            </w:r>
          </w:p>
        </w:tc>
      </w:tr>
      <w:tr w:rsidR="00A912D3" w14:paraId="53CB19BC" w14:textId="77777777" w:rsidTr="00DD2198">
        <w:trPr>
          <w:trHeight w:val="81"/>
          <w:jc w:val="center"/>
        </w:trPr>
        <w:tc>
          <w:tcPr>
            <w:tcW w:w="5305" w:type="dxa"/>
          </w:tcPr>
          <w:p w14:paraId="5F0FCC15" w14:textId="77777777" w:rsidR="00A912D3" w:rsidRDefault="00A912D3" w:rsidP="00DD2198">
            <w:pPr>
              <w:pStyle w:val="Pa242"/>
              <w:spacing w:line="360" w:lineRule="auto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ACCT 2033, Introduction to Financial Accounting </w:t>
            </w:r>
          </w:p>
        </w:tc>
        <w:tc>
          <w:tcPr>
            <w:tcW w:w="1127" w:type="dxa"/>
          </w:tcPr>
          <w:p w14:paraId="7C152F78" w14:textId="77777777" w:rsidR="00A912D3" w:rsidRDefault="00A912D3" w:rsidP="00DD2198">
            <w:pPr>
              <w:pStyle w:val="Pa3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3 </w:t>
            </w:r>
          </w:p>
        </w:tc>
      </w:tr>
      <w:tr w:rsidR="00A912D3" w14:paraId="2EA40D15" w14:textId="77777777" w:rsidTr="00DD2198">
        <w:trPr>
          <w:trHeight w:val="81"/>
          <w:jc w:val="center"/>
        </w:trPr>
        <w:tc>
          <w:tcPr>
            <w:tcW w:w="5305" w:type="dxa"/>
          </w:tcPr>
          <w:p w14:paraId="31A726FA" w14:textId="77777777" w:rsidR="00A912D3" w:rsidRDefault="00A912D3" w:rsidP="00DD2198">
            <w:pPr>
              <w:pStyle w:val="Pa242"/>
              <w:spacing w:line="360" w:lineRule="auto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ACCT 2133, Introduction to Managerial Accounting </w:t>
            </w:r>
          </w:p>
        </w:tc>
        <w:tc>
          <w:tcPr>
            <w:tcW w:w="1127" w:type="dxa"/>
          </w:tcPr>
          <w:p w14:paraId="748F0AF3" w14:textId="77777777" w:rsidR="00A912D3" w:rsidRDefault="00A912D3" w:rsidP="00DD2198">
            <w:pPr>
              <w:pStyle w:val="Pa3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3 </w:t>
            </w:r>
          </w:p>
        </w:tc>
      </w:tr>
      <w:tr w:rsidR="00A912D3" w14:paraId="7F2B7D83" w14:textId="77777777" w:rsidTr="00DD2198">
        <w:trPr>
          <w:trHeight w:val="81"/>
          <w:jc w:val="center"/>
        </w:trPr>
        <w:tc>
          <w:tcPr>
            <w:tcW w:w="5305" w:type="dxa"/>
          </w:tcPr>
          <w:p w14:paraId="66969B65" w14:textId="77777777" w:rsidR="00A912D3" w:rsidRDefault="00A912D3" w:rsidP="00DD2198">
            <w:pPr>
              <w:pStyle w:val="Pa242"/>
              <w:spacing w:line="360" w:lineRule="auto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AGEC 3053, Commodity Futures Markets </w:t>
            </w:r>
          </w:p>
        </w:tc>
        <w:tc>
          <w:tcPr>
            <w:tcW w:w="1127" w:type="dxa"/>
          </w:tcPr>
          <w:p w14:paraId="3AD45772" w14:textId="77777777" w:rsidR="00A912D3" w:rsidRDefault="00A912D3" w:rsidP="00DD2198">
            <w:pPr>
              <w:pStyle w:val="Pa3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3 </w:t>
            </w:r>
          </w:p>
        </w:tc>
      </w:tr>
      <w:tr w:rsidR="00A912D3" w14:paraId="1151500A" w14:textId="77777777" w:rsidTr="00DD2198">
        <w:trPr>
          <w:trHeight w:val="154"/>
          <w:jc w:val="center"/>
        </w:trPr>
        <w:tc>
          <w:tcPr>
            <w:tcW w:w="5305" w:type="dxa"/>
          </w:tcPr>
          <w:p w14:paraId="427B0745" w14:textId="77777777" w:rsidR="00A912D3" w:rsidRDefault="00A912D3" w:rsidP="00DD2198">
            <w:pPr>
              <w:pStyle w:val="Pa242"/>
              <w:spacing w:line="360" w:lineRule="auto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AGEC 4033, Agricultural Law </w:t>
            </w:r>
            <w:r>
              <w:rPr>
                <w:rStyle w:val="A14"/>
              </w:rPr>
              <w:t xml:space="preserve">OR </w:t>
            </w:r>
          </w:p>
          <w:p w14:paraId="04D2C580" w14:textId="77777777" w:rsidR="00A912D3" w:rsidRDefault="00A912D3" w:rsidP="00DD2198">
            <w:pPr>
              <w:pStyle w:val="Pa244"/>
              <w:spacing w:line="360" w:lineRule="auto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    LAW 2023, Legal Environment of Business </w:t>
            </w:r>
          </w:p>
        </w:tc>
        <w:tc>
          <w:tcPr>
            <w:tcW w:w="1127" w:type="dxa"/>
          </w:tcPr>
          <w:p w14:paraId="24EF7467" w14:textId="77777777" w:rsidR="00A912D3" w:rsidRDefault="00A912D3" w:rsidP="00DD2198">
            <w:pPr>
              <w:pStyle w:val="Pa3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3 </w:t>
            </w:r>
          </w:p>
        </w:tc>
      </w:tr>
      <w:tr w:rsidR="00A912D3" w14:paraId="6943BEE2" w14:textId="77777777" w:rsidTr="00DD2198">
        <w:trPr>
          <w:trHeight w:val="81"/>
          <w:jc w:val="center"/>
        </w:trPr>
        <w:tc>
          <w:tcPr>
            <w:tcW w:w="5305" w:type="dxa"/>
          </w:tcPr>
          <w:p w14:paraId="77784115" w14:textId="77777777" w:rsidR="00A912D3" w:rsidRDefault="00A912D3" w:rsidP="00DD2198">
            <w:pPr>
              <w:pStyle w:val="Pa242"/>
              <w:spacing w:line="360" w:lineRule="auto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AGEC 4053, Agricultural Finance </w:t>
            </w:r>
          </w:p>
        </w:tc>
        <w:tc>
          <w:tcPr>
            <w:tcW w:w="1127" w:type="dxa"/>
          </w:tcPr>
          <w:p w14:paraId="5B65BE56" w14:textId="77777777" w:rsidR="00A912D3" w:rsidRDefault="00A912D3" w:rsidP="00DD2198">
            <w:pPr>
              <w:pStyle w:val="Pa3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3 </w:t>
            </w:r>
          </w:p>
        </w:tc>
      </w:tr>
      <w:tr w:rsidR="00A912D3" w14:paraId="6285E7A7" w14:textId="77777777" w:rsidTr="00DD2198">
        <w:trPr>
          <w:trHeight w:val="81"/>
          <w:jc w:val="center"/>
        </w:trPr>
        <w:tc>
          <w:tcPr>
            <w:tcW w:w="5305" w:type="dxa"/>
          </w:tcPr>
          <w:p w14:paraId="66FED58A" w14:textId="77777777" w:rsidR="00A912D3" w:rsidRDefault="00A912D3" w:rsidP="00DD2198">
            <w:pPr>
              <w:pStyle w:val="Pa242"/>
              <w:spacing w:line="360" w:lineRule="auto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AGEC 4073, Agricultural Business Management </w:t>
            </w:r>
          </w:p>
        </w:tc>
        <w:tc>
          <w:tcPr>
            <w:tcW w:w="1127" w:type="dxa"/>
          </w:tcPr>
          <w:p w14:paraId="59530F7C" w14:textId="77777777" w:rsidR="00A912D3" w:rsidRDefault="00A912D3" w:rsidP="00DD2198">
            <w:pPr>
              <w:pStyle w:val="Pa3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3 </w:t>
            </w:r>
          </w:p>
        </w:tc>
      </w:tr>
      <w:tr w:rsidR="00A912D3" w14:paraId="61C4D56F" w14:textId="77777777" w:rsidTr="00DD2198">
        <w:trPr>
          <w:trHeight w:val="81"/>
          <w:jc w:val="center"/>
        </w:trPr>
        <w:tc>
          <w:tcPr>
            <w:tcW w:w="5305" w:type="dxa"/>
          </w:tcPr>
          <w:p w14:paraId="4614E92E" w14:textId="77777777" w:rsidR="00A912D3" w:rsidRPr="00B94D51" w:rsidRDefault="00A912D3" w:rsidP="00DD2198">
            <w:pPr>
              <w:pStyle w:val="Pa242"/>
              <w:spacing w:line="360" w:lineRule="auto"/>
              <w:rPr>
                <w:rStyle w:val="A14"/>
                <w:b w:val="0"/>
                <w:bCs w:val="0"/>
                <w:sz w:val="14"/>
              </w:rPr>
            </w:pPr>
            <w:r>
              <w:rPr>
                <w:rStyle w:val="A14"/>
                <w:b w:val="0"/>
                <w:bCs w:val="0"/>
              </w:rPr>
              <w:t xml:space="preserve">AGEC 4083, Agricultural Policy and Current Issues </w:t>
            </w:r>
            <w:r w:rsidRPr="00B94D51">
              <w:rPr>
                <w:rStyle w:val="A14"/>
                <w:bCs w:val="0"/>
                <w:color w:val="365F91" w:themeColor="accent1" w:themeShade="BF"/>
                <w:sz w:val="14"/>
              </w:rPr>
              <w:t>OR</w:t>
            </w:r>
            <w:r w:rsidRPr="00B94D51">
              <w:rPr>
                <w:rStyle w:val="A14"/>
                <w:b w:val="0"/>
                <w:bCs w:val="0"/>
                <w:color w:val="365F91" w:themeColor="accent1" w:themeShade="BF"/>
                <w:sz w:val="14"/>
              </w:rPr>
              <w:t xml:space="preserve"> </w:t>
            </w:r>
          </w:p>
          <w:p w14:paraId="2B4258B0" w14:textId="77777777" w:rsidR="00A912D3" w:rsidRDefault="00A912D3" w:rsidP="00DD2198">
            <w:pPr>
              <w:pStyle w:val="Pa242"/>
              <w:spacing w:line="360" w:lineRule="auto"/>
              <w:rPr>
                <w:rFonts w:ascii="Arial" w:hAnsi="Arial" w:cs="Arial"/>
                <w:color w:val="000000"/>
                <w:sz w:val="12"/>
                <w:szCs w:val="12"/>
              </w:rPr>
            </w:pPr>
            <w:r w:rsidRPr="00B94D51">
              <w:rPr>
                <w:rStyle w:val="A14"/>
                <w:color w:val="365F91" w:themeColor="accent1" w:themeShade="BF"/>
                <w:sz w:val="14"/>
              </w:rPr>
              <w:t xml:space="preserve">    AGEC 4093, Environmental and Resource Economics</w:t>
            </w:r>
          </w:p>
        </w:tc>
        <w:tc>
          <w:tcPr>
            <w:tcW w:w="1127" w:type="dxa"/>
          </w:tcPr>
          <w:p w14:paraId="2B511CA6" w14:textId="77777777" w:rsidR="00A912D3" w:rsidRDefault="00A912D3" w:rsidP="00DD2198">
            <w:pPr>
              <w:pStyle w:val="Pa3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3 </w:t>
            </w:r>
          </w:p>
        </w:tc>
      </w:tr>
      <w:tr w:rsidR="00A912D3" w14:paraId="33B17A9F" w14:textId="77777777" w:rsidTr="00DD2198">
        <w:trPr>
          <w:trHeight w:val="154"/>
          <w:jc w:val="center"/>
        </w:trPr>
        <w:tc>
          <w:tcPr>
            <w:tcW w:w="5305" w:type="dxa"/>
          </w:tcPr>
          <w:p w14:paraId="573CE7F4" w14:textId="77777777" w:rsidR="00A912D3" w:rsidRDefault="00A912D3" w:rsidP="00DD2198">
            <w:pPr>
              <w:pStyle w:val="Pa242"/>
              <w:spacing w:line="360" w:lineRule="auto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CIT 1503, Microcomputer Applications </w:t>
            </w:r>
            <w:r>
              <w:rPr>
                <w:rStyle w:val="A14"/>
              </w:rPr>
              <w:t xml:space="preserve">OR </w:t>
            </w:r>
          </w:p>
          <w:p w14:paraId="569B534E" w14:textId="77777777" w:rsidR="00A912D3" w:rsidRDefault="00A912D3" w:rsidP="00DD2198">
            <w:pPr>
              <w:pStyle w:val="Pa244"/>
              <w:spacing w:line="360" w:lineRule="auto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    CS 1013, Introduction to Computers </w:t>
            </w:r>
          </w:p>
        </w:tc>
        <w:tc>
          <w:tcPr>
            <w:tcW w:w="1127" w:type="dxa"/>
          </w:tcPr>
          <w:p w14:paraId="1FD7C51C" w14:textId="77777777" w:rsidR="00A912D3" w:rsidRDefault="00A912D3" w:rsidP="00DD2198">
            <w:pPr>
              <w:pStyle w:val="Pa3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3 </w:t>
            </w:r>
          </w:p>
        </w:tc>
      </w:tr>
      <w:tr w:rsidR="00A912D3" w14:paraId="3EF4D797" w14:textId="77777777" w:rsidTr="00DD2198">
        <w:trPr>
          <w:trHeight w:val="81"/>
          <w:jc w:val="center"/>
        </w:trPr>
        <w:tc>
          <w:tcPr>
            <w:tcW w:w="5305" w:type="dxa"/>
          </w:tcPr>
          <w:p w14:paraId="3AB9E91F" w14:textId="77777777" w:rsidR="00A912D3" w:rsidRDefault="00A912D3" w:rsidP="00DD2198">
            <w:pPr>
              <w:pStyle w:val="Pa242"/>
              <w:spacing w:line="360" w:lineRule="auto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ECON 2323, Principles of Microeconomics </w:t>
            </w:r>
          </w:p>
        </w:tc>
        <w:tc>
          <w:tcPr>
            <w:tcW w:w="1127" w:type="dxa"/>
          </w:tcPr>
          <w:p w14:paraId="09312F6B" w14:textId="77777777" w:rsidR="00A912D3" w:rsidRDefault="00A912D3" w:rsidP="00DD2198">
            <w:pPr>
              <w:pStyle w:val="Pa3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3 </w:t>
            </w:r>
          </w:p>
        </w:tc>
      </w:tr>
      <w:tr w:rsidR="00A912D3" w14:paraId="4E5AEFF2" w14:textId="77777777" w:rsidTr="00DD2198">
        <w:trPr>
          <w:trHeight w:val="154"/>
          <w:jc w:val="center"/>
        </w:trPr>
        <w:tc>
          <w:tcPr>
            <w:tcW w:w="5305" w:type="dxa"/>
          </w:tcPr>
          <w:p w14:paraId="51FF8CC7" w14:textId="77777777" w:rsidR="00A912D3" w:rsidRDefault="00A912D3" w:rsidP="00DD2198">
            <w:pPr>
              <w:pStyle w:val="Pa242"/>
              <w:spacing w:line="360" w:lineRule="auto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MGMT 3123 Principles of Management </w:t>
            </w:r>
            <w:r>
              <w:rPr>
                <w:rStyle w:val="A14"/>
              </w:rPr>
              <w:t xml:space="preserve">OR </w:t>
            </w:r>
          </w:p>
          <w:p w14:paraId="53C88EBA" w14:textId="77777777" w:rsidR="00A912D3" w:rsidRDefault="00A912D3" w:rsidP="00DD2198">
            <w:pPr>
              <w:pStyle w:val="Pa245"/>
              <w:spacing w:line="360" w:lineRule="auto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    MGMT 3153, Organizational Behavior </w:t>
            </w:r>
          </w:p>
        </w:tc>
        <w:tc>
          <w:tcPr>
            <w:tcW w:w="1127" w:type="dxa"/>
          </w:tcPr>
          <w:p w14:paraId="501846A4" w14:textId="77777777" w:rsidR="00A912D3" w:rsidRDefault="00A912D3" w:rsidP="00DD2198">
            <w:pPr>
              <w:pStyle w:val="Pa3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3 </w:t>
            </w:r>
          </w:p>
        </w:tc>
      </w:tr>
      <w:tr w:rsidR="00A912D3" w14:paraId="3E3DF440" w14:textId="77777777" w:rsidTr="00DD2198">
        <w:trPr>
          <w:trHeight w:val="81"/>
          <w:jc w:val="center"/>
        </w:trPr>
        <w:tc>
          <w:tcPr>
            <w:tcW w:w="5305" w:type="dxa"/>
          </w:tcPr>
          <w:p w14:paraId="11B4061C" w14:textId="77777777" w:rsidR="00A912D3" w:rsidRDefault="00A912D3" w:rsidP="00DD2198">
            <w:pPr>
              <w:pStyle w:val="Pa242"/>
              <w:spacing w:line="360" w:lineRule="auto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MKTG 3013, Marketing </w:t>
            </w:r>
          </w:p>
        </w:tc>
        <w:tc>
          <w:tcPr>
            <w:tcW w:w="1127" w:type="dxa"/>
          </w:tcPr>
          <w:p w14:paraId="425B28ED" w14:textId="77777777" w:rsidR="00A912D3" w:rsidRDefault="00A912D3" w:rsidP="00DD2198">
            <w:pPr>
              <w:pStyle w:val="Pa3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3 </w:t>
            </w:r>
          </w:p>
        </w:tc>
      </w:tr>
      <w:tr w:rsidR="00A912D3" w14:paraId="23C61005" w14:textId="77777777" w:rsidTr="00DD2198">
        <w:trPr>
          <w:trHeight w:val="85"/>
          <w:jc w:val="center"/>
        </w:trPr>
        <w:tc>
          <w:tcPr>
            <w:tcW w:w="5305" w:type="dxa"/>
          </w:tcPr>
          <w:p w14:paraId="69D00128" w14:textId="77777777" w:rsidR="00A912D3" w:rsidRDefault="00A912D3" w:rsidP="00DD2198">
            <w:pPr>
              <w:pStyle w:val="Pa21"/>
              <w:spacing w:line="360" w:lineRule="auto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</w:rPr>
              <w:t xml:space="preserve">Sub-total </w:t>
            </w:r>
          </w:p>
        </w:tc>
        <w:tc>
          <w:tcPr>
            <w:tcW w:w="1127" w:type="dxa"/>
          </w:tcPr>
          <w:p w14:paraId="6BC9476D" w14:textId="77777777" w:rsidR="00A912D3" w:rsidRDefault="00A912D3" w:rsidP="00DD2198">
            <w:pPr>
              <w:pStyle w:val="Pa88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</w:rPr>
              <w:t xml:space="preserve">33 </w:t>
            </w:r>
          </w:p>
        </w:tc>
      </w:tr>
      <w:tr w:rsidR="00A912D3" w14:paraId="03234415" w14:textId="77777777" w:rsidTr="00DD2198">
        <w:trPr>
          <w:trHeight w:val="114"/>
          <w:jc w:val="center"/>
        </w:trPr>
        <w:tc>
          <w:tcPr>
            <w:tcW w:w="5305" w:type="dxa"/>
            <w:shd w:val="clear" w:color="auto" w:fill="BFBFBF" w:themeFill="background1" w:themeFillShade="BF"/>
          </w:tcPr>
          <w:p w14:paraId="00614731" w14:textId="77777777" w:rsidR="00A912D3" w:rsidRDefault="00A912D3" w:rsidP="00DD2198">
            <w:pPr>
              <w:pStyle w:val="Pa21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Emphasis Area (Agricultural Economics and Finance): </w:t>
            </w:r>
          </w:p>
        </w:tc>
        <w:tc>
          <w:tcPr>
            <w:tcW w:w="1127" w:type="dxa"/>
            <w:shd w:val="clear" w:color="auto" w:fill="BFBFBF" w:themeFill="background1" w:themeFillShade="BF"/>
          </w:tcPr>
          <w:p w14:paraId="2EF4DF32" w14:textId="77777777" w:rsidR="00A912D3" w:rsidRDefault="00A912D3" w:rsidP="00DD2198">
            <w:pPr>
              <w:pStyle w:val="Pa88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</w:rPr>
              <w:t xml:space="preserve">Sem. Hrs. </w:t>
            </w:r>
          </w:p>
        </w:tc>
      </w:tr>
      <w:tr w:rsidR="00A912D3" w14:paraId="56616E95" w14:textId="77777777" w:rsidTr="00DD2198">
        <w:trPr>
          <w:trHeight w:val="81"/>
          <w:jc w:val="center"/>
        </w:trPr>
        <w:tc>
          <w:tcPr>
            <w:tcW w:w="5305" w:type="dxa"/>
          </w:tcPr>
          <w:p w14:paraId="7AF77CFE" w14:textId="77777777" w:rsidR="00A912D3" w:rsidRDefault="00A912D3" w:rsidP="00DD2198">
            <w:pPr>
              <w:pStyle w:val="Pa242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CIT 3523, Operations Management </w:t>
            </w:r>
          </w:p>
        </w:tc>
        <w:tc>
          <w:tcPr>
            <w:tcW w:w="1127" w:type="dxa"/>
          </w:tcPr>
          <w:p w14:paraId="0383124B" w14:textId="77777777" w:rsidR="00A912D3" w:rsidRDefault="00A912D3" w:rsidP="00DD2198">
            <w:pPr>
              <w:pStyle w:val="Pa3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3 </w:t>
            </w:r>
          </w:p>
        </w:tc>
      </w:tr>
      <w:tr w:rsidR="00A912D3" w14:paraId="6A256870" w14:textId="77777777" w:rsidTr="00DD2198">
        <w:trPr>
          <w:trHeight w:val="81"/>
          <w:jc w:val="center"/>
        </w:trPr>
        <w:tc>
          <w:tcPr>
            <w:tcW w:w="5305" w:type="dxa"/>
          </w:tcPr>
          <w:p w14:paraId="72DC31D4" w14:textId="77777777" w:rsidR="00A912D3" w:rsidRDefault="00A912D3" w:rsidP="00DD2198">
            <w:pPr>
              <w:pStyle w:val="Pa242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ECON 3313, Microeconomic Analysis </w:t>
            </w:r>
          </w:p>
        </w:tc>
        <w:tc>
          <w:tcPr>
            <w:tcW w:w="1127" w:type="dxa"/>
          </w:tcPr>
          <w:p w14:paraId="04707AD8" w14:textId="77777777" w:rsidR="00A912D3" w:rsidRDefault="00A912D3" w:rsidP="00DD2198">
            <w:pPr>
              <w:pStyle w:val="Pa3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3 </w:t>
            </w:r>
          </w:p>
        </w:tc>
      </w:tr>
      <w:tr w:rsidR="00A912D3" w14:paraId="1D560B7F" w14:textId="77777777" w:rsidTr="00DD2198">
        <w:trPr>
          <w:trHeight w:val="81"/>
          <w:jc w:val="center"/>
        </w:trPr>
        <w:tc>
          <w:tcPr>
            <w:tcW w:w="5305" w:type="dxa"/>
          </w:tcPr>
          <w:p w14:paraId="382484D4" w14:textId="77777777" w:rsidR="00A912D3" w:rsidRDefault="00A912D3" w:rsidP="00DD2198">
            <w:pPr>
              <w:pStyle w:val="Pa242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ECON 3323, Money and Banking </w:t>
            </w:r>
          </w:p>
        </w:tc>
        <w:tc>
          <w:tcPr>
            <w:tcW w:w="1127" w:type="dxa"/>
          </w:tcPr>
          <w:p w14:paraId="6C088152" w14:textId="77777777" w:rsidR="00A912D3" w:rsidRDefault="00A912D3" w:rsidP="00DD2198">
            <w:pPr>
              <w:pStyle w:val="Pa3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3 </w:t>
            </w:r>
          </w:p>
        </w:tc>
      </w:tr>
      <w:tr w:rsidR="00A912D3" w14:paraId="08457426" w14:textId="77777777" w:rsidTr="00DD2198">
        <w:trPr>
          <w:trHeight w:val="81"/>
          <w:jc w:val="center"/>
        </w:trPr>
        <w:tc>
          <w:tcPr>
            <w:tcW w:w="5305" w:type="dxa"/>
          </w:tcPr>
          <w:p w14:paraId="0903BF69" w14:textId="77777777" w:rsidR="00A912D3" w:rsidRDefault="00A912D3" w:rsidP="00DD2198">
            <w:pPr>
              <w:pStyle w:val="Pa242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ECON 3353, Macroeconomic Analysis </w:t>
            </w:r>
          </w:p>
        </w:tc>
        <w:tc>
          <w:tcPr>
            <w:tcW w:w="1127" w:type="dxa"/>
          </w:tcPr>
          <w:p w14:paraId="6FD2E26D" w14:textId="77777777" w:rsidR="00A912D3" w:rsidRDefault="00A912D3" w:rsidP="00DD2198">
            <w:pPr>
              <w:pStyle w:val="Pa3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3 </w:t>
            </w:r>
          </w:p>
        </w:tc>
      </w:tr>
      <w:tr w:rsidR="00A912D3" w14:paraId="2E682842" w14:textId="77777777" w:rsidTr="00DD2198">
        <w:trPr>
          <w:trHeight w:val="81"/>
          <w:jc w:val="center"/>
        </w:trPr>
        <w:tc>
          <w:tcPr>
            <w:tcW w:w="5305" w:type="dxa"/>
          </w:tcPr>
          <w:p w14:paraId="6B8595B7" w14:textId="77777777" w:rsidR="00A912D3" w:rsidRDefault="00A912D3" w:rsidP="00DD2198">
            <w:pPr>
              <w:pStyle w:val="Pa242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FIN 3713, Business Finance </w:t>
            </w:r>
          </w:p>
        </w:tc>
        <w:tc>
          <w:tcPr>
            <w:tcW w:w="1127" w:type="dxa"/>
          </w:tcPr>
          <w:p w14:paraId="7ECD8B5B" w14:textId="77777777" w:rsidR="00A912D3" w:rsidRDefault="00A912D3" w:rsidP="00DD2198">
            <w:pPr>
              <w:pStyle w:val="Pa3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3 </w:t>
            </w:r>
          </w:p>
        </w:tc>
      </w:tr>
      <w:tr w:rsidR="00A912D3" w14:paraId="7052B92B" w14:textId="77777777" w:rsidTr="00DD2198">
        <w:trPr>
          <w:trHeight w:val="81"/>
          <w:jc w:val="center"/>
        </w:trPr>
        <w:tc>
          <w:tcPr>
            <w:tcW w:w="5305" w:type="dxa"/>
          </w:tcPr>
          <w:p w14:paraId="6CDD2BBD" w14:textId="77777777" w:rsidR="00A912D3" w:rsidRDefault="00A912D3" w:rsidP="00DD2198">
            <w:pPr>
              <w:pStyle w:val="Pa242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FIN 3763, Financial Institutions and Markets </w:t>
            </w:r>
          </w:p>
        </w:tc>
        <w:tc>
          <w:tcPr>
            <w:tcW w:w="1127" w:type="dxa"/>
          </w:tcPr>
          <w:p w14:paraId="7BE3E19A" w14:textId="77777777" w:rsidR="00A912D3" w:rsidRDefault="00A912D3" w:rsidP="00DD2198">
            <w:pPr>
              <w:pStyle w:val="Pa3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3 </w:t>
            </w:r>
          </w:p>
        </w:tc>
      </w:tr>
      <w:tr w:rsidR="00A912D3" w14:paraId="34680A38" w14:textId="77777777" w:rsidTr="00DD2198">
        <w:trPr>
          <w:trHeight w:val="81"/>
          <w:jc w:val="center"/>
        </w:trPr>
        <w:tc>
          <w:tcPr>
            <w:tcW w:w="5305" w:type="dxa"/>
          </w:tcPr>
          <w:p w14:paraId="309699F0" w14:textId="77777777" w:rsidR="00A912D3" w:rsidRDefault="00A912D3" w:rsidP="00DD2198">
            <w:pPr>
              <w:pStyle w:val="Pa242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lastRenderedPageBreak/>
              <w:t xml:space="preserve">MATH 2143, Business Calculus </w:t>
            </w:r>
          </w:p>
        </w:tc>
        <w:tc>
          <w:tcPr>
            <w:tcW w:w="1127" w:type="dxa"/>
          </w:tcPr>
          <w:p w14:paraId="1C9C54A5" w14:textId="77777777" w:rsidR="00A912D3" w:rsidRDefault="00A912D3" w:rsidP="00DD2198">
            <w:pPr>
              <w:pStyle w:val="Pa3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3 </w:t>
            </w:r>
          </w:p>
        </w:tc>
      </w:tr>
      <w:tr w:rsidR="00A912D3" w14:paraId="53AD3DCE" w14:textId="77777777" w:rsidTr="00DD2198">
        <w:trPr>
          <w:trHeight w:val="85"/>
          <w:jc w:val="center"/>
        </w:trPr>
        <w:tc>
          <w:tcPr>
            <w:tcW w:w="5305" w:type="dxa"/>
          </w:tcPr>
          <w:p w14:paraId="165CDCBD" w14:textId="77777777" w:rsidR="00A912D3" w:rsidRDefault="00A912D3" w:rsidP="00DD2198">
            <w:pPr>
              <w:pStyle w:val="Pa21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</w:rPr>
              <w:t xml:space="preserve">Sub-total </w:t>
            </w:r>
          </w:p>
        </w:tc>
        <w:tc>
          <w:tcPr>
            <w:tcW w:w="1127" w:type="dxa"/>
          </w:tcPr>
          <w:p w14:paraId="038D02B3" w14:textId="77777777" w:rsidR="00A912D3" w:rsidRDefault="00A912D3" w:rsidP="00DD2198">
            <w:pPr>
              <w:pStyle w:val="Pa3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</w:rPr>
              <w:t xml:space="preserve">21 </w:t>
            </w:r>
          </w:p>
        </w:tc>
      </w:tr>
      <w:tr w:rsidR="00A912D3" w14:paraId="128BFED3" w14:textId="77777777" w:rsidTr="00DD2198">
        <w:trPr>
          <w:trHeight w:val="114"/>
          <w:jc w:val="center"/>
        </w:trPr>
        <w:tc>
          <w:tcPr>
            <w:tcW w:w="5305" w:type="dxa"/>
            <w:shd w:val="clear" w:color="auto" w:fill="BFBFBF" w:themeFill="background1" w:themeFillShade="BF"/>
          </w:tcPr>
          <w:p w14:paraId="3828EB31" w14:textId="77777777" w:rsidR="00A912D3" w:rsidRDefault="00A912D3" w:rsidP="00DD2198">
            <w:pPr>
              <w:pStyle w:val="Pa21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Electives: </w:t>
            </w:r>
          </w:p>
        </w:tc>
        <w:tc>
          <w:tcPr>
            <w:tcW w:w="1127" w:type="dxa"/>
            <w:shd w:val="clear" w:color="auto" w:fill="BFBFBF" w:themeFill="background1" w:themeFillShade="BF"/>
          </w:tcPr>
          <w:p w14:paraId="14D38B19" w14:textId="77777777" w:rsidR="00A912D3" w:rsidRDefault="00A912D3" w:rsidP="00DD2198">
            <w:pPr>
              <w:pStyle w:val="Pa3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</w:rPr>
              <w:t xml:space="preserve">Sem. Hrs. </w:t>
            </w:r>
          </w:p>
        </w:tc>
      </w:tr>
      <w:tr w:rsidR="00A912D3" w14:paraId="1C411F49" w14:textId="77777777" w:rsidTr="00DD2198">
        <w:trPr>
          <w:trHeight w:val="85"/>
          <w:jc w:val="center"/>
        </w:trPr>
        <w:tc>
          <w:tcPr>
            <w:tcW w:w="5305" w:type="dxa"/>
          </w:tcPr>
          <w:p w14:paraId="1FBB95BC" w14:textId="77777777" w:rsidR="00A912D3" w:rsidRDefault="00A912D3" w:rsidP="00DD2198">
            <w:pPr>
              <w:pStyle w:val="Pa242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Electives </w:t>
            </w:r>
          </w:p>
        </w:tc>
        <w:tc>
          <w:tcPr>
            <w:tcW w:w="1127" w:type="dxa"/>
          </w:tcPr>
          <w:p w14:paraId="7A6BFFCC" w14:textId="77777777" w:rsidR="00A912D3" w:rsidRDefault="00A912D3" w:rsidP="00DD2198">
            <w:pPr>
              <w:pStyle w:val="Pa3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</w:rPr>
              <w:t xml:space="preserve">4 </w:t>
            </w:r>
          </w:p>
        </w:tc>
      </w:tr>
      <w:tr w:rsidR="00A912D3" w14:paraId="2AAC1471" w14:textId="77777777" w:rsidTr="00DD2198">
        <w:trPr>
          <w:trHeight w:val="114"/>
          <w:jc w:val="center"/>
        </w:trPr>
        <w:tc>
          <w:tcPr>
            <w:tcW w:w="5305" w:type="dxa"/>
            <w:shd w:val="clear" w:color="auto" w:fill="BFBFBF" w:themeFill="background1" w:themeFillShade="BF"/>
            <w:vAlign w:val="center"/>
          </w:tcPr>
          <w:p w14:paraId="0959F5D6" w14:textId="77777777" w:rsidR="00A912D3" w:rsidRDefault="00A912D3" w:rsidP="00DD2198">
            <w:pPr>
              <w:pStyle w:val="Pa21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Total Required Hours:</w:t>
            </w:r>
          </w:p>
        </w:tc>
        <w:tc>
          <w:tcPr>
            <w:tcW w:w="1127" w:type="dxa"/>
            <w:shd w:val="clear" w:color="auto" w:fill="BFBFBF" w:themeFill="background1" w:themeFillShade="BF"/>
            <w:vAlign w:val="center"/>
          </w:tcPr>
          <w:p w14:paraId="5B38BCB3" w14:textId="77777777" w:rsidR="00A912D3" w:rsidRDefault="00A912D3" w:rsidP="00DD2198">
            <w:pPr>
              <w:pStyle w:val="Pa3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Style w:val="A1"/>
              </w:rPr>
              <w:t>120</w:t>
            </w:r>
          </w:p>
        </w:tc>
      </w:tr>
    </w:tbl>
    <w:p w14:paraId="1AED7AEF" w14:textId="77777777" w:rsidR="0069556E" w:rsidRDefault="0069556E" w:rsidP="00694ADE">
      <w:pPr>
        <w:spacing w:after="0"/>
        <w:jc w:val="center"/>
        <w:rPr>
          <w:rFonts w:asciiTheme="majorHAnsi" w:hAnsiTheme="majorHAnsi" w:cs="Arial"/>
          <w:b/>
          <w:color w:val="000000" w:themeColor="text1"/>
          <w:sz w:val="28"/>
          <w:szCs w:val="20"/>
        </w:rPr>
      </w:pPr>
    </w:p>
    <w:p w14:paraId="2FC557E4" w14:textId="77777777" w:rsidR="0069556E" w:rsidRDefault="0069556E" w:rsidP="00694ADE">
      <w:pPr>
        <w:spacing w:after="0"/>
        <w:jc w:val="center"/>
        <w:rPr>
          <w:rFonts w:asciiTheme="majorHAnsi" w:hAnsiTheme="majorHAnsi" w:cs="Arial"/>
          <w:b/>
          <w:color w:val="000000" w:themeColor="text1"/>
          <w:sz w:val="28"/>
          <w:szCs w:val="20"/>
        </w:rPr>
      </w:pPr>
    </w:p>
    <w:p w14:paraId="0483D913" w14:textId="77777777" w:rsidR="00A912D3" w:rsidRDefault="00A912D3" w:rsidP="00A912D3">
      <w:pPr>
        <w:pStyle w:val="Pa8"/>
        <w:spacing w:after="80"/>
        <w:jc w:val="center"/>
        <w:rPr>
          <w:rFonts w:cs="Myriad Pro Cond"/>
          <w:color w:val="000000"/>
          <w:sz w:val="32"/>
          <w:szCs w:val="32"/>
        </w:rPr>
      </w:pPr>
      <w:r>
        <w:rPr>
          <w:rStyle w:val="A10"/>
        </w:rPr>
        <w:t xml:space="preserve">Major in Agricultural Business </w:t>
      </w:r>
    </w:p>
    <w:p w14:paraId="512B68A5" w14:textId="77777777" w:rsidR="00A912D3" w:rsidRDefault="00A912D3" w:rsidP="00A912D3">
      <w:pPr>
        <w:pStyle w:val="Pa3"/>
        <w:jc w:val="center"/>
        <w:rPr>
          <w:rFonts w:ascii="Arial" w:hAnsi="Arial" w:cs="Arial"/>
          <w:color w:val="000000"/>
          <w:sz w:val="16"/>
          <w:szCs w:val="16"/>
        </w:rPr>
      </w:pPr>
      <w:r>
        <w:rPr>
          <w:rStyle w:val="A1"/>
        </w:rPr>
        <w:t xml:space="preserve">Bachelor of Science in Agriculture </w:t>
      </w:r>
    </w:p>
    <w:p w14:paraId="095A6B5F" w14:textId="77777777" w:rsidR="00A912D3" w:rsidRDefault="00A912D3" w:rsidP="00A912D3">
      <w:pPr>
        <w:pStyle w:val="Pa3"/>
        <w:jc w:val="center"/>
        <w:rPr>
          <w:rFonts w:ascii="Arial" w:hAnsi="Arial" w:cs="Arial"/>
          <w:color w:val="000000"/>
          <w:sz w:val="16"/>
          <w:szCs w:val="16"/>
        </w:rPr>
      </w:pPr>
      <w:r>
        <w:rPr>
          <w:rStyle w:val="A1"/>
        </w:rPr>
        <w:t xml:space="preserve">Emphasis in Agricultural Marketing and Management </w:t>
      </w:r>
    </w:p>
    <w:p w14:paraId="6CD5BE6D" w14:textId="77777777" w:rsidR="00A912D3" w:rsidRDefault="00A912D3" w:rsidP="00A912D3">
      <w:pPr>
        <w:pStyle w:val="Pa8"/>
        <w:spacing w:after="80"/>
        <w:jc w:val="center"/>
        <w:rPr>
          <w:rFonts w:ascii="Arial" w:hAnsi="Arial" w:cs="Arial"/>
          <w:color w:val="000000"/>
          <w:sz w:val="16"/>
          <w:szCs w:val="16"/>
        </w:rPr>
      </w:pPr>
      <w:r>
        <w:rPr>
          <w:rStyle w:val="A1"/>
          <w:b w:val="0"/>
          <w:bCs w:val="0"/>
        </w:rPr>
        <w:t xml:space="preserve">A complete 8-semester degree plan is available at https://www.astate.edu/info/academics/degrees/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05"/>
        <w:gridCol w:w="1022"/>
      </w:tblGrid>
      <w:tr w:rsidR="00A912D3" w14:paraId="507E70C2" w14:textId="77777777" w:rsidTr="00DD2198">
        <w:trPr>
          <w:trHeight w:val="114"/>
          <w:jc w:val="center"/>
        </w:trPr>
        <w:tc>
          <w:tcPr>
            <w:tcW w:w="6327" w:type="dxa"/>
            <w:gridSpan w:val="2"/>
            <w:shd w:val="clear" w:color="auto" w:fill="BFBFBF" w:themeFill="background1" w:themeFillShade="BF"/>
          </w:tcPr>
          <w:p w14:paraId="5EF74E29" w14:textId="77777777" w:rsidR="00A912D3" w:rsidRDefault="00A912D3" w:rsidP="00DD2198">
            <w:pPr>
              <w:pStyle w:val="Pa21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University Requirements: </w:t>
            </w:r>
          </w:p>
        </w:tc>
      </w:tr>
      <w:tr w:rsidR="00A912D3" w14:paraId="4CB69397" w14:textId="77777777" w:rsidTr="00DD2198">
        <w:trPr>
          <w:trHeight w:val="81"/>
          <w:jc w:val="center"/>
        </w:trPr>
        <w:tc>
          <w:tcPr>
            <w:tcW w:w="6327" w:type="dxa"/>
            <w:gridSpan w:val="2"/>
          </w:tcPr>
          <w:p w14:paraId="1DB8919A" w14:textId="77777777" w:rsidR="00A912D3" w:rsidRDefault="00A912D3" w:rsidP="00DD2198">
            <w:pPr>
              <w:pStyle w:val="Pa218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See University General Requirements for Baccalaureate degrees (p. 42) </w:t>
            </w:r>
          </w:p>
        </w:tc>
      </w:tr>
      <w:tr w:rsidR="00A912D3" w14:paraId="41B83610" w14:textId="77777777" w:rsidTr="00DD2198">
        <w:trPr>
          <w:trHeight w:val="114"/>
          <w:jc w:val="center"/>
        </w:trPr>
        <w:tc>
          <w:tcPr>
            <w:tcW w:w="5305" w:type="dxa"/>
            <w:shd w:val="clear" w:color="auto" w:fill="BFBFBF" w:themeFill="background1" w:themeFillShade="BF"/>
          </w:tcPr>
          <w:p w14:paraId="1348EF1C" w14:textId="77777777" w:rsidR="00A912D3" w:rsidRDefault="00A912D3" w:rsidP="00DD2198">
            <w:pPr>
              <w:pStyle w:val="Pa21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First Year Making Connections Course: </w:t>
            </w:r>
          </w:p>
        </w:tc>
        <w:tc>
          <w:tcPr>
            <w:tcW w:w="1022" w:type="dxa"/>
            <w:shd w:val="clear" w:color="auto" w:fill="BFBFBF" w:themeFill="background1" w:themeFillShade="BF"/>
          </w:tcPr>
          <w:p w14:paraId="7009C42F" w14:textId="77777777" w:rsidR="00A912D3" w:rsidRDefault="00A912D3" w:rsidP="00DD2198">
            <w:pPr>
              <w:pStyle w:val="Pa88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</w:rPr>
              <w:t xml:space="preserve">Sem. Hrs. </w:t>
            </w:r>
          </w:p>
        </w:tc>
      </w:tr>
      <w:tr w:rsidR="00A912D3" w14:paraId="7610670B" w14:textId="77777777" w:rsidTr="00DD2198">
        <w:trPr>
          <w:trHeight w:val="85"/>
          <w:jc w:val="center"/>
        </w:trPr>
        <w:tc>
          <w:tcPr>
            <w:tcW w:w="5305" w:type="dxa"/>
          </w:tcPr>
          <w:p w14:paraId="52FEC85F" w14:textId="77777777" w:rsidR="00A912D3" w:rsidRDefault="00A912D3" w:rsidP="00DD2198">
            <w:pPr>
              <w:pStyle w:val="Pa242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AGRI 1213, Making Connections in Agriculture </w:t>
            </w:r>
          </w:p>
        </w:tc>
        <w:tc>
          <w:tcPr>
            <w:tcW w:w="1022" w:type="dxa"/>
          </w:tcPr>
          <w:p w14:paraId="1359C612" w14:textId="77777777" w:rsidR="00A912D3" w:rsidRDefault="00A912D3" w:rsidP="00DD2198">
            <w:pPr>
              <w:pStyle w:val="Pa3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</w:rPr>
              <w:t xml:space="preserve">3 </w:t>
            </w:r>
          </w:p>
        </w:tc>
      </w:tr>
      <w:tr w:rsidR="00A912D3" w14:paraId="1B259342" w14:textId="77777777" w:rsidTr="00DD2198">
        <w:trPr>
          <w:trHeight w:val="114"/>
          <w:jc w:val="center"/>
        </w:trPr>
        <w:tc>
          <w:tcPr>
            <w:tcW w:w="5305" w:type="dxa"/>
            <w:shd w:val="clear" w:color="auto" w:fill="BFBFBF" w:themeFill="background1" w:themeFillShade="BF"/>
          </w:tcPr>
          <w:p w14:paraId="6E4E0E46" w14:textId="77777777" w:rsidR="00A912D3" w:rsidRDefault="00A912D3" w:rsidP="00DD2198">
            <w:pPr>
              <w:pStyle w:val="Pa21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General Education Requirements: </w:t>
            </w:r>
          </w:p>
        </w:tc>
        <w:tc>
          <w:tcPr>
            <w:tcW w:w="1022" w:type="dxa"/>
            <w:shd w:val="clear" w:color="auto" w:fill="BFBFBF" w:themeFill="background1" w:themeFillShade="BF"/>
          </w:tcPr>
          <w:p w14:paraId="4386883E" w14:textId="77777777" w:rsidR="00A912D3" w:rsidRDefault="00A912D3" w:rsidP="00DD2198">
            <w:pPr>
              <w:pStyle w:val="Pa88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</w:rPr>
              <w:t xml:space="preserve">Sem. Hrs. </w:t>
            </w:r>
          </w:p>
        </w:tc>
      </w:tr>
      <w:tr w:rsidR="00A912D3" w14:paraId="27286932" w14:textId="77777777" w:rsidTr="00DD2198">
        <w:trPr>
          <w:trHeight w:val="586"/>
          <w:jc w:val="center"/>
        </w:trPr>
        <w:tc>
          <w:tcPr>
            <w:tcW w:w="5305" w:type="dxa"/>
          </w:tcPr>
          <w:p w14:paraId="0B8F1190" w14:textId="77777777" w:rsidR="00A912D3" w:rsidRDefault="00A912D3" w:rsidP="00DD2198">
            <w:pPr>
              <w:spacing w:after="139" w:line="259" w:lineRule="auto"/>
              <w:ind w:left="180"/>
            </w:pPr>
            <w:r>
              <w:rPr>
                <w:sz w:val="12"/>
              </w:rPr>
              <w:t xml:space="preserve">See General Education Curriculum for Baccalaureate degrees (p. 78) </w:t>
            </w:r>
          </w:p>
          <w:p w14:paraId="0AA178D7" w14:textId="77777777" w:rsidR="00A912D3" w:rsidRDefault="00A912D3" w:rsidP="00DD2198">
            <w:pPr>
              <w:spacing w:after="0" w:line="259" w:lineRule="auto"/>
            </w:pPr>
            <w:r>
              <w:rPr>
                <w:rFonts w:ascii="Arial" w:eastAsia="Arial" w:hAnsi="Arial" w:cs="Arial"/>
                <w:b/>
                <w:sz w:val="12"/>
              </w:rPr>
              <w:t xml:space="preserve"> Students with this major must take the following: </w:t>
            </w:r>
          </w:p>
          <w:p w14:paraId="6FA57412" w14:textId="77777777" w:rsidR="00A912D3" w:rsidRDefault="00A912D3" w:rsidP="00DD2198">
            <w:pPr>
              <w:spacing w:after="0" w:line="259" w:lineRule="auto"/>
            </w:pPr>
            <w:r>
              <w:rPr>
                <w:rFonts w:ascii="Arial" w:eastAsia="Arial" w:hAnsi="Arial" w:cs="Arial"/>
                <w:i/>
                <w:sz w:val="12"/>
              </w:rPr>
              <w:t xml:space="preserve">    MATH 1023, College Algebra or MATH course that requires MATH 1023 as a prerequisite</w:t>
            </w:r>
          </w:p>
          <w:p w14:paraId="3962B792" w14:textId="77777777" w:rsidR="00A912D3" w:rsidRDefault="00A912D3" w:rsidP="00DD2198">
            <w:pPr>
              <w:spacing w:after="0" w:line="259" w:lineRule="auto"/>
            </w:pPr>
            <w:r>
              <w:rPr>
                <w:rFonts w:ascii="Arial" w:eastAsia="Arial" w:hAnsi="Arial" w:cs="Arial"/>
                <w:i/>
                <w:sz w:val="12"/>
              </w:rPr>
              <w:t xml:space="preserve">    CHEM 1013 </w:t>
            </w:r>
            <w:r>
              <w:rPr>
                <w:rFonts w:ascii="Arial" w:eastAsia="Arial" w:hAnsi="Arial" w:cs="Arial"/>
                <w:b/>
                <w:i/>
                <w:sz w:val="12"/>
              </w:rPr>
              <w:t>AND</w:t>
            </w:r>
            <w:r>
              <w:rPr>
                <w:rFonts w:ascii="Arial" w:eastAsia="Arial" w:hAnsi="Arial" w:cs="Arial"/>
                <w:i/>
                <w:sz w:val="12"/>
              </w:rPr>
              <w:t xml:space="preserve"> 1011, General Chemistry I and Laboratory </w:t>
            </w:r>
            <w:r>
              <w:rPr>
                <w:rFonts w:ascii="Arial" w:eastAsia="Arial" w:hAnsi="Arial" w:cs="Arial"/>
                <w:b/>
                <w:i/>
                <w:sz w:val="12"/>
              </w:rPr>
              <w:t>OR</w:t>
            </w:r>
          </w:p>
          <w:p w14:paraId="1B293E93" w14:textId="77777777" w:rsidR="00A912D3" w:rsidRDefault="00A912D3" w:rsidP="00DD2198">
            <w:pPr>
              <w:spacing w:after="0" w:line="259" w:lineRule="auto"/>
            </w:pPr>
            <w:r>
              <w:rPr>
                <w:rFonts w:ascii="Arial" w:eastAsia="Arial" w:hAnsi="Arial" w:cs="Arial"/>
                <w:i/>
                <w:sz w:val="12"/>
              </w:rPr>
              <w:t xml:space="preserve">         CHEM 1043 </w:t>
            </w:r>
            <w:r>
              <w:rPr>
                <w:rFonts w:ascii="Arial" w:eastAsia="Arial" w:hAnsi="Arial" w:cs="Arial"/>
                <w:b/>
                <w:i/>
                <w:sz w:val="12"/>
              </w:rPr>
              <w:t>AND</w:t>
            </w:r>
            <w:r>
              <w:rPr>
                <w:rFonts w:ascii="Arial" w:eastAsia="Arial" w:hAnsi="Arial" w:cs="Arial"/>
                <w:i/>
                <w:sz w:val="12"/>
              </w:rPr>
              <w:t xml:space="preserve"> CHEM 1041, Fundamental Concepts of Chemistry and Laboratory</w:t>
            </w:r>
          </w:p>
          <w:p w14:paraId="18523B69" w14:textId="77777777" w:rsidR="00A912D3" w:rsidRDefault="00A912D3" w:rsidP="00DD2198">
            <w:pPr>
              <w:spacing w:after="0"/>
              <w:rPr>
                <w:rFonts w:ascii="Arial" w:eastAsia="Arial" w:hAnsi="Arial" w:cs="Arial"/>
                <w:i/>
                <w:sz w:val="12"/>
              </w:rPr>
            </w:pPr>
            <w:r>
              <w:rPr>
                <w:rFonts w:ascii="Arial" w:eastAsia="Arial" w:hAnsi="Arial" w:cs="Arial"/>
                <w:i/>
                <w:sz w:val="12"/>
              </w:rPr>
              <w:t xml:space="preserve">    ECON 2313, Principles of Macroeconomics</w:t>
            </w:r>
          </w:p>
          <w:p w14:paraId="25BDF2DA" w14:textId="77777777" w:rsidR="00A912D3" w:rsidRDefault="00A912D3" w:rsidP="00DD2198">
            <w:pPr>
              <w:spacing w:after="0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Arial" w:hAnsi="Arial" w:cs="Arial"/>
                <w:i/>
                <w:sz w:val="12"/>
              </w:rPr>
              <w:t xml:space="preserve">    COMS 1203, Oral Communication (Required Departmental Gen. Ed. Option)</w:t>
            </w:r>
          </w:p>
        </w:tc>
        <w:tc>
          <w:tcPr>
            <w:tcW w:w="1022" w:type="dxa"/>
          </w:tcPr>
          <w:p w14:paraId="031A6885" w14:textId="77777777" w:rsidR="00A912D3" w:rsidRDefault="00A912D3" w:rsidP="00DD2198">
            <w:pPr>
              <w:pStyle w:val="Pa3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</w:rPr>
              <w:t xml:space="preserve">35 </w:t>
            </w:r>
          </w:p>
        </w:tc>
      </w:tr>
      <w:tr w:rsidR="00A912D3" w14:paraId="4BFEDB3D" w14:textId="77777777" w:rsidTr="00DD2198">
        <w:trPr>
          <w:trHeight w:val="114"/>
          <w:jc w:val="center"/>
        </w:trPr>
        <w:tc>
          <w:tcPr>
            <w:tcW w:w="5305" w:type="dxa"/>
            <w:shd w:val="clear" w:color="auto" w:fill="BFBFBF" w:themeFill="background1" w:themeFillShade="BF"/>
          </w:tcPr>
          <w:p w14:paraId="54586374" w14:textId="77777777" w:rsidR="00A912D3" w:rsidRDefault="00A912D3" w:rsidP="00DD2198">
            <w:pPr>
              <w:pStyle w:val="Pa21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Agriculture Core Courses: </w:t>
            </w:r>
          </w:p>
        </w:tc>
        <w:tc>
          <w:tcPr>
            <w:tcW w:w="1022" w:type="dxa"/>
            <w:shd w:val="clear" w:color="auto" w:fill="BFBFBF" w:themeFill="background1" w:themeFillShade="BF"/>
          </w:tcPr>
          <w:p w14:paraId="5DEC4423" w14:textId="77777777" w:rsidR="00A912D3" w:rsidRDefault="00A912D3" w:rsidP="00DD2198">
            <w:pPr>
              <w:pStyle w:val="Pa88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</w:rPr>
              <w:t xml:space="preserve">Sem. Hrs. </w:t>
            </w:r>
          </w:p>
        </w:tc>
      </w:tr>
      <w:tr w:rsidR="00A912D3" w14:paraId="296D921E" w14:textId="77777777" w:rsidTr="00DD2198">
        <w:trPr>
          <w:trHeight w:val="85"/>
          <w:jc w:val="center"/>
        </w:trPr>
        <w:tc>
          <w:tcPr>
            <w:tcW w:w="5305" w:type="dxa"/>
          </w:tcPr>
          <w:p w14:paraId="0B2D9BEA" w14:textId="77777777" w:rsidR="00A912D3" w:rsidRDefault="00A912D3" w:rsidP="00DD2198">
            <w:pPr>
              <w:pStyle w:val="Pa242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(See Beginning of Agriculture Section) </w:t>
            </w:r>
          </w:p>
        </w:tc>
        <w:tc>
          <w:tcPr>
            <w:tcW w:w="1022" w:type="dxa"/>
          </w:tcPr>
          <w:p w14:paraId="6FC310EF" w14:textId="77777777" w:rsidR="00A912D3" w:rsidRDefault="00A912D3" w:rsidP="00DD2198">
            <w:pPr>
              <w:pStyle w:val="Pa3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</w:rPr>
              <w:t xml:space="preserve">24 </w:t>
            </w:r>
          </w:p>
        </w:tc>
      </w:tr>
      <w:tr w:rsidR="00A912D3" w14:paraId="47918089" w14:textId="77777777" w:rsidTr="00DD2198">
        <w:trPr>
          <w:trHeight w:val="114"/>
          <w:jc w:val="center"/>
        </w:trPr>
        <w:tc>
          <w:tcPr>
            <w:tcW w:w="5305" w:type="dxa"/>
            <w:shd w:val="clear" w:color="auto" w:fill="BFBFBF" w:themeFill="background1" w:themeFillShade="BF"/>
          </w:tcPr>
          <w:p w14:paraId="6B8B54F3" w14:textId="77777777" w:rsidR="00A912D3" w:rsidRDefault="00A912D3" w:rsidP="00DD2198">
            <w:pPr>
              <w:pStyle w:val="Pa21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Major Requirements: </w:t>
            </w:r>
          </w:p>
        </w:tc>
        <w:tc>
          <w:tcPr>
            <w:tcW w:w="1022" w:type="dxa"/>
            <w:shd w:val="clear" w:color="auto" w:fill="BFBFBF" w:themeFill="background1" w:themeFillShade="BF"/>
          </w:tcPr>
          <w:p w14:paraId="5B46D620" w14:textId="77777777" w:rsidR="00A912D3" w:rsidRDefault="00A912D3" w:rsidP="00DD2198">
            <w:pPr>
              <w:pStyle w:val="Pa88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</w:rPr>
              <w:t xml:space="preserve">Sem. Hrs. </w:t>
            </w:r>
          </w:p>
        </w:tc>
      </w:tr>
      <w:tr w:rsidR="00A912D3" w14:paraId="6077B399" w14:textId="77777777" w:rsidTr="00DD2198">
        <w:trPr>
          <w:trHeight w:val="20"/>
          <w:jc w:val="center"/>
        </w:trPr>
        <w:tc>
          <w:tcPr>
            <w:tcW w:w="5305" w:type="dxa"/>
          </w:tcPr>
          <w:p w14:paraId="33FCEBBA" w14:textId="77777777" w:rsidR="00A912D3" w:rsidRDefault="00A912D3" w:rsidP="00DD2198">
            <w:pPr>
              <w:pStyle w:val="Pa242"/>
              <w:spacing w:line="360" w:lineRule="auto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ACCT 2033, Introduction to Financial Accounting </w:t>
            </w:r>
          </w:p>
        </w:tc>
        <w:tc>
          <w:tcPr>
            <w:tcW w:w="1022" w:type="dxa"/>
          </w:tcPr>
          <w:p w14:paraId="08EBFDE3" w14:textId="77777777" w:rsidR="00A912D3" w:rsidRDefault="00A912D3" w:rsidP="00DD2198">
            <w:pPr>
              <w:pStyle w:val="Pa3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3 </w:t>
            </w:r>
          </w:p>
        </w:tc>
      </w:tr>
      <w:tr w:rsidR="00A912D3" w14:paraId="561CAAF2" w14:textId="77777777" w:rsidTr="00DD2198">
        <w:trPr>
          <w:trHeight w:val="20"/>
          <w:jc w:val="center"/>
        </w:trPr>
        <w:tc>
          <w:tcPr>
            <w:tcW w:w="5305" w:type="dxa"/>
          </w:tcPr>
          <w:p w14:paraId="6B31CF05" w14:textId="77777777" w:rsidR="00A912D3" w:rsidRDefault="00A912D3" w:rsidP="00DD2198">
            <w:pPr>
              <w:pStyle w:val="Pa242"/>
              <w:spacing w:line="360" w:lineRule="auto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ACCT 2133, Introduction to Managerial Accounting </w:t>
            </w:r>
          </w:p>
        </w:tc>
        <w:tc>
          <w:tcPr>
            <w:tcW w:w="1022" w:type="dxa"/>
          </w:tcPr>
          <w:p w14:paraId="70DFD5DE" w14:textId="77777777" w:rsidR="00A912D3" w:rsidRDefault="00A912D3" w:rsidP="00DD2198">
            <w:pPr>
              <w:pStyle w:val="Pa3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3 </w:t>
            </w:r>
          </w:p>
        </w:tc>
      </w:tr>
      <w:tr w:rsidR="00A912D3" w14:paraId="1F88808A" w14:textId="77777777" w:rsidTr="00DD2198">
        <w:trPr>
          <w:trHeight w:val="20"/>
          <w:jc w:val="center"/>
        </w:trPr>
        <w:tc>
          <w:tcPr>
            <w:tcW w:w="5305" w:type="dxa"/>
          </w:tcPr>
          <w:p w14:paraId="24D6E526" w14:textId="77777777" w:rsidR="00A912D3" w:rsidRDefault="00A912D3" w:rsidP="00DD2198">
            <w:pPr>
              <w:pStyle w:val="Pa242"/>
              <w:spacing w:line="360" w:lineRule="auto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AGEC 3053, Commodity Futures Markets </w:t>
            </w:r>
          </w:p>
        </w:tc>
        <w:tc>
          <w:tcPr>
            <w:tcW w:w="1022" w:type="dxa"/>
          </w:tcPr>
          <w:p w14:paraId="6321B779" w14:textId="77777777" w:rsidR="00A912D3" w:rsidRDefault="00A912D3" w:rsidP="00DD2198">
            <w:pPr>
              <w:pStyle w:val="Pa3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3 </w:t>
            </w:r>
          </w:p>
        </w:tc>
      </w:tr>
      <w:tr w:rsidR="00A912D3" w14:paraId="03B6BD5E" w14:textId="77777777" w:rsidTr="00DD2198">
        <w:trPr>
          <w:trHeight w:val="20"/>
          <w:jc w:val="center"/>
        </w:trPr>
        <w:tc>
          <w:tcPr>
            <w:tcW w:w="5305" w:type="dxa"/>
          </w:tcPr>
          <w:p w14:paraId="52B7F0F8" w14:textId="77777777" w:rsidR="00A912D3" w:rsidRDefault="00A912D3" w:rsidP="00DD2198">
            <w:pPr>
              <w:pStyle w:val="Pa242"/>
              <w:spacing w:line="360" w:lineRule="auto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AGEC 4033, Agricultural Law </w:t>
            </w:r>
            <w:r>
              <w:rPr>
                <w:rStyle w:val="A14"/>
              </w:rPr>
              <w:t xml:space="preserve">OR </w:t>
            </w:r>
          </w:p>
          <w:p w14:paraId="75A434D4" w14:textId="77777777" w:rsidR="00A912D3" w:rsidRDefault="00A912D3" w:rsidP="00DD2198">
            <w:pPr>
              <w:pStyle w:val="Pa245"/>
              <w:spacing w:line="360" w:lineRule="auto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    LAW 2023, Legal Environment of Business </w:t>
            </w:r>
          </w:p>
        </w:tc>
        <w:tc>
          <w:tcPr>
            <w:tcW w:w="1022" w:type="dxa"/>
          </w:tcPr>
          <w:p w14:paraId="378BA7F2" w14:textId="77777777" w:rsidR="00A912D3" w:rsidRDefault="00A912D3" w:rsidP="00DD2198">
            <w:pPr>
              <w:pStyle w:val="Pa3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3 </w:t>
            </w:r>
          </w:p>
        </w:tc>
      </w:tr>
      <w:tr w:rsidR="00A912D3" w14:paraId="5473FB2D" w14:textId="77777777" w:rsidTr="00DD2198">
        <w:trPr>
          <w:trHeight w:val="20"/>
          <w:jc w:val="center"/>
        </w:trPr>
        <w:tc>
          <w:tcPr>
            <w:tcW w:w="5305" w:type="dxa"/>
          </w:tcPr>
          <w:p w14:paraId="148B7972" w14:textId="77777777" w:rsidR="00A912D3" w:rsidRDefault="00A912D3" w:rsidP="00DD2198">
            <w:pPr>
              <w:pStyle w:val="Pa242"/>
              <w:spacing w:line="360" w:lineRule="auto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AGEC 4053, Agricultural Finance </w:t>
            </w:r>
            <w:r>
              <w:rPr>
                <w:rStyle w:val="A14"/>
              </w:rPr>
              <w:t xml:space="preserve">OR </w:t>
            </w:r>
          </w:p>
          <w:p w14:paraId="45BECA07" w14:textId="77777777" w:rsidR="00A912D3" w:rsidRDefault="00A912D3" w:rsidP="00DD2198">
            <w:pPr>
              <w:pStyle w:val="Pa245"/>
              <w:spacing w:line="360" w:lineRule="auto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    FIN 3713, Business Finance </w:t>
            </w:r>
          </w:p>
        </w:tc>
        <w:tc>
          <w:tcPr>
            <w:tcW w:w="1022" w:type="dxa"/>
          </w:tcPr>
          <w:p w14:paraId="4359508D" w14:textId="77777777" w:rsidR="00A912D3" w:rsidRDefault="00A912D3" w:rsidP="00DD2198">
            <w:pPr>
              <w:pStyle w:val="Pa3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3 </w:t>
            </w:r>
          </w:p>
        </w:tc>
      </w:tr>
      <w:tr w:rsidR="00A912D3" w14:paraId="481387ED" w14:textId="77777777" w:rsidTr="00DD2198">
        <w:trPr>
          <w:trHeight w:val="20"/>
          <w:jc w:val="center"/>
        </w:trPr>
        <w:tc>
          <w:tcPr>
            <w:tcW w:w="5305" w:type="dxa"/>
          </w:tcPr>
          <w:p w14:paraId="0077D1E8" w14:textId="77777777" w:rsidR="00A912D3" w:rsidRDefault="00A912D3" w:rsidP="00DD2198">
            <w:pPr>
              <w:pStyle w:val="Pa242"/>
              <w:spacing w:line="360" w:lineRule="auto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AGEC 4073, Agricultural Business Management </w:t>
            </w:r>
          </w:p>
        </w:tc>
        <w:tc>
          <w:tcPr>
            <w:tcW w:w="1022" w:type="dxa"/>
          </w:tcPr>
          <w:p w14:paraId="0FBC5B9E" w14:textId="77777777" w:rsidR="00A912D3" w:rsidRDefault="00A912D3" w:rsidP="00DD2198">
            <w:pPr>
              <w:pStyle w:val="Pa3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3 </w:t>
            </w:r>
          </w:p>
        </w:tc>
      </w:tr>
      <w:tr w:rsidR="00A912D3" w14:paraId="77491E16" w14:textId="77777777" w:rsidTr="00DD2198">
        <w:trPr>
          <w:trHeight w:val="20"/>
          <w:jc w:val="center"/>
        </w:trPr>
        <w:tc>
          <w:tcPr>
            <w:tcW w:w="5305" w:type="dxa"/>
          </w:tcPr>
          <w:p w14:paraId="30527809" w14:textId="77777777" w:rsidR="00A912D3" w:rsidRPr="00B94D51" w:rsidRDefault="00A912D3" w:rsidP="00DD2198">
            <w:pPr>
              <w:pStyle w:val="Pa242"/>
              <w:spacing w:line="360" w:lineRule="auto"/>
              <w:rPr>
                <w:rStyle w:val="A14"/>
                <w:b w:val="0"/>
                <w:bCs w:val="0"/>
                <w:sz w:val="14"/>
              </w:rPr>
            </w:pPr>
            <w:r>
              <w:rPr>
                <w:rStyle w:val="A14"/>
                <w:b w:val="0"/>
                <w:bCs w:val="0"/>
              </w:rPr>
              <w:t xml:space="preserve">AGEC 4083, Agricultural Policy and Current Issues </w:t>
            </w:r>
            <w:r w:rsidRPr="00B94D51">
              <w:rPr>
                <w:rStyle w:val="A14"/>
                <w:bCs w:val="0"/>
                <w:color w:val="365F91" w:themeColor="accent1" w:themeShade="BF"/>
                <w:sz w:val="14"/>
              </w:rPr>
              <w:t>OR</w:t>
            </w:r>
            <w:r w:rsidRPr="00B94D51">
              <w:rPr>
                <w:rStyle w:val="A14"/>
                <w:b w:val="0"/>
                <w:bCs w:val="0"/>
                <w:color w:val="365F91" w:themeColor="accent1" w:themeShade="BF"/>
                <w:sz w:val="14"/>
              </w:rPr>
              <w:t xml:space="preserve"> </w:t>
            </w:r>
          </w:p>
          <w:p w14:paraId="66D3C6D6" w14:textId="77777777" w:rsidR="00A912D3" w:rsidRPr="00EE0BF5" w:rsidRDefault="00A912D3" w:rsidP="00DD2198">
            <w:pPr>
              <w:pStyle w:val="Pa242"/>
              <w:spacing w:line="360" w:lineRule="auto"/>
            </w:pPr>
            <w:r w:rsidRPr="00B94D51">
              <w:rPr>
                <w:rStyle w:val="A14"/>
                <w:color w:val="365F91" w:themeColor="accent1" w:themeShade="BF"/>
                <w:sz w:val="14"/>
              </w:rPr>
              <w:t xml:space="preserve">    AGEC 4093, Environmental and Resource Economics</w:t>
            </w:r>
          </w:p>
        </w:tc>
        <w:tc>
          <w:tcPr>
            <w:tcW w:w="1022" w:type="dxa"/>
          </w:tcPr>
          <w:p w14:paraId="657FEA37" w14:textId="77777777" w:rsidR="00A912D3" w:rsidRDefault="00A912D3" w:rsidP="00DD2198">
            <w:pPr>
              <w:pStyle w:val="Pa3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3 </w:t>
            </w:r>
          </w:p>
        </w:tc>
      </w:tr>
      <w:tr w:rsidR="00A912D3" w14:paraId="27BC3F11" w14:textId="77777777" w:rsidTr="00DD2198">
        <w:trPr>
          <w:trHeight w:val="20"/>
          <w:jc w:val="center"/>
        </w:trPr>
        <w:tc>
          <w:tcPr>
            <w:tcW w:w="5305" w:type="dxa"/>
          </w:tcPr>
          <w:p w14:paraId="4B143797" w14:textId="77777777" w:rsidR="00A912D3" w:rsidRDefault="00A912D3" w:rsidP="00DD2198">
            <w:pPr>
              <w:pStyle w:val="Pa242"/>
              <w:spacing w:line="360" w:lineRule="auto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CIT 1503, Microcomputer Applications </w:t>
            </w:r>
            <w:r>
              <w:rPr>
                <w:rStyle w:val="A14"/>
              </w:rPr>
              <w:t xml:space="preserve">OR </w:t>
            </w:r>
          </w:p>
          <w:p w14:paraId="61A57099" w14:textId="77777777" w:rsidR="00A912D3" w:rsidRDefault="00A912D3" w:rsidP="00DD2198">
            <w:pPr>
              <w:pStyle w:val="Pa245"/>
              <w:spacing w:line="360" w:lineRule="auto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    CS 1013, Introduction to Computers </w:t>
            </w:r>
          </w:p>
        </w:tc>
        <w:tc>
          <w:tcPr>
            <w:tcW w:w="1022" w:type="dxa"/>
          </w:tcPr>
          <w:p w14:paraId="22DD8822" w14:textId="77777777" w:rsidR="00A912D3" w:rsidRDefault="00A912D3" w:rsidP="00DD2198">
            <w:pPr>
              <w:pStyle w:val="Pa3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3 </w:t>
            </w:r>
          </w:p>
        </w:tc>
      </w:tr>
      <w:tr w:rsidR="00A912D3" w14:paraId="3BCADD3B" w14:textId="77777777" w:rsidTr="00DD2198">
        <w:trPr>
          <w:trHeight w:val="20"/>
          <w:jc w:val="center"/>
        </w:trPr>
        <w:tc>
          <w:tcPr>
            <w:tcW w:w="5305" w:type="dxa"/>
          </w:tcPr>
          <w:p w14:paraId="7BCC4A49" w14:textId="77777777" w:rsidR="00A912D3" w:rsidRDefault="00A912D3" w:rsidP="00DD2198">
            <w:pPr>
              <w:pStyle w:val="Pa242"/>
              <w:spacing w:line="360" w:lineRule="auto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ECON 2323, Principles of Microeconomics </w:t>
            </w:r>
          </w:p>
        </w:tc>
        <w:tc>
          <w:tcPr>
            <w:tcW w:w="1022" w:type="dxa"/>
          </w:tcPr>
          <w:p w14:paraId="674ACDED" w14:textId="77777777" w:rsidR="00A912D3" w:rsidRDefault="00A912D3" w:rsidP="00DD2198">
            <w:pPr>
              <w:pStyle w:val="Pa3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3 </w:t>
            </w:r>
          </w:p>
        </w:tc>
      </w:tr>
      <w:tr w:rsidR="00A912D3" w14:paraId="1031E381" w14:textId="77777777" w:rsidTr="00DD2198">
        <w:trPr>
          <w:trHeight w:val="20"/>
          <w:jc w:val="center"/>
        </w:trPr>
        <w:tc>
          <w:tcPr>
            <w:tcW w:w="5305" w:type="dxa"/>
          </w:tcPr>
          <w:p w14:paraId="7095FBFE" w14:textId="77777777" w:rsidR="00A912D3" w:rsidRDefault="00A912D3" w:rsidP="00DD2198">
            <w:pPr>
              <w:pStyle w:val="Pa242"/>
              <w:spacing w:line="360" w:lineRule="auto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MGMT 3123 Principles of Management </w:t>
            </w:r>
            <w:r>
              <w:rPr>
                <w:rStyle w:val="A14"/>
              </w:rPr>
              <w:t xml:space="preserve">OR </w:t>
            </w:r>
          </w:p>
          <w:p w14:paraId="44F13E21" w14:textId="77777777" w:rsidR="00A912D3" w:rsidRDefault="00A912D3" w:rsidP="00DD2198">
            <w:pPr>
              <w:pStyle w:val="Pa245"/>
              <w:spacing w:line="360" w:lineRule="auto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    MGMT 3153, Organizational Behavior </w:t>
            </w:r>
          </w:p>
        </w:tc>
        <w:tc>
          <w:tcPr>
            <w:tcW w:w="1022" w:type="dxa"/>
          </w:tcPr>
          <w:p w14:paraId="75E93F64" w14:textId="77777777" w:rsidR="00A912D3" w:rsidRDefault="00A912D3" w:rsidP="00DD2198">
            <w:pPr>
              <w:pStyle w:val="Pa3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3 </w:t>
            </w:r>
          </w:p>
        </w:tc>
      </w:tr>
      <w:tr w:rsidR="00A912D3" w14:paraId="69AD7400" w14:textId="77777777" w:rsidTr="00DD2198">
        <w:trPr>
          <w:trHeight w:val="20"/>
          <w:jc w:val="center"/>
        </w:trPr>
        <w:tc>
          <w:tcPr>
            <w:tcW w:w="5305" w:type="dxa"/>
          </w:tcPr>
          <w:p w14:paraId="64F18F39" w14:textId="77777777" w:rsidR="00A912D3" w:rsidRDefault="00A912D3" w:rsidP="00DD2198">
            <w:pPr>
              <w:pStyle w:val="Pa242"/>
              <w:spacing w:line="360" w:lineRule="auto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MKTG 3013, Marketing </w:t>
            </w:r>
          </w:p>
        </w:tc>
        <w:tc>
          <w:tcPr>
            <w:tcW w:w="1022" w:type="dxa"/>
          </w:tcPr>
          <w:p w14:paraId="221062DD" w14:textId="77777777" w:rsidR="00A912D3" w:rsidRDefault="00A912D3" w:rsidP="00DD2198">
            <w:pPr>
              <w:pStyle w:val="Pa3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3 </w:t>
            </w:r>
          </w:p>
        </w:tc>
      </w:tr>
      <w:tr w:rsidR="00A912D3" w14:paraId="434424B7" w14:textId="77777777" w:rsidTr="00DD2198">
        <w:trPr>
          <w:trHeight w:val="20"/>
          <w:jc w:val="center"/>
        </w:trPr>
        <w:tc>
          <w:tcPr>
            <w:tcW w:w="5305" w:type="dxa"/>
          </w:tcPr>
          <w:p w14:paraId="3E481B49" w14:textId="77777777" w:rsidR="00A912D3" w:rsidRDefault="00A912D3" w:rsidP="00DD2198">
            <w:pPr>
              <w:pStyle w:val="Pa21"/>
              <w:spacing w:line="360" w:lineRule="auto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</w:rPr>
              <w:t xml:space="preserve">Sub-total </w:t>
            </w:r>
          </w:p>
        </w:tc>
        <w:tc>
          <w:tcPr>
            <w:tcW w:w="1022" w:type="dxa"/>
          </w:tcPr>
          <w:p w14:paraId="6F4B9FF3" w14:textId="77777777" w:rsidR="00A912D3" w:rsidRDefault="00A912D3" w:rsidP="00DD2198">
            <w:pPr>
              <w:pStyle w:val="Pa88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</w:rPr>
              <w:t xml:space="preserve">33 </w:t>
            </w:r>
          </w:p>
        </w:tc>
      </w:tr>
      <w:tr w:rsidR="00A912D3" w14:paraId="05176310" w14:textId="77777777" w:rsidTr="00DD2198">
        <w:trPr>
          <w:trHeight w:val="114"/>
          <w:jc w:val="center"/>
        </w:trPr>
        <w:tc>
          <w:tcPr>
            <w:tcW w:w="5305" w:type="dxa"/>
            <w:shd w:val="clear" w:color="auto" w:fill="BFBFBF" w:themeFill="background1" w:themeFillShade="BF"/>
          </w:tcPr>
          <w:p w14:paraId="284148A3" w14:textId="77777777" w:rsidR="00A912D3" w:rsidRDefault="00A912D3" w:rsidP="00DD2198">
            <w:pPr>
              <w:pStyle w:val="Pa21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Emphasis Area (Agricultural Marketing and Management): </w:t>
            </w:r>
          </w:p>
        </w:tc>
        <w:tc>
          <w:tcPr>
            <w:tcW w:w="1022" w:type="dxa"/>
            <w:shd w:val="clear" w:color="auto" w:fill="BFBFBF" w:themeFill="background1" w:themeFillShade="BF"/>
          </w:tcPr>
          <w:p w14:paraId="6B8C6BFB" w14:textId="77777777" w:rsidR="00A912D3" w:rsidRDefault="00A912D3" w:rsidP="00DD2198">
            <w:pPr>
              <w:pStyle w:val="Pa88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</w:rPr>
              <w:t xml:space="preserve">Sem. Hrs. </w:t>
            </w:r>
          </w:p>
        </w:tc>
      </w:tr>
      <w:tr w:rsidR="00A912D3" w14:paraId="05ED86E5" w14:textId="77777777" w:rsidTr="00DD2198">
        <w:trPr>
          <w:trHeight w:val="81"/>
          <w:jc w:val="center"/>
        </w:trPr>
        <w:tc>
          <w:tcPr>
            <w:tcW w:w="5305" w:type="dxa"/>
          </w:tcPr>
          <w:p w14:paraId="6D401F6C" w14:textId="77777777" w:rsidR="00A912D3" w:rsidRDefault="00A912D3" w:rsidP="00DD2198">
            <w:pPr>
              <w:pStyle w:val="Pa242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AGEC 3003, Agricultural Marketing </w:t>
            </w:r>
          </w:p>
        </w:tc>
        <w:tc>
          <w:tcPr>
            <w:tcW w:w="1022" w:type="dxa"/>
          </w:tcPr>
          <w:p w14:paraId="50025E6E" w14:textId="77777777" w:rsidR="00A912D3" w:rsidRDefault="00A912D3" w:rsidP="00DD2198">
            <w:pPr>
              <w:pStyle w:val="Pa3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3 </w:t>
            </w:r>
          </w:p>
        </w:tc>
      </w:tr>
      <w:tr w:rsidR="00A912D3" w14:paraId="0A9E2C9E" w14:textId="77777777" w:rsidTr="00DD2198">
        <w:trPr>
          <w:trHeight w:val="81"/>
          <w:jc w:val="center"/>
        </w:trPr>
        <w:tc>
          <w:tcPr>
            <w:tcW w:w="5305" w:type="dxa"/>
          </w:tcPr>
          <w:p w14:paraId="045CA602" w14:textId="77777777" w:rsidR="00A912D3" w:rsidRDefault="00A912D3" w:rsidP="00DD2198">
            <w:pPr>
              <w:pStyle w:val="Pa242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AGEC 3013, Decision Tools for Agribusiness </w:t>
            </w:r>
          </w:p>
        </w:tc>
        <w:tc>
          <w:tcPr>
            <w:tcW w:w="1022" w:type="dxa"/>
          </w:tcPr>
          <w:p w14:paraId="715951A5" w14:textId="77777777" w:rsidR="00A912D3" w:rsidRDefault="00A912D3" w:rsidP="00DD2198">
            <w:pPr>
              <w:pStyle w:val="Pa3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3 </w:t>
            </w:r>
          </w:p>
        </w:tc>
      </w:tr>
      <w:tr w:rsidR="00A912D3" w14:paraId="0A1AC647" w14:textId="77777777" w:rsidTr="00DD2198">
        <w:trPr>
          <w:trHeight w:val="81"/>
          <w:jc w:val="center"/>
        </w:trPr>
        <w:tc>
          <w:tcPr>
            <w:tcW w:w="5305" w:type="dxa"/>
          </w:tcPr>
          <w:p w14:paraId="71225EAB" w14:textId="77777777" w:rsidR="00A912D3" w:rsidRDefault="00A912D3" w:rsidP="00DD2198">
            <w:pPr>
              <w:pStyle w:val="Pa242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AGEC 3063, Agricultural Sales and Services </w:t>
            </w:r>
          </w:p>
        </w:tc>
        <w:tc>
          <w:tcPr>
            <w:tcW w:w="1022" w:type="dxa"/>
          </w:tcPr>
          <w:p w14:paraId="4E96CBF1" w14:textId="77777777" w:rsidR="00A912D3" w:rsidRDefault="00A912D3" w:rsidP="00DD2198">
            <w:pPr>
              <w:pStyle w:val="Pa3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3 </w:t>
            </w:r>
          </w:p>
        </w:tc>
      </w:tr>
      <w:tr w:rsidR="00A912D3" w14:paraId="26CF568B" w14:textId="77777777" w:rsidTr="00DD2198">
        <w:trPr>
          <w:trHeight w:val="81"/>
          <w:jc w:val="center"/>
        </w:trPr>
        <w:tc>
          <w:tcPr>
            <w:tcW w:w="5305" w:type="dxa"/>
          </w:tcPr>
          <w:p w14:paraId="40355095" w14:textId="77777777" w:rsidR="00A912D3" w:rsidRDefault="00A912D3" w:rsidP="00DD2198">
            <w:pPr>
              <w:pStyle w:val="Pa242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AGEC 4023, Grain Merchandising and Commodity Marketing </w:t>
            </w:r>
          </w:p>
        </w:tc>
        <w:tc>
          <w:tcPr>
            <w:tcW w:w="1022" w:type="dxa"/>
          </w:tcPr>
          <w:p w14:paraId="58614635" w14:textId="77777777" w:rsidR="00A912D3" w:rsidRDefault="00A912D3" w:rsidP="00DD2198">
            <w:pPr>
              <w:pStyle w:val="Pa3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3 </w:t>
            </w:r>
          </w:p>
        </w:tc>
      </w:tr>
      <w:tr w:rsidR="00A912D3" w14:paraId="3BC338E8" w14:textId="77777777" w:rsidTr="00DD2198">
        <w:trPr>
          <w:trHeight w:val="81"/>
          <w:jc w:val="center"/>
        </w:trPr>
        <w:tc>
          <w:tcPr>
            <w:tcW w:w="5305" w:type="dxa"/>
          </w:tcPr>
          <w:p w14:paraId="7B37CC90" w14:textId="77777777" w:rsidR="00A912D3" w:rsidRDefault="00A912D3" w:rsidP="00DD2198">
            <w:pPr>
              <w:pStyle w:val="Pa242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AGEC 4113, Livestock and Poultry Economics </w:t>
            </w:r>
          </w:p>
        </w:tc>
        <w:tc>
          <w:tcPr>
            <w:tcW w:w="1022" w:type="dxa"/>
          </w:tcPr>
          <w:p w14:paraId="26AFA7C0" w14:textId="77777777" w:rsidR="00A912D3" w:rsidRDefault="00A912D3" w:rsidP="00DD2198">
            <w:pPr>
              <w:pStyle w:val="Pa3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3 </w:t>
            </w:r>
          </w:p>
        </w:tc>
      </w:tr>
      <w:tr w:rsidR="00A912D3" w14:paraId="175EB8B3" w14:textId="77777777" w:rsidTr="00DD2198">
        <w:trPr>
          <w:trHeight w:val="81"/>
          <w:jc w:val="center"/>
        </w:trPr>
        <w:tc>
          <w:tcPr>
            <w:tcW w:w="5305" w:type="dxa"/>
          </w:tcPr>
          <w:p w14:paraId="4B6AF30C" w14:textId="77777777" w:rsidR="00A912D3" w:rsidRDefault="00A912D3" w:rsidP="00DD2198">
            <w:pPr>
              <w:pStyle w:val="Pa242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AGEC 4123, Land Economics and Farm Appraisal </w:t>
            </w:r>
          </w:p>
        </w:tc>
        <w:tc>
          <w:tcPr>
            <w:tcW w:w="1022" w:type="dxa"/>
          </w:tcPr>
          <w:p w14:paraId="60FAFA3C" w14:textId="77777777" w:rsidR="00A912D3" w:rsidRDefault="00A912D3" w:rsidP="00DD2198">
            <w:pPr>
              <w:pStyle w:val="Pa3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3 </w:t>
            </w:r>
          </w:p>
        </w:tc>
      </w:tr>
      <w:tr w:rsidR="00A912D3" w14:paraId="4BD1DC8A" w14:textId="77777777" w:rsidTr="00DD2198">
        <w:trPr>
          <w:trHeight w:val="85"/>
          <w:jc w:val="center"/>
        </w:trPr>
        <w:tc>
          <w:tcPr>
            <w:tcW w:w="5305" w:type="dxa"/>
          </w:tcPr>
          <w:p w14:paraId="27E069E5" w14:textId="77777777" w:rsidR="00A912D3" w:rsidRDefault="00A912D3" w:rsidP="00DD2198">
            <w:pPr>
              <w:pStyle w:val="Pa21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</w:rPr>
              <w:t xml:space="preserve">Sub-total </w:t>
            </w:r>
          </w:p>
        </w:tc>
        <w:tc>
          <w:tcPr>
            <w:tcW w:w="1022" w:type="dxa"/>
          </w:tcPr>
          <w:p w14:paraId="674B38E0" w14:textId="77777777" w:rsidR="00A912D3" w:rsidRDefault="00A912D3" w:rsidP="00DD2198">
            <w:pPr>
              <w:pStyle w:val="Pa3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</w:rPr>
              <w:t xml:space="preserve">18 </w:t>
            </w:r>
          </w:p>
        </w:tc>
      </w:tr>
      <w:tr w:rsidR="00A912D3" w14:paraId="06DFE837" w14:textId="77777777" w:rsidTr="00DD2198">
        <w:trPr>
          <w:trHeight w:val="114"/>
          <w:jc w:val="center"/>
        </w:trPr>
        <w:tc>
          <w:tcPr>
            <w:tcW w:w="5305" w:type="dxa"/>
            <w:shd w:val="clear" w:color="auto" w:fill="BFBFBF" w:themeFill="background1" w:themeFillShade="BF"/>
          </w:tcPr>
          <w:p w14:paraId="4D067AF1" w14:textId="77777777" w:rsidR="00A912D3" w:rsidRDefault="00A912D3" w:rsidP="00DD2198">
            <w:pPr>
              <w:pStyle w:val="Pa21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Electives: </w:t>
            </w:r>
          </w:p>
        </w:tc>
        <w:tc>
          <w:tcPr>
            <w:tcW w:w="1022" w:type="dxa"/>
            <w:shd w:val="clear" w:color="auto" w:fill="BFBFBF" w:themeFill="background1" w:themeFillShade="BF"/>
          </w:tcPr>
          <w:p w14:paraId="0CA73D1B" w14:textId="77777777" w:rsidR="00A912D3" w:rsidRDefault="00A912D3" w:rsidP="00DD2198">
            <w:pPr>
              <w:pStyle w:val="Pa3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</w:rPr>
              <w:t xml:space="preserve">Sem. Hrs. </w:t>
            </w:r>
          </w:p>
        </w:tc>
      </w:tr>
      <w:tr w:rsidR="00A912D3" w14:paraId="42E47CD3" w14:textId="77777777" w:rsidTr="00DD2198">
        <w:trPr>
          <w:trHeight w:val="85"/>
          <w:jc w:val="center"/>
        </w:trPr>
        <w:tc>
          <w:tcPr>
            <w:tcW w:w="5305" w:type="dxa"/>
          </w:tcPr>
          <w:p w14:paraId="56DC2A52" w14:textId="77777777" w:rsidR="00A912D3" w:rsidRDefault="00A912D3" w:rsidP="00DD2198">
            <w:pPr>
              <w:pStyle w:val="Pa242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  <w:b w:val="0"/>
                <w:bCs w:val="0"/>
              </w:rPr>
              <w:t xml:space="preserve">Electives </w:t>
            </w:r>
          </w:p>
        </w:tc>
        <w:tc>
          <w:tcPr>
            <w:tcW w:w="1022" w:type="dxa"/>
          </w:tcPr>
          <w:p w14:paraId="5750694C" w14:textId="77777777" w:rsidR="00A912D3" w:rsidRDefault="00A912D3" w:rsidP="00DD2198">
            <w:pPr>
              <w:pStyle w:val="Pa3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Style w:val="A14"/>
              </w:rPr>
              <w:t xml:space="preserve">7 </w:t>
            </w:r>
          </w:p>
        </w:tc>
      </w:tr>
      <w:tr w:rsidR="00A912D3" w14:paraId="23444739" w14:textId="77777777" w:rsidTr="00DD2198">
        <w:trPr>
          <w:trHeight w:val="114"/>
          <w:jc w:val="center"/>
        </w:trPr>
        <w:tc>
          <w:tcPr>
            <w:tcW w:w="5305" w:type="dxa"/>
            <w:shd w:val="clear" w:color="auto" w:fill="BFBFBF" w:themeFill="background1" w:themeFillShade="BF"/>
          </w:tcPr>
          <w:p w14:paraId="529579ED" w14:textId="77777777" w:rsidR="00A912D3" w:rsidRDefault="00A912D3" w:rsidP="00DD2198">
            <w:pPr>
              <w:pStyle w:val="Pa21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Total Required Hours: </w:t>
            </w:r>
          </w:p>
        </w:tc>
        <w:tc>
          <w:tcPr>
            <w:tcW w:w="1022" w:type="dxa"/>
            <w:shd w:val="clear" w:color="auto" w:fill="BFBFBF" w:themeFill="background1" w:themeFillShade="BF"/>
          </w:tcPr>
          <w:p w14:paraId="4B7359AE" w14:textId="77777777" w:rsidR="00A912D3" w:rsidRDefault="00A912D3" w:rsidP="00DD2198">
            <w:pPr>
              <w:pStyle w:val="Pa3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Style w:val="A1"/>
              </w:rPr>
              <w:t>120</w:t>
            </w:r>
          </w:p>
        </w:tc>
      </w:tr>
    </w:tbl>
    <w:p w14:paraId="40767717" w14:textId="77777777" w:rsidR="009F6FB1" w:rsidRPr="009F6FB1" w:rsidRDefault="009F6FB1" w:rsidP="00B94D51">
      <w:pPr>
        <w:spacing w:after="0"/>
        <w:jc w:val="center"/>
        <w:rPr>
          <w:rFonts w:cs="Times New Roman (Body CS)"/>
          <w:sz w:val="2"/>
        </w:rPr>
      </w:pPr>
    </w:p>
    <w:sectPr w:rsidR="009F6FB1" w:rsidRPr="009F6FB1" w:rsidSect="00384538">
      <w:footerReference w:type="default" r:id="rId9"/>
      <w:pgSz w:w="12240" w:h="15840"/>
      <w:pgMar w:top="144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F0ACBD" w14:textId="77777777" w:rsidR="00EB270C" w:rsidRDefault="00EB270C" w:rsidP="00AF3758">
      <w:pPr>
        <w:spacing w:after="0" w:line="240" w:lineRule="auto"/>
      </w:pPr>
      <w:r>
        <w:separator/>
      </w:r>
    </w:p>
  </w:endnote>
  <w:endnote w:type="continuationSeparator" w:id="0">
    <w:p w14:paraId="4CC95A13" w14:textId="77777777" w:rsidR="00EB270C" w:rsidRDefault="00EB270C" w:rsidP="00AF37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 Cond">
    <w:altName w:val="Segoe UI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Body CS)"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2E04C5" w14:textId="6BB43D96" w:rsidR="00694ADE" w:rsidRDefault="00694ADE" w:rsidP="00971F47">
    <w:pPr>
      <w:pStyle w:val="Footer"/>
    </w:pPr>
    <w:r>
      <w:t xml:space="preserve">Form Revised: </w:t>
    </w:r>
    <w:sdt>
      <w:sdtPr>
        <w:alias w:val="Form Revised:"/>
        <w:tag w:val="Revised:"/>
        <w:id w:val="1902717505"/>
        <w:date w:fullDate="2019-08-06T00:00:00Z">
          <w:dateFormat w:val="MM/dd/yyyy"/>
          <w:lid w:val="en-US"/>
          <w:storeMappedDataAs w:val="dateTime"/>
          <w:calendar w:val="gregorian"/>
        </w:date>
      </w:sdtPr>
      <w:sdtEndPr/>
      <w:sdtContent>
        <w:r w:rsidR="001410C9">
          <w:t>0</w:t>
        </w:r>
        <w:r w:rsidR="00A25331">
          <w:t>8</w:t>
        </w:r>
        <w:r w:rsidR="001410C9">
          <w:t>/0</w:t>
        </w:r>
        <w:r w:rsidR="00A25331">
          <w:t>6</w:t>
        </w:r>
        <w:r w:rsidR="001410C9">
          <w:t>/2019</w:t>
        </w:r>
      </w:sdtContent>
    </w:sdt>
  </w:p>
  <w:p w14:paraId="6379D49A" w14:textId="4CB47B28" w:rsidR="00694ADE" w:rsidRDefault="00694ADE" w:rsidP="00971F47">
    <w:pPr>
      <w:pStyle w:val="Footer"/>
      <w:jc w:val="right"/>
    </w:pPr>
    <w:r>
      <w:t xml:space="preserve"> </w:t>
    </w:r>
    <w:sdt>
      <w:sdtPr>
        <w:id w:val="207954916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D688C">
          <w:rPr>
            <w:noProof/>
          </w:rPr>
          <w:t>6</w:t>
        </w:r>
        <w:r>
          <w:rPr>
            <w:noProof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73F0A7" w14:textId="77777777" w:rsidR="00EB270C" w:rsidRDefault="00EB270C" w:rsidP="00AF3758">
      <w:pPr>
        <w:spacing w:after="0" w:line="240" w:lineRule="auto"/>
      </w:pPr>
      <w:r>
        <w:separator/>
      </w:r>
    </w:p>
  </w:footnote>
  <w:footnote w:type="continuationSeparator" w:id="0">
    <w:p w14:paraId="6E9CBC74" w14:textId="77777777" w:rsidR="00EB270C" w:rsidRDefault="00EB270C" w:rsidP="00AF37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C77709"/>
    <w:multiLevelType w:val="hybridMultilevel"/>
    <w:tmpl w:val="26D6657C"/>
    <w:lvl w:ilvl="0" w:tplc="BDA27EA2">
      <w:start w:val="2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6B00F35"/>
    <w:multiLevelType w:val="hybridMultilevel"/>
    <w:tmpl w:val="5994D658"/>
    <w:lvl w:ilvl="0" w:tplc="AEE864E0">
      <w:start w:val="1"/>
      <w:numFmt w:val="decimal"/>
      <w:lvlText w:val="%1."/>
      <w:lvlJc w:val="left"/>
      <w:pPr>
        <w:ind w:left="81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864C76"/>
    <w:multiLevelType w:val="hybridMultilevel"/>
    <w:tmpl w:val="7E1C78A4"/>
    <w:lvl w:ilvl="0" w:tplc="88BAAC78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68F528A"/>
    <w:multiLevelType w:val="hybridMultilevel"/>
    <w:tmpl w:val="817E5450"/>
    <w:lvl w:ilvl="0" w:tplc="9A5E711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 Narrow" w:hAnsi="Arial Narrow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49F457F1"/>
    <w:multiLevelType w:val="hybridMultilevel"/>
    <w:tmpl w:val="7892FB42"/>
    <w:lvl w:ilvl="0" w:tplc="0409000F">
      <w:start w:val="1"/>
      <w:numFmt w:val="decimal"/>
      <w:lvlText w:val="%1."/>
      <w:lvlJc w:val="left"/>
      <w:pPr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E47C39"/>
    <w:multiLevelType w:val="hybridMultilevel"/>
    <w:tmpl w:val="DC10FD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4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4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Mbe0NDAxNjQyMbFQ0lEKTi0uzszPAykwrAUAoqvzXiwAAAA="/>
  </w:docVars>
  <w:rsids>
    <w:rsidRoot w:val="00AF3758"/>
    <w:rsid w:val="00016FE7"/>
    <w:rsid w:val="000232AB"/>
    <w:rsid w:val="00024BA5"/>
    <w:rsid w:val="00032490"/>
    <w:rsid w:val="00040138"/>
    <w:rsid w:val="00042A6C"/>
    <w:rsid w:val="000627BE"/>
    <w:rsid w:val="000779C2"/>
    <w:rsid w:val="00095213"/>
    <w:rsid w:val="0009788F"/>
    <w:rsid w:val="000A7C2E"/>
    <w:rsid w:val="000D06F1"/>
    <w:rsid w:val="000F2A51"/>
    <w:rsid w:val="00103070"/>
    <w:rsid w:val="00116278"/>
    <w:rsid w:val="0014025C"/>
    <w:rsid w:val="001410C9"/>
    <w:rsid w:val="00142DCF"/>
    <w:rsid w:val="00151451"/>
    <w:rsid w:val="00152424"/>
    <w:rsid w:val="0015435B"/>
    <w:rsid w:val="0018269B"/>
    <w:rsid w:val="00185D67"/>
    <w:rsid w:val="001A5DD5"/>
    <w:rsid w:val="001C4671"/>
    <w:rsid w:val="001E36BB"/>
    <w:rsid w:val="001F5E9E"/>
    <w:rsid w:val="001F7398"/>
    <w:rsid w:val="00212A76"/>
    <w:rsid w:val="0022350B"/>
    <w:rsid w:val="002315B0"/>
    <w:rsid w:val="00254447"/>
    <w:rsid w:val="00261ACE"/>
    <w:rsid w:val="00262156"/>
    <w:rsid w:val="00265C17"/>
    <w:rsid w:val="002776C2"/>
    <w:rsid w:val="00281B97"/>
    <w:rsid w:val="002E3FC9"/>
    <w:rsid w:val="00324126"/>
    <w:rsid w:val="003328F3"/>
    <w:rsid w:val="00346F5C"/>
    <w:rsid w:val="00362414"/>
    <w:rsid w:val="00374D72"/>
    <w:rsid w:val="00384538"/>
    <w:rsid w:val="0039532B"/>
    <w:rsid w:val="003A05F4"/>
    <w:rsid w:val="003C0ED1"/>
    <w:rsid w:val="003C1EE2"/>
    <w:rsid w:val="003E535F"/>
    <w:rsid w:val="00400712"/>
    <w:rsid w:val="004072F1"/>
    <w:rsid w:val="00440DB8"/>
    <w:rsid w:val="00473252"/>
    <w:rsid w:val="00487771"/>
    <w:rsid w:val="00492F7C"/>
    <w:rsid w:val="00493290"/>
    <w:rsid w:val="004A7706"/>
    <w:rsid w:val="004C59E8"/>
    <w:rsid w:val="004E4E30"/>
    <w:rsid w:val="004E5007"/>
    <w:rsid w:val="004F3C87"/>
    <w:rsid w:val="00504BCC"/>
    <w:rsid w:val="00515205"/>
    <w:rsid w:val="00515831"/>
    <w:rsid w:val="00526B81"/>
    <w:rsid w:val="00563E52"/>
    <w:rsid w:val="00584C22"/>
    <w:rsid w:val="00592A95"/>
    <w:rsid w:val="005A18F5"/>
    <w:rsid w:val="005B101B"/>
    <w:rsid w:val="005B2E9E"/>
    <w:rsid w:val="006179CB"/>
    <w:rsid w:val="00636DB3"/>
    <w:rsid w:val="006406A9"/>
    <w:rsid w:val="006657FB"/>
    <w:rsid w:val="00677A48"/>
    <w:rsid w:val="00694ADE"/>
    <w:rsid w:val="0069556E"/>
    <w:rsid w:val="006B52C0"/>
    <w:rsid w:val="006D0246"/>
    <w:rsid w:val="006D61DE"/>
    <w:rsid w:val="006E0837"/>
    <w:rsid w:val="006E6117"/>
    <w:rsid w:val="006E6FEC"/>
    <w:rsid w:val="00712045"/>
    <w:rsid w:val="0073025F"/>
    <w:rsid w:val="0073125A"/>
    <w:rsid w:val="00750AF6"/>
    <w:rsid w:val="007741DB"/>
    <w:rsid w:val="00783E81"/>
    <w:rsid w:val="007A06B9"/>
    <w:rsid w:val="007D62C8"/>
    <w:rsid w:val="007E4484"/>
    <w:rsid w:val="007F23A0"/>
    <w:rsid w:val="00821D3B"/>
    <w:rsid w:val="00826393"/>
    <w:rsid w:val="0083170D"/>
    <w:rsid w:val="0085052C"/>
    <w:rsid w:val="008657A2"/>
    <w:rsid w:val="008A2544"/>
    <w:rsid w:val="008A795D"/>
    <w:rsid w:val="008C703B"/>
    <w:rsid w:val="008D012F"/>
    <w:rsid w:val="008D35A2"/>
    <w:rsid w:val="008D431C"/>
    <w:rsid w:val="008E679D"/>
    <w:rsid w:val="008E6C1C"/>
    <w:rsid w:val="008F58AD"/>
    <w:rsid w:val="00920523"/>
    <w:rsid w:val="00966A13"/>
    <w:rsid w:val="00971F47"/>
    <w:rsid w:val="00982FB1"/>
    <w:rsid w:val="00995206"/>
    <w:rsid w:val="009A529F"/>
    <w:rsid w:val="009D688C"/>
    <w:rsid w:val="009E1AA5"/>
    <w:rsid w:val="009F6FB1"/>
    <w:rsid w:val="00A01035"/>
    <w:rsid w:val="00A0329C"/>
    <w:rsid w:val="00A16BB1"/>
    <w:rsid w:val="00A21B85"/>
    <w:rsid w:val="00A25331"/>
    <w:rsid w:val="00A316CE"/>
    <w:rsid w:val="00A34100"/>
    <w:rsid w:val="00A5089E"/>
    <w:rsid w:val="00A56D36"/>
    <w:rsid w:val="00A71560"/>
    <w:rsid w:val="00A912D3"/>
    <w:rsid w:val="00AB5523"/>
    <w:rsid w:val="00AD2FB4"/>
    <w:rsid w:val="00AE6604"/>
    <w:rsid w:val="00AF046B"/>
    <w:rsid w:val="00AF20FF"/>
    <w:rsid w:val="00AF3758"/>
    <w:rsid w:val="00AF3C6A"/>
    <w:rsid w:val="00B15E32"/>
    <w:rsid w:val="00B1628A"/>
    <w:rsid w:val="00B24A85"/>
    <w:rsid w:val="00B35368"/>
    <w:rsid w:val="00B60E0F"/>
    <w:rsid w:val="00B7606A"/>
    <w:rsid w:val="00B94D51"/>
    <w:rsid w:val="00BB1404"/>
    <w:rsid w:val="00BD2A0D"/>
    <w:rsid w:val="00BE069E"/>
    <w:rsid w:val="00BF1A02"/>
    <w:rsid w:val="00C033E8"/>
    <w:rsid w:val="00C12816"/>
    <w:rsid w:val="00C132F9"/>
    <w:rsid w:val="00C23CC7"/>
    <w:rsid w:val="00C2647C"/>
    <w:rsid w:val="00C334FF"/>
    <w:rsid w:val="00C723B8"/>
    <w:rsid w:val="00CA6230"/>
    <w:rsid w:val="00CD7510"/>
    <w:rsid w:val="00D0686A"/>
    <w:rsid w:val="00D51205"/>
    <w:rsid w:val="00D57716"/>
    <w:rsid w:val="00D654AF"/>
    <w:rsid w:val="00D67AC4"/>
    <w:rsid w:val="00D72E20"/>
    <w:rsid w:val="00D76DEE"/>
    <w:rsid w:val="00D979DD"/>
    <w:rsid w:val="00DA3F9B"/>
    <w:rsid w:val="00DB3983"/>
    <w:rsid w:val="00E45868"/>
    <w:rsid w:val="00E70F88"/>
    <w:rsid w:val="00EB270C"/>
    <w:rsid w:val="00EB4FF5"/>
    <w:rsid w:val="00EC2BA4"/>
    <w:rsid w:val="00EC6970"/>
    <w:rsid w:val="00EE55A2"/>
    <w:rsid w:val="00EF2A44"/>
    <w:rsid w:val="00F01A8B"/>
    <w:rsid w:val="00F11CE3"/>
    <w:rsid w:val="00F645B5"/>
    <w:rsid w:val="00F75657"/>
    <w:rsid w:val="00F87993"/>
    <w:rsid w:val="00FB00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4FED598"/>
  <w15:docId w15:val="{B61F1149-4AFE-614D-BFC7-1387F4E82E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269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AF37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F3758"/>
  </w:style>
  <w:style w:type="paragraph" w:styleId="Footer">
    <w:name w:val="footer"/>
    <w:basedOn w:val="Normal"/>
    <w:link w:val="FooterChar"/>
    <w:uiPriority w:val="99"/>
    <w:unhideWhenUsed/>
    <w:rsid w:val="00AF37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3758"/>
  </w:style>
  <w:style w:type="character" w:styleId="PlaceholderText">
    <w:name w:val="Placeholder Text"/>
    <w:basedOn w:val="DefaultParagraphFont"/>
    <w:uiPriority w:val="99"/>
    <w:rsid w:val="00AF3758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37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3758"/>
    <w:rPr>
      <w:rFonts w:ascii="Tahoma" w:hAnsi="Tahoma" w:cs="Tahoma"/>
      <w:sz w:val="16"/>
      <w:szCs w:val="16"/>
    </w:rPr>
  </w:style>
  <w:style w:type="character" w:styleId="Hyperlink">
    <w:name w:val="Hyperlink"/>
    <w:rsid w:val="00AF3758"/>
    <w:rPr>
      <w:color w:val="0000FF"/>
      <w:u w:val="single"/>
    </w:rPr>
  </w:style>
  <w:style w:type="table" w:styleId="TableGrid">
    <w:name w:val="Table Grid"/>
    <w:basedOn w:val="TableNormal"/>
    <w:uiPriority w:val="59"/>
    <w:rsid w:val="00A032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12816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A34100"/>
    <w:rPr>
      <w:color w:val="800080" w:themeColor="followed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694ADE"/>
    <w:pPr>
      <w:widowControl w:val="0"/>
      <w:spacing w:after="0" w:line="240" w:lineRule="auto"/>
    </w:pPr>
  </w:style>
  <w:style w:type="paragraph" w:customStyle="1" w:styleId="Pa8">
    <w:name w:val="Pa8"/>
    <w:basedOn w:val="Normal"/>
    <w:next w:val="Normal"/>
    <w:uiPriority w:val="99"/>
    <w:rsid w:val="00A912D3"/>
    <w:pPr>
      <w:autoSpaceDE w:val="0"/>
      <w:autoSpaceDN w:val="0"/>
      <w:adjustRightInd w:val="0"/>
      <w:spacing w:after="0" w:line="241" w:lineRule="atLeast"/>
    </w:pPr>
    <w:rPr>
      <w:rFonts w:ascii="Myriad Pro Cond" w:eastAsiaTheme="minorEastAsia" w:hAnsi="Myriad Pro Cond"/>
      <w:sz w:val="24"/>
      <w:szCs w:val="24"/>
      <w:lang w:eastAsia="ko-KR"/>
    </w:rPr>
  </w:style>
  <w:style w:type="character" w:customStyle="1" w:styleId="A10">
    <w:name w:val="A10"/>
    <w:uiPriority w:val="99"/>
    <w:rsid w:val="00A912D3"/>
    <w:rPr>
      <w:rFonts w:cs="Myriad Pro Cond"/>
      <w:b/>
      <w:bCs/>
      <w:color w:val="000000"/>
      <w:sz w:val="32"/>
      <w:szCs w:val="32"/>
    </w:rPr>
  </w:style>
  <w:style w:type="paragraph" w:customStyle="1" w:styleId="Pa3">
    <w:name w:val="Pa3"/>
    <w:basedOn w:val="Normal"/>
    <w:next w:val="Normal"/>
    <w:uiPriority w:val="99"/>
    <w:rsid w:val="00A912D3"/>
    <w:pPr>
      <w:autoSpaceDE w:val="0"/>
      <w:autoSpaceDN w:val="0"/>
      <w:adjustRightInd w:val="0"/>
      <w:spacing w:after="0" w:line="241" w:lineRule="atLeast"/>
    </w:pPr>
    <w:rPr>
      <w:rFonts w:ascii="Myriad Pro Cond" w:eastAsiaTheme="minorEastAsia" w:hAnsi="Myriad Pro Cond"/>
      <w:sz w:val="24"/>
      <w:szCs w:val="24"/>
      <w:lang w:eastAsia="ko-KR"/>
    </w:rPr>
  </w:style>
  <w:style w:type="character" w:customStyle="1" w:styleId="A1">
    <w:name w:val="A1"/>
    <w:uiPriority w:val="99"/>
    <w:rsid w:val="00A912D3"/>
    <w:rPr>
      <w:rFonts w:ascii="Arial" w:hAnsi="Arial" w:cs="Arial"/>
      <w:b/>
      <w:bCs/>
      <w:color w:val="000000"/>
      <w:sz w:val="16"/>
      <w:szCs w:val="16"/>
    </w:rPr>
  </w:style>
  <w:style w:type="paragraph" w:customStyle="1" w:styleId="Pa21">
    <w:name w:val="Pa21"/>
    <w:basedOn w:val="Normal"/>
    <w:next w:val="Normal"/>
    <w:uiPriority w:val="99"/>
    <w:rsid w:val="00A912D3"/>
    <w:pPr>
      <w:autoSpaceDE w:val="0"/>
      <w:autoSpaceDN w:val="0"/>
      <w:adjustRightInd w:val="0"/>
      <w:spacing w:after="0" w:line="161" w:lineRule="atLeast"/>
    </w:pPr>
    <w:rPr>
      <w:rFonts w:ascii="Myriad Pro Cond" w:eastAsiaTheme="minorEastAsia" w:hAnsi="Myriad Pro Cond"/>
      <w:sz w:val="24"/>
      <w:szCs w:val="24"/>
      <w:lang w:eastAsia="ko-KR"/>
    </w:rPr>
  </w:style>
  <w:style w:type="paragraph" w:customStyle="1" w:styleId="Pa218">
    <w:name w:val="Pa218"/>
    <w:basedOn w:val="Normal"/>
    <w:next w:val="Normal"/>
    <w:uiPriority w:val="99"/>
    <w:rsid w:val="00A912D3"/>
    <w:pPr>
      <w:autoSpaceDE w:val="0"/>
      <w:autoSpaceDN w:val="0"/>
      <w:adjustRightInd w:val="0"/>
      <w:spacing w:after="0" w:line="161" w:lineRule="atLeast"/>
    </w:pPr>
    <w:rPr>
      <w:rFonts w:ascii="Myriad Pro Cond" w:eastAsiaTheme="minorEastAsia" w:hAnsi="Myriad Pro Cond"/>
      <w:sz w:val="24"/>
      <w:szCs w:val="24"/>
      <w:lang w:eastAsia="ko-KR"/>
    </w:rPr>
  </w:style>
  <w:style w:type="character" w:customStyle="1" w:styleId="A14">
    <w:name w:val="A14"/>
    <w:uiPriority w:val="99"/>
    <w:rsid w:val="00A912D3"/>
    <w:rPr>
      <w:rFonts w:ascii="Arial" w:hAnsi="Arial" w:cs="Arial"/>
      <w:b/>
      <w:bCs/>
      <w:color w:val="000000"/>
      <w:sz w:val="12"/>
      <w:szCs w:val="12"/>
    </w:rPr>
  </w:style>
  <w:style w:type="paragraph" w:customStyle="1" w:styleId="Pa88">
    <w:name w:val="Pa88"/>
    <w:basedOn w:val="Normal"/>
    <w:next w:val="Normal"/>
    <w:uiPriority w:val="99"/>
    <w:rsid w:val="00A912D3"/>
    <w:pPr>
      <w:autoSpaceDE w:val="0"/>
      <w:autoSpaceDN w:val="0"/>
      <w:adjustRightInd w:val="0"/>
      <w:spacing w:after="0" w:line="161" w:lineRule="atLeast"/>
    </w:pPr>
    <w:rPr>
      <w:rFonts w:ascii="Myriad Pro Cond" w:eastAsiaTheme="minorEastAsia" w:hAnsi="Myriad Pro Cond"/>
      <w:sz w:val="24"/>
      <w:szCs w:val="24"/>
      <w:lang w:eastAsia="ko-KR"/>
    </w:rPr>
  </w:style>
  <w:style w:type="paragraph" w:customStyle="1" w:styleId="Pa242">
    <w:name w:val="Pa242"/>
    <w:basedOn w:val="Normal"/>
    <w:next w:val="Normal"/>
    <w:uiPriority w:val="99"/>
    <w:rsid w:val="00A912D3"/>
    <w:pPr>
      <w:autoSpaceDE w:val="0"/>
      <w:autoSpaceDN w:val="0"/>
      <w:adjustRightInd w:val="0"/>
      <w:spacing w:after="0" w:line="241" w:lineRule="atLeast"/>
    </w:pPr>
    <w:rPr>
      <w:rFonts w:ascii="Myriad Pro Cond" w:eastAsiaTheme="minorEastAsia" w:hAnsi="Myriad Pro Cond"/>
      <w:sz w:val="24"/>
      <w:szCs w:val="24"/>
      <w:lang w:eastAsia="ko-KR"/>
    </w:rPr>
  </w:style>
  <w:style w:type="paragraph" w:customStyle="1" w:styleId="Pa244">
    <w:name w:val="Pa244"/>
    <w:basedOn w:val="Normal"/>
    <w:next w:val="Normal"/>
    <w:uiPriority w:val="99"/>
    <w:rsid w:val="00A912D3"/>
    <w:pPr>
      <w:autoSpaceDE w:val="0"/>
      <w:autoSpaceDN w:val="0"/>
      <w:adjustRightInd w:val="0"/>
      <w:spacing w:after="0" w:line="241" w:lineRule="atLeast"/>
    </w:pPr>
    <w:rPr>
      <w:rFonts w:ascii="Myriad Pro Cond" w:eastAsiaTheme="minorEastAsia" w:hAnsi="Myriad Pro Cond"/>
      <w:sz w:val="24"/>
      <w:szCs w:val="24"/>
      <w:lang w:eastAsia="ko-KR"/>
    </w:rPr>
  </w:style>
  <w:style w:type="paragraph" w:customStyle="1" w:styleId="Pa245">
    <w:name w:val="Pa245"/>
    <w:basedOn w:val="Normal"/>
    <w:next w:val="Normal"/>
    <w:uiPriority w:val="99"/>
    <w:rsid w:val="00A912D3"/>
    <w:pPr>
      <w:autoSpaceDE w:val="0"/>
      <w:autoSpaceDN w:val="0"/>
      <w:adjustRightInd w:val="0"/>
      <w:spacing w:after="0" w:line="241" w:lineRule="atLeast"/>
    </w:pPr>
    <w:rPr>
      <w:rFonts w:ascii="Myriad Pro Cond" w:eastAsiaTheme="minorEastAsia" w:hAnsi="Myriad Pro Cond"/>
      <w:sz w:val="24"/>
      <w:szCs w:val="24"/>
      <w:lang w:eastAsia="ko-KR"/>
    </w:rPr>
  </w:style>
  <w:style w:type="paragraph" w:customStyle="1" w:styleId="Pa19">
    <w:name w:val="Pa19"/>
    <w:basedOn w:val="Normal"/>
    <w:next w:val="Normal"/>
    <w:uiPriority w:val="99"/>
    <w:rsid w:val="00A912D3"/>
    <w:pPr>
      <w:autoSpaceDE w:val="0"/>
      <w:autoSpaceDN w:val="0"/>
      <w:adjustRightInd w:val="0"/>
      <w:spacing w:after="0" w:line="161" w:lineRule="atLeast"/>
    </w:pPr>
    <w:rPr>
      <w:rFonts w:ascii="Myriad Pro Cond" w:eastAsiaTheme="minorEastAsia" w:hAnsi="Myriad Pro Cond"/>
      <w:sz w:val="24"/>
      <w:szCs w:val="24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1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9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9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62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state.edu/a/registrar/students/bulletins/index.dot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gkim@astate.edu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AEFCE8610CC740AC9A8364CF2DD8E3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36F711-ABDB-4501-879E-B152CC5ACCE1}"/>
      </w:docPartPr>
      <w:docPartBody>
        <w:p w:rsidR="00371DB3" w:rsidRDefault="00724E33" w:rsidP="00724E33">
          <w:pPr>
            <w:pStyle w:val="AEFCE8610CC740AC9A8364CF2DD8E37C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B560AC293F8646BBB2E6EA913E4A2A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C57D59-BAE6-4306-9E11-F58DE17BA5A4}"/>
      </w:docPartPr>
      <w:docPartBody>
        <w:p w:rsidR="00371DB3" w:rsidRDefault="00724E33" w:rsidP="00724E33">
          <w:pPr>
            <w:pStyle w:val="B560AC293F8646BBB2E6EA913E4A2A05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9E354D96BADD4A88B2367CFB2F5D15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661654-A764-40EF-972A-780DB8629981}"/>
      </w:docPartPr>
      <w:docPartBody>
        <w:p w:rsidR="00371DB3" w:rsidRDefault="00724E33" w:rsidP="00724E33">
          <w:pPr>
            <w:pStyle w:val="9E354D96BADD4A88B2367CFB2F5D15D6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65A1562B3A9043A8994E8D6A5452C4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D0FB5E-F334-4A23-843E-8D964863A364}"/>
      </w:docPartPr>
      <w:docPartBody>
        <w:p w:rsidR="00371DB3" w:rsidRDefault="00724E33" w:rsidP="00724E33">
          <w:pPr>
            <w:pStyle w:val="65A1562B3A9043A8994E8D6A5452C4FC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F0B82014006040789708F30BE91F8B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F8DCCB-8AB4-4227-BE3E-C4F5FB107D6E}"/>
      </w:docPartPr>
      <w:docPartBody>
        <w:p w:rsidR="00371DB3" w:rsidRDefault="00724E33" w:rsidP="00724E33">
          <w:pPr>
            <w:pStyle w:val="F0B82014006040789708F30BE91F8BBC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18E75FDC68B240D1AFB9E3320B45C2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DABDC5-E840-4CD3-A093-9B03F2FF0AF5}"/>
      </w:docPartPr>
      <w:docPartBody>
        <w:p w:rsidR="00371DB3" w:rsidRDefault="00724E33" w:rsidP="00724E33">
          <w:pPr>
            <w:pStyle w:val="18E75FDC68B240D1AFB9E3320B45C25B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C00CA7CE4A5346158A62418A07D4C9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C595C3-157E-45DC-AA4D-E5480A9FEE35}"/>
      </w:docPartPr>
      <w:docPartBody>
        <w:p w:rsidR="00371DB3" w:rsidRDefault="00724E33" w:rsidP="00724E33">
          <w:pPr>
            <w:pStyle w:val="C00CA7CE4A5346158A62418A07D4C928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7A4D2A8C482941A7B47256B9D51780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C2C81F-C679-4AFF-91B5-2A582095C49C}"/>
      </w:docPartPr>
      <w:docPartBody>
        <w:p w:rsidR="00371DB3" w:rsidRDefault="00724E33" w:rsidP="00724E33">
          <w:pPr>
            <w:pStyle w:val="7A4D2A8C482941A7B47256B9D5178058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9D5845083155428DA13DB875BA2AED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1E99CE-FB80-4963-81CF-EF2DBB50FB6C}"/>
      </w:docPartPr>
      <w:docPartBody>
        <w:p w:rsidR="00371DB3" w:rsidRDefault="00724E33" w:rsidP="00724E33">
          <w:pPr>
            <w:pStyle w:val="9D5845083155428DA13DB875BA2AEDFB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5D15898949EA4982A20E6F2017F9FB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96D3C9-FDCB-4A30-9594-A0855ADCA447}"/>
      </w:docPartPr>
      <w:docPartBody>
        <w:p w:rsidR="00371DB3" w:rsidRDefault="00724E33" w:rsidP="00724E33">
          <w:pPr>
            <w:pStyle w:val="5D15898949EA4982A20E6F2017F9FB8F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BE9471934FCC49F6B8289B8648E082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917DC7-8405-4C72-839E-E3D5FAE3D8C0}"/>
      </w:docPartPr>
      <w:docPartBody>
        <w:p w:rsidR="00371DB3" w:rsidRDefault="00724E33" w:rsidP="00724E33">
          <w:pPr>
            <w:pStyle w:val="BE9471934FCC49F6B8289B8648E08265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FD0A01C352734EAFA875911F490646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BD8867-D8BC-4DF0-904F-4EB51C629DDF}"/>
      </w:docPartPr>
      <w:docPartBody>
        <w:p w:rsidR="00371DB3" w:rsidRDefault="00724E33" w:rsidP="00724E33">
          <w:pPr>
            <w:pStyle w:val="FD0A01C352734EAFA875911F49064608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3471CE66447B05449A12F313D975A3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37FEA1-5A31-884E-AD0A-04036F3BE5A5}"/>
      </w:docPartPr>
      <w:docPartBody>
        <w:p w:rsidR="00B5782F" w:rsidRDefault="00C3760F" w:rsidP="00C3760F">
          <w:pPr>
            <w:pStyle w:val="3471CE66447B05449A12F313D975A349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Paste bulletin pages here...</w:t>
          </w:r>
        </w:p>
      </w:docPartBody>
    </w:docPart>
    <w:docPart>
      <w:docPartPr>
        <w:name w:val="2967E7DC5DE9EC468D7F973EAFC0DA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5E1776-3E79-FE40-82A9-12D0CEF2C9CE}"/>
      </w:docPartPr>
      <w:docPartBody>
        <w:p w:rsidR="00C51D56" w:rsidRDefault="0038006E" w:rsidP="0038006E">
          <w:pPr>
            <w:pStyle w:val="2967E7DC5DE9EC468D7F973EAFC0DABC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B67F6E35F06FBF4BBC087EACDD1044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B1F038-137C-EF49-91DB-9369416C2AB1}"/>
      </w:docPartPr>
      <w:docPartBody>
        <w:p w:rsidR="00C51D56" w:rsidRDefault="0038006E" w:rsidP="0038006E">
          <w:pPr>
            <w:pStyle w:val="B67F6E35F06FBF4BBC087EACDD10447B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2F6EA8353C698341AD495BE9D5DD34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05A314-A4CB-FE46-910A-900A2ACD8635}"/>
      </w:docPartPr>
      <w:docPartBody>
        <w:p w:rsidR="00C51D56" w:rsidRDefault="0038006E" w:rsidP="0038006E">
          <w:pPr>
            <w:pStyle w:val="2F6EA8353C698341AD495BE9D5DD34E6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889D71835E407F4695CE51EEE02AF1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F9F6FB-1C86-4347-B2BD-C1F27B338FBC}"/>
      </w:docPartPr>
      <w:docPartBody>
        <w:p w:rsidR="00C51D56" w:rsidRDefault="0038006E" w:rsidP="0038006E">
          <w:pPr>
            <w:pStyle w:val="889D71835E407F4695CE51EEE02AF1CA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B1E77240C1E98F4ABFBC4A44C44169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47F684-6D00-F549-B6A7-48C92632210E}"/>
      </w:docPartPr>
      <w:docPartBody>
        <w:p w:rsidR="00C51D56" w:rsidRDefault="0038006E" w:rsidP="0038006E">
          <w:pPr>
            <w:pStyle w:val="B1E77240C1E98F4ABFBC4A44C44169EF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E638D2E9728E9E4AB9C793CBCA011D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D0A309-DB85-5A40-954A-0DD74F4A4B50}"/>
      </w:docPartPr>
      <w:docPartBody>
        <w:p w:rsidR="00C51D56" w:rsidRDefault="0038006E" w:rsidP="0038006E">
          <w:pPr>
            <w:pStyle w:val="E638D2E9728E9E4AB9C793CBCA011DB9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DDA85CFDB3088B45846302E365399C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19C722-2221-0949-B514-D2773D883C1F}"/>
      </w:docPartPr>
      <w:docPartBody>
        <w:p w:rsidR="00C51D56" w:rsidRDefault="0038006E" w:rsidP="0038006E">
          <w:pPr>
            <w:pStyle w:val="DDA85CFDB3088B45846302E365399C69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9BF040C03CE2CC489FA95607820D74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F79175-4EED-3E41-AF53-84FBC47E39B9}"/>
      </w:docPartPr>
      <w:docPartBody>
        <w:p w:rsidR="00C51D56" w:rsidRDefault="0038006E" w:rsidP="0038006E">
          <w:pPr>
            <w:pStyle w:val="9BF040C03CE2CC489FA95607820D7459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826B8D9E6D36A345B657E91A63358F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C0008E-7D8D-654F-95D9-3602D63698D0}"/>
      </w:docPartPr>
      <w:docPartBody>
        <w:p w:rsidR="00C51D56" w:rsidRDefault="0038006E" w:rsidP="0038006E">
          <w:pPr>
            <w:pStyle w:val="826B8D9E6D36A345B657E91A63358FCF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8B5C99712D4345458AE41E5B9D4D1A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1409F1-A8A8-C949-AD3A-A1EBC0C93872}"/>
      </w:docPartPr>
      <w:docPartBody>
        <w:p w:rsidR="00C51D56" w:rsidRDefault="0038006E" w:rsidP="0038006E">
          <w:pPr>
            <w:pStyle w:val="8B5C99712D4345458AE41E5B9D4D1A08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F22B56DCCB804EE183E9F640B6519C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7D0220-9E16-4023-9337-4AD433409927}"/>
      </w:docPartPr>
      <w:docPartBody>
        <w:p w:rsidR="00741BB1" w:rsidRDefault="00C51D56" w:rsidP="00C51D56">
          <w:pPr>
            <w:pStyle w:val="F22B56DCCB804EE183E9F640B6519C73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Paste bulletin pages here..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 Cond">
    <w:altName w:val="Segoe UI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Body CS)">
    <w:panose1 w:val="020B0604020202020204"/>
    <w:charset w:val="00"/>
    <w:family w:val="roman"/>
    <w:notTrueType/>
    <w:pitch w:val="default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markup="0" w:comments="0" w:insDel="0" w:formatting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FD70C9"/>
    <w:rsid w:val="000723D9"/>
    <w:rsid w:val="000D3E26"/>
    <w:rsid w:val="00156A9E"/>
    <w:rsid w:val="001B45B5"/>
    <w:rsid w:val="0028126C"/>
    <w:rsid w:val="00293680"/>
    <w:rsid w:val="002D7980"/>
    <w:rsid w:val="00342C55"/>
    <w:rsid w:val="00371DB3"/>
    <w:rsid w:val="0038006E"/>
    <w:rsid w:val="004027ED"/>
    <w:rsid w:val="004068B1"/>
    <w:rsid w:val="00436F7C"/>
    <w:rsid w:val="00444715"/>
    <w:rsid w:val="004B7262"/>
    <w:rsid w:val="004E1A75"/>
    <w:rsid w:val="004E386C"/>
    <w:rsid w:val="00566E19"/>
    <w:rsid w:val="00587536"/>
    <w:rsid w:val="005D5D2F"/>
    <w:rsid w:val="00623293"/>
    <w:rsid w:val="00636142"/>
    <w:rsid w:val="006C0858"/>
    <w:rsid w:val="00724E33"/>
    <w:rsid w:val="00741BB1"/>
    <w:rsid w:val="007B5EE7"/>
    <w:rsid w:val="007C429E"/>
    <w:rsid w:val="0088172E"/>
    <w:rsid w:val="00905D6C"/>
    <w:rsid w:val="009C0E11"/>
    <w:rsid w:val="00A21721"/>
    <w:rsid w:val="00AC3009"/>
    <w:rsid w:val="00AD5D56"/>
    <w:rsid w:val="00B2559E"/>
    <w:rsid w:val="00B46AFF"/>
    <w:rsid w:val="00B5782F"/>
    <w:rsid w:val="00BA2926"/>
    <w:rsid w:val="00C16165"/>
    <w:rsid w:val="00C35680"/>
    <w:rsid w:val="00C3760F"/>
    <w:rsid w:val="00C51D56"/>
    <w:rsid w:val="00CD4EF8"/>
    <w:rsid w:val="00D556D2"/>
    <w:rsid w:val="00EC14A2"/>
    <w:rsid w:val="00FD70C9"/>
    <w:rsid w:val="00FE4A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C51D56"/>
  </w:style>
  <w:style w:type="paragraph" w:customStyle="1" w:styleId="AEFCE8610CC740AC9A8364CF2DD8E37C">
    <w:name w:val="AEFCE8610CC740AC9A8364CF2DD8E37C"/>
    <w:rsid w:val="00724E33"/>
  </w:style>
  <w:style w:type="paragraph" w:customStyle="1" w:styleId="B560AC293F8646BBB2E6EA913E4A2A05">
    <w:name w:val="B560AC293F8646BBB2E6EA913E4A2A05"/>
    <w:rsid w:val="00724E33"/>
  </w:style>
  <w:style w:type="paragraph" w:customStyle="1" w:styleId="9E354D96BADD4A88B2367CFB2F5D15D6">
    <w:name w:val="9E354D96BADD4A88B2367CFB2F5D15D6"/>
    <w:rsid w:val="00724E33"/>
  </w:style>
  <w:style w:type="paragraph" w:customStyle="1" w:styleId="65A1562B3A9043A8994E8D6A5452C4FC">
    <w:name w:val="65A1562B3A9043A8994E8D6A5452C4FC"/>
    <w:rsid w:val="00724E33"/>
  </w:style>
  <w:style w:type="paragraph" w:customStyle="1" w:styleId="F0B82014006040789708F30BE91F8BBC">
    <w:name w:val="F0B82014006040789708F30BE91F8BBC"/>
    <w:rsid w:val="00724E33"/>
  </w:style>
  <w:style w:type="paragraph" w:customStyle="1" w:styleId="18E75FDC68B240D1AFB9E3320B45C25B">
    <w:name w:val="18E75FDC68B240D1AFB9E3320B45C25B"/>
    <w:rsid w:val="00724E33"/>
  </w:style>
  <w:style w:type="paragraph" w:customStyle="1" w:styleId="C00CA7CE4A5346158A62418A07D4C928">
    <w:name w:val="C00CA7CE4A5346158A62418A07D4C928"/>
    <w:rsid w:val="00724E33"/>
  </w:style>
  <w:style w:type="paragraph" w:customStyle="1" w:styleId="7A4D2A8C482941A7B47256B9D5178058">
    <w:name w:val="7A4D2A8C482941A7B47256B9D5178058"/>
    <w:rsid w:val="00724E33"/>
  </w:style>
  <w:style w:type="paragraph" w:customStyle="1" w:styleId="9D5845083155428DA13DB875BA2AEDFB">
    <w:name w:val="9D5845083155428DA13DB875BA2AEDFB"/>
    <w:rsid w:val="00724E33"/>
  </w:style>
  <w:style w:type="paragraph" w:customStyle="1" w:styleId="5D15898949EA4982A20E6F2017F9FB8F">
    <w:name w:val="5D15898949EA4982A20E6F2017F9FB8F"/>
    <w:rsid w:val="00724E33"/>
  </w:style>
  <w:style w:type="paragraph" w:customStyle="1" w:styleId="BE9471934FCC49F6B8289B8648E08265">
    <w:name w:val="BE9471934FCC49F6B8289B8648E08265"/>
    <w:rsid w:val="00724E33"/>
  </w:style>
  <w:style w:type="paragraph" w:customStyle="1" w:styleId="FD0A01C352734EAFA875911F49064608">
    <w:name w:val="FD0A01C352734EAFA875911F49064608"/>
    <w:rsid w:val="00724E33"/>
  </w:style>
  <w:style w:type="paragraph" w:customStyle="1" w:styleId="3471CE66447B05449A12F313D975A349">
    <w:name w:val="3471CE66447B05449A12F313D975A349"/>
    <w:rsid w:val="00C3760F"/>
    <w:pPr>
      <w:spacing w:after="0" w:line="240" w:lineRule="auto"/>
    </w:pPr>
    <w:rPr>
      <w:sz w:val="24"/>
      <w:szCs w:val="24"/>
    </w:rPr>
  </w:style>
  <w:style w:type="paragraph" w:customStyle="1" w:styleId="2967E7DC5DE9EC468D7F973EAFC0DABC">
    <w:name w:val="2967E7DC5DE9EC468D7F973EAFC0DABC"/>
    <w:rsid w:val="0038006E"/>
    <w:pPr>
      <w:spacing w:after="0" w:line="240" w:lineRule="auto"/>
    </w:pPr>
    <w:rPr>
      <w:sz w:val="24"/>
      <w:szCs w:val="24"/>
    </w:rPr>
  </w:style>
  <w:style w:type="paragraph" w:customStyle="1" w:styleId="B67F6E35F06FBF4BBC087EACDD10447B">
    <w:name w:val="B67F6E35F06FBF4BBC087EACDD10447B"/>
    <w:rsid w:val="0038006E"/>
    <w:pPr>
      <w:spacing w:after="0" w:line="240" w:lineRule="auto"/>
    </w:pPr>
    <w:rPr>
      <w:sz w:val="24"/>
      <w:szCs w:val="24"/>
    </w:rPr>
  </w:style>
  <w:style w:type="paragraph" w:customStyle="1" w:styleId="2F6EA8353C698341AD495BE9D5DD34E6">
    <w:name w:val="2F6EA8353C698341AD495BE9D5DD34E6"/>
    <w:rsid w:val="0038006E"/>
    <w:pPr>
      <w:spacing w:after="0" w:line="240" w:lineRule="auto"/>
    </w:pPr>
    <w:rPr>
      <w:sz w:val="24"/>
      <w:szCs w:val="24"/>
    </w:rPr>
  </w:style>
  <w:style w:type="paragraph" w:customStyle="1" w:styleId="889D71835E407F4695CE51EEE02AF1CA">
    <w:name w:val="889D71835E407F4695CE51EEE02AF1CA"/>
    <w:rsid w:val="0038006E"/>
    <w:pPr>
      <w:spacing w:after="0" w:line="240" w:lineRule="auto"/>
    </w:pPr>
    <w:rPr>
      <w:sz w:val="24"/>
      <w:szCs w:val="24"/>
    </w:rPr>
  </w:style>
  <w:style w:type="paragraph" w:customStyle="1" w:styleId="B1E77240C1E98F4ABFBC4A44C44169EF">
    <w:name w:val="B1E77240C1E98F4ABFBC4A44C44169EF"/>
    <w:rsid w:val="0038006E"/>
    <w:pPr>
      <w:spacing w:after="0" w:line="240" w:lineRule="auto"/>
    </w:pPr>
    <w:rPr>
      <w:sz w:val="24"/>
      <w:szCs w:val="24"/>
    </w:rPr>
  </w:style>
  <w:style w:type="paragraph" w:customStyle="1" w:styleId="E638D2E9728E9E4AB9C793CBCA011DB9">
    <w:name w:val="E638D2E9728E9E4AB9C793CBCA011DB9"/>
    <w:rsid w:val="0038006E"/>
    <w:pPr>
      <w:spacing w:after="0" w:line="240" w:lineRule="auto"/>
    </w:pPr>
    <w:rPr>
      <w:sz w:val="24"/>
      <w:szCs w:val="24"/>
    </w:rPr>
  </w:style>
  <w:style w:type="paragraph" w:customStyle="1" w:styleId="DDA85CFDB3088B45846302E365399C69">
    <w:name w:val="DDA85CFDB3088B45846302E365399C69"/>
    <w:rsid w:val="0038006E"/>
    <w:pPr>
      <w:spacing w:after="0" w:line="240" w:lineRule="auto"/>
    </w:pPr>
    <w:rPr>
      <w:sz w:val="24"/>
      <w:szCs w:val="24"/>
    </w:rPr>
  </w:style>
  <w:style w:type="paragraph" w:customStyle="1" w:styleId="9BF040C03CE2CC489FA95607820D7459">
    <w:name w:val="9BF040C03CE2CC489FA95607820D7459"/>
    <w:rsid w:val="0038006E"/>
    <w:pPr>
      <w:spacing w:after="0" w:line="240" w:lineRule="auto"/>
    </w:pPr>
    <w:rPr>
      <w:sz w:val="24"/>
      <w:szCs w:val="24"/>
    </w:rPr>
  </w:style>
  <w:style w:type="paragraph" w:customStyle="1" w:styleId="826B8D9E6D36A345B657E91A63358FCF">
    <w:name w:val="826B8D9E6D36A345B657E91A63358FCF"/>
    <w:rsid w:val="0038006E"/>
    <w:pPr>
      <w:spacing w:after="0" w:line="240" w:lineRule="auto"/>
    </w:pPr>
    <w:rPr>
      <w:sz w:val="24"/>
      <w:szCs w:val="24"/>
    </w:rPr>
  </w:style>
  <w:style w:type="paragraph" w:customStyle="1" w:styleId="8B5C99712D4345458AE41E5B9D4D1A08">
    <w:name w:val="8B5C99712D4345458AE41E5B9D4D1A08"/>
    <w:rsid w:val="0038006E"/>
    <w:pPr>
      <w:spacing w:after="0" w:line="240" w:lineRule="auto"/>
    </w:pPr>
    <w:rPr>
      <w:sz w:val="24"/>
      <w:szCs w:val="24"/>
    </w:rPr>
  </w:style>
  <w:style w:type="paragraph" w:customStyle="1" w:styleId="F22B56DCCB804EE183E9F640B6519C73">
    <w:name w:val="F22B56DCCB804EE183E9F640B6519C73"/>
    <w:rsid w:val="00C51D56"/>
    <w:pPr>
      <w:spacing w:after="160" w:line="259" w:lineRule="auto"/>
    </w:pPr>
    <w:rPr>
      <w:lang w:eastAsia="ko-KR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400</Words>
  <Characters>7982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9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R</dc:creator>
  <cp:lastModifiedBy>Microsoft Office User</cp:lastModifiedBy>
  <cp:revision>2</cp:revision>
  <dcterms:created xsi:type="dcterms:W3CDTF">2021-03-15T14:57:00Z</dcterms:created>
  <dcterms:modified xsi:type="dcterms:W3CDTF">2021-03-15T14:57:00Z</dcterms:modified>
</cp:coreProperties>
</file>